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31092F" w14:textId="715E3284" w:rsidR="00CE696A" w:rsidRDefault="756A47B0" w:rsidP="560B2BB9">
      <w:pPr>
        <w:tabs>
          <w:tab w:val="num" w:pos="720"/>
        </w:tabs>
        <w:spacing w:after="0" w:line="360" w:lineRule="exact"/>
        <w:jc w:val="thaiDistribute"/>
        <w:rPr>
          <w:rFonts w:asciiTheme="minorBidi" w:hAnsiTheme="minorBidi"/>
          <w:sz w:val="32"/>
          <w:szCs w:val="32"/>
          <w:lang w:bidi="th-TH"/>
        </w:rPr>
      </w:pPr>
      <w:r w:rsidRPr="560B2BB9">
        <w:rPr>
          <w:rFonts w:asciiTheme="minorBidi" w:hAnsiTheme="minorBidi"/>
          <w:sz w:val="32"/>
          <w:szCs w:val="32"/>
          <w:lang w:bidi="th-TH"/>
        </w:rPr>
        <w:t>Press Release</w:t>
      </w:r>
      <w:r w:rsidR="00F56E77">
        <w:rPr>
          <w:rFonts w:asciiTheme="minorBidi" w:hAnsiTheme="minorBidi"/>
          <w:sz w:val="32"/>
          <w:szCs w:val="32"/>
          <w:cs/>
          <w:lang w:bidi="th-TH"/>
        </w:rPr>
        <w:tab/>
      </w:r>
      <w:r w:rsidR="00F56E77">
        <w:rPr>
          <w:rFonts w:asciiTheme="minorBidi" w:hAnsiTheme="minorBidi"/>
          <w:sz w:val="32"/>
          <w:szCs w:val="32"/>
          <w:cs/>
          <w:lang w:bidi="th-TH"/>
        </w:rPr>
        <w:tab/>
      </w:r>
      <w:r w:rsidR="00F56E77">
        <w:rPr>
          <w:rFonts w:asciiTheme="minorBidi" w:hAnsiTheme="minorBidi"/>
          <w:sz w:val="32"/>
          <w:szCs w:val="32"/>
          <w:cs/>
          <w:lang w:bidi="th-TH"/>
        </w:rPr>
        <w:tab/>
      </w:r>
      <w:r w:rsidR="00F56E77">
        <w:rPr>
          <w:rFonts w:asciiTheme="minorBidi" w:hAnsiTheme="minorBidi"/>
          <w:sz w:val="32"/>
          <w:szCs w:val="32"/>
          <w:cs/>
          <w:lang w:bidi="th-TH"/>
        </w:rPr>
        <w:tab/>
      </w:r>
      <w:r w:rsidR="00F56E77">
        <w:rPr>
          <w:rFonts w:asciiTheme="minorBidi" w:hAnsiTheme="minorBidi"/>
          <w:sz w:val="32"/>
          <w:szCs w:val="32"/>
          <w:cs/>
          <w:lang w:bidi="th-TH"/>
        </w:rPr>
        <w:tab/>
      </w:r>
      <w:r w:rsidR="00F56E77">
        <w:rPr>
          <w:rFonts w:asciiTheme="minorBidi" w:hAnsiTheme="minorBidi"/>
          <w:sz w:val="32"/>
          <w:szCs w:val="32"/>
          <w:cs/>
          <w:lang w:bidi="th-TH"/>
        </w:rPr>
        <w:tab/>
      </w:r>
      <w:r w:rsidR="00F56E77">
        <w:rPr>
          <w:rFonts w:asciiTheme="minorBidi" w:hAnsiTheme="minorBidi"/>
          <w:sz w:val="32"/>
          <w:szCs w:val="32"/>
          <w:cs/>
          <w:lang w:bidi="th-TH"/>
        </w:rPr>
        <w:tab/>
      </w:r>
      <w:r w:rsidR="00F56E77">
        <w:rPr>
          <w:rFonts w:asciiTheme="minorBidi" w:hAnsiTheme="minorBidi"/>
          <w:sz w:val="32"/>
          <w:szCs w:val="32"/>
          <w:cs/>
          <w:lang w:bidi="th-TH"/>
        </w:rPr>
        <w:tab/>
      </w:r>
      <w:r w:rsidR="00F56E77" w:rsidRPr="560B2BB9">
        <w:rPr>
          <w:rFonts w:asciiTheme="minorBidi" w:hAnsiTheme="minorBidi"/>
          <w:sz w:val="32"/>
          <w:szCs w:val="32"/>
          <w:lang w:bidi="th-TH"/>
        </w:rPr>
        <w:t xml:space="preserve">  </w:t>
      </w:r>
      <w:r w:rsidR="008857C4">
        <w:rPr>
          <w:rFonts w:asciiTheme="minorBidi" w:hAnsiTheme="minorBidi" w:hint="cs"/>
          <w:sz w:val="32"/>
          <w:szCs w:val="32"/>
          <w:cs/>
          <w:lang w:bidi="th-TH"/>
        </w:rPr>
        <w:t xml:space="preserve">        </w:t>
      </w:r>
      <w:r w:rsidR="002479A6" w:rsidRPr="560B2BB9">
        <w:rPr>
          <w:rFonts w:asciiTheme="minorBidi" w:hAnsiTheme="minorBidi"/>
          <w:sz w:val="32"/>
          <w:szCs w:val="32"/>
          <w:lang w:bidi="th-TH"/>
        </w:rPr>
        <w:t>12</w:t>
      </w:r>
      <w:r w:rsidR="00F56E77" w:rsidRPr="560B2BB9">
        <w:rPr>
          <w:rFonts w:asciiTheme="minorBidi" w:hAnsiTheme="minorBidi"/>
          <w:sz w:val="32"/>
          <w:szCs w:val="32"/>
          <w:lang w:bidi="th-TH"/>
        </w:rPr>
        <w:t xml:space="preserve"> </w:t>
      </w:r>
      <w:r w:rsidR="70B6B0E2" w:rsidRPr="560B2BB9">
        <w:rPr>
          <w:rFonts w:asciiTheme="minorBidi" w:hAnsiTheme="minorBidi"/>
          <w:sz w:val="32"/>
          <w:szCs w:val="32"/>
          <w:lang w:bidi="th-TH"/>
        </w:rPr>
        <w:t>September</w:t>
      </w:r>
      <w:r w:rsidR="00F56E77" w:rsidRPr="560B2BB9">
        <w:rPr>
          <w:rFonts w:asciiTheme="minorBidi" w:hAnsiTheme="minorBidi"/>
          <w:sz w:val="32"/>
          <w:szCs w:val="32"/>
          <w:cs/>
          <w:lang w:bidi="th-TH"/>
        </w:rPr>
        <w:t xml:space="preserve"> </w:t>
      </w:r>
      <w:r w:rsidR="00F56E77" w:rsidRPr="560B2BB9">
        <w:rPr>
          <w:rFonts w:asciiTheme="minorBidi" w:hAnsiTheme="minorBidi"/>
          <w:sz w:val="32"/>
          <w:szCs w:val="32"/>
          <w:lang w:bidi="th-TH"/>
        </w:rPr>
        <w:t xml:space="preserve">2567 </w:t>
      </w:r>
    </w:p>
    <w:p w14:paraId="6555A24C" w14:textId="77777777" w:rsidR="00F56E77" w:rsidRPr="00CE696A" w:rsidRDefault="00F56E77" w:rsidP="00CE696A">
      <w:pPr>
        <w:tabs>
          <w:tab w:val="num" w:pos="720"/>
        </w:tabs>
        <w:spacing w:after="0" w:line="360" w:lineRule="exact"/>
        <w:jc w:val="thaiDistribute"/>
        <w:rPr>
          <w:rFonts w:asciiTheme="minorBidi" w:hAnsiTheme="minorBidi"/>
          <w:sz w:val="32"/>
          <w:szCs w:val="32"/>
          <w:lang w:bidi="th-TH"/>
        </w:rPr>
      </w:pPr>
    </w:p>
    <w:p w14:paraId="430286E7" w14:textId="175CDCB3" w:rsidR="00EE6B3C" w:rsidRDefault="4AD0E0BE" w:rsidP="560B2BB9">
      <w:pPr>
        <w:tabs>
          <w:tab w:val="num" w:pos="720"/>
        </w:tabs>
        <w:spacing w:after="0" w:line="360" w:lineRule="exact"/>
        <w:jc w:val="center"/>
        <w:rPr>
          <w:rFonts w:asciiTheme="minorBidi" w:hAnsiTheme="minorBidi"/>
          <w:b/>
          <w:bCs/>
          <w:sz w:val="32"/>
          <w:szCs w:val="32"/>
          <w:lang w:bidi="th-TH"/>
        </w:rPr>
      </w:pPr>
      <w:r w:rsidRPr="560B2BB9">
        <w:rPr>
          <w:rFonts w:asciiTheme="minorBidi" w:hAnsiTheme="minorBidi"/>
          <w:b/>
          <w:bCs/>
          <w:sz w:val="32"/>
          <w:szCs w:val="32"/>
          <w:lang w:bidi="th-TH"/>
        </w:rPr>
        <w:t xml:space="preserve">Banpu Unveils New Purpose-Driven CSR </w:t>
      </w:r>
      <w:r w:rsidR="00EE6B3C">
        <w:rPr>
          <w:rFonts w:asciiTheme="minorBidi" w:hAnsiTheme="minorBidi"/>
          <w:b/>
          <w:bCs/>
          <w:sz w:val="32"/>
          <w:szCs w:val="32"/>
          <w:lang w:bidi="th-TH"/>
        </w:rPr>
        <w:t>Framework</w:t>
      </w:r>
      <w:r w:rsidR="39EA94AC" w:rsidRPr="701C4507">
        <w:rPr>
          <w:rFonts w:asciiTheme="minorBidi" w:hAnsiTheme="minorBidi"/>
          <w:b/>
          <w:bCs/>
          <w:sz w:val="32"/>
          <w:szCs w:val="32"/>
          <w:lang w:bidi="th-TH"/>
        </w:rPr>
        <w:t>,</w:t>
      </w:r>
      <w:r w:rsidRPr="560B2BB9">
        <w:rPr>
          <w:rFonts w:asciiTheme="minorBidi" w:hAnsiTheme="minorBidi"/>
          <w:b/>
          <w:bCs/>
          <w:sz w:val="32"/>
          <w:szCs w:val="32"/>
          <w:lang w:bidi="th-TH"/>
        </w:rPr>
        <w:t xml:space="preserve"> </w:t>
      </w:r>
      <w:r w:rsidR="00EC5CBF">
        <w:rPr>
          <w:rFonts w:asciiTheme="minorBidi" w:hAnsiTheme="minorBidi"/>
          <w:b/>
          <w:bCs/>
          <w:sz w:val="32"/>
          <w:szCs w:val="32"/>
          <w:lang w:bidi="th-TH"/>
        </w:rPr>
        <w:t>“Embracing Potential, Energizing People</w:t>
      </w:r>
      <w:r w:rsidR="00EE6B3C">
        <w:rPr>
          <w:rFonts w:asciiTheme="minorBidi" w:hAnsiTheme="minorBidi"/>
          <w:b/>
          <w:bCs/>
          <w:sz w:val="32"/>
          <w:szCs w:val="32"/>
          <w:lang w:bidi="th-TH"/>
        </w:rPr>
        <w:t xml:space="preserve">, </w:t>
      </w:r>
      <w:r w:rsidR="39EA94AC" w:rsidRPr="2CC30DC5">
        <w:rPr>
          <w:rFonts w:asciiTheme="minorBidi" w:hAnsiTheme="minorBidi"/>
          <w:b/>
          <w:bCs/>
          <w:sz w:val="32"/>
          <w:szCs w:val="32"/>
          <w:lang w:bidi="th-TH"/>
        </w:rPr>
        <w:t xml:space="preserve">Showcasing </w:t>
      </w:r>
      <w:r w:rsidR="39EA94AC" w:rsidRPr="006C9656">
        <w:rPr>
          <w:rFonts w:asciiTheme="minorBidi" w:hAnsiTheme="minorBidi"/>
          <w:b/>
          <w:bCs/>
          <w:sz w:val="32"/>
          <w:szCs w:val="32"/>
          <w:lang w:bidi="th-TH"/>
        </w:rPr>
        <w:t xml:space="preserve">the </w:t>
      </w:r>
      <w:r w:rsidR="39EA94AC" w:rsidRPr="68B3293F">
        <w:rPr>
          <w:rFonts w:asciiTheme="minorBidi" w:hAnsiTheme="minorBidi"/>
          <w:b/>
          <w:bCs/>
          <w:sz w:val="32"/>
          <w:szCs w:val="32"/>
          <w:lang w:bidi="th-TH"/>
        </w:rPr>
        <w:t xml:space="preserve">Inner Potential of </w:t>
      </w:r>
      <w:r w:rsidR="39EA94AC" w:rsidRPr="2B22F2D1">
        <w:rPr>
          <w:rFonts w:asciiTheme="minorBidi" w:hAnsiTheme="minorBidi"/>
          <w:b/>
          <w:bCs/>
          <w:sz w:val="32"/>
          <w:szCs w:val="32"/>
          <w:lang w:bidi="th-TH"/>
        </w:rPr>
        <w:t>‘</w:t>
      </w:r>
      <w:r w:rsidR="39EA94AC" w:rsidRPr="5DA1B06F">
        <w:rPr>
          <w:rFonts w:asciiTheme="minorBidi" w:hAnsiTheme="minorBidi"/>
          <w:b/>
          <w:bCs/>
          <w:sz w:val="32"/>
          <w:szCs w:val="32"/>
          <w:lang w:bidi="th-TH"/>
        </w:rPr>
        <w:t>People’</w:t>
      </w:r>
      <w:r w:rsidR="00EC5CBF">
        <w:rPr>
          <w:rFonts w:asciiTheme="minorBidi" w:hAnsiTheme="minorBidi"/>
          <w:b/>
          <w:bCs/>
          <w:sz w:val="32"/>
          <w:szCs w:val="32"/>
          <w:lang w:bidi="th-TH"/>
        </w:rPr>
        <w:t>”</w:t>
      </w:r>
      <w:r w:rsidR="39EA94AC" w:rsidRPr="68B3293F">
        <w:rPr>
          <w:rFonts w:asciiTheme="minorBidi" w:hAnsiTheme="minorBidi"/>
          <w:b/>
          <w:bCs/>
          <w:sz w:val="32"/>
          <w:szCs w:val="32"/>
          <w:lang w:bidi="th-TH"/>
        </w:rPr>
        <w:t xml:space="preserve"> </w:t>
      </w:r>
      <w:r w:rsidRPr="560B2BB9">
        <w:rPr>
          <w:rFonts w:asciiTheme="minorBidi" w:hAnsiTheme="minorBidi"/>
          <w:b/>
          <w:bCs/>
          <w:sz w:val="32"/>
          <w:szCs w:val="32"/>
          <w:lang w:bidi="th-TH"/>
        </w:rPr>
        <w:t xml:space="preserve">with Vin Buddy’s Photography Exhibition </w:t>
      </w:r>
    </w:p>
    <w:p w14:paraId="63CEE9D7" w14:textId="0093D943" w:rsidR="4AD0E0BE" w:rsidRDefault="4AD0E0BE" w:rsidP="560B2BB9">
      <w:pPr>
        <w:tabs>
          <w:tab w:val="num" w:pos="720"/>
        </w:tabs>
        <w:spacing w:after="0" w:line="360" w:lineRule="exact"/>
        <w:jc w:val="center"/>
        <w:rPr>
          <w:rFonts w:asciiTheme="minorBidi" w:hAnsiTheme="minorBidi"/>
          <w:b/>
          <w:bCs/>
          <w:sz w:val="32"/>
          <w:szCs w:val="32"/>
          <w:lang w:bidi="th-TH"/>
        </w:rPr>
      </w:pPr>
      <w:r w:rsidRPr="560B2BB9">
        <w:rPr>
          <w:rFonts w:asciiTheme="minorBidi" w:hAnsiTheme="minorBidi"/>
          <w:b/>
          <w:bCs/>
          <w:sz w:val="32"/>
          <w:szCs w:val="32"/>
          <w:lang w:bidi="th-TH"/>
        </w:rPr>
        <w:t>at River City Bangkok</w:t>
      </w:r>
      <w:r w:rsidR="0A47D07D" w:rsidRPr="381C51BF">
        <w:rPr>
          <w:rFonts w:asciiTheme="minorBidi" w:hAnsiTheme="minorBidi"/>
          <w:b/>
          <w:bCs/>
          <w:sz w:val="32"/>
          <w:szCs w:val="32"/>
          <w:lang w:bidi="th-TH"/>
        </w:rPr>
        <w:t xml:space="preserve">, </w:t>
      </w:r>
    </w:p>
    <w:p w14:paraId="0063BE0E" w14:textId="77777777" w:rsidR="00072642" w:rsidRDefault="00072642" w:rsidP="00054352">
      <w:pPr>
        <w:tabs>
          <w:tab w:val="num" w:pos="720"/>
        </w:tabs>
        <w:spacing w:after="0" w:line="360" w:lineRule="exact"/>
        <w:rPr>
          <w:rFonts w:asciiTheme="minorBidi" w:hAnsiTheme="minorBidi"/>
          <w:sz w:val="32"/>
          <w:szCs w:val="32"/>
          <w:lang w:bidi="th-TH"/>
        </w:rPr>
      </w:pPr>
    </w:p>
    <w:p w14:paraId="35F69C21" w14:textId="455458C3" w:rsidR="4AD0E0BE" w:rsidRDefault="4AD0E0BE" w:rsidP="560B2BB9">
      <w:pPr>
        <w:tabs>
          <w:tab w:val="num" w:pos="720"/>
        </w:tabs>
        <w:spacing w:after="0" w:line="360" w:lineRule="exact"/>
        <w:jc w:val="thaiDistribute"/>
        <w:rPr>
          <w:rFonts w:asciiTheme="minorBidi" w:hAnsiTheme="minorBidi" w:cs="Cordia New"/>
          <w:sz w:val="32"/>
          <w:szCs w:val="32"/>
          <w:lang w:bidi="th-TH"/>
        </w:rPr>
      </w:pPr>
      <w:r w:rsidRPr="002B5DB6">
        <w:rPr>
          <w:rFonts w:asciiTheme="minorBidi" w:hAnsiTheme="minorBidi" w:cs="Cordia New"/>
          <w:b/>
          <w:bCs/>
          <w:sz w:val="32"/>
          <w:szCs w:val="32"/>
          <w:lang w:bidi="th-TH"/>
        </w:rPr>
        <w:t>Banpu Public Company Limited</w:t>
      </w:r>
      <w:r w:rsidRPr="560B2BB9">
        <w:rPr>
          <w:rFonts w:asciiTheme="minorBidi" w:hAnsiTheme="minorBidi" w:cs="Cordia New"/>
          <w:sz w:val="32"/>
          <w:szCs w:val="32"/>
          <w:lang w:bidi="th-TH"/>
        </w:rPr>
        <w:t xml:space="preserve">, a versatile energy provider, has partnered with renowned Thai photographer </w:t>
      </w:r>
      <w:proofErr w:type="spellStart"/>
      <w:r w:rsidRPr="560B2BB9">
        <w:rPr>
          <w:rFonts w:asciiTheme="minorBidi" w:hAnsiTheme="minorBidi" w:cs="Cordia New"/>
          <w:sz w:val="32"/>
          <w:szCs w:val="32"/>
          <w:lang w:bidi="th-TH"/>
        </w:rPr>
        <w:t>Phurit</w:t>
      </w:r>
      <w:proofErr w:type="spellEnd"/>
      <w:r w:rsidRPr="560B2BB9">
        <w:rPr>
          <w:rFonts w:asciiTheme="minorBidi" w:hAnsiTheme="minorBidi" w:cs="Cordia New"/>
          <w:sz w:val="32"/>
          <w:szCs w:val="32"/>
          <w:lang w:bidi="th-TH"/>
        </w:rPr>
        <w:t xml:space="preserve"> </w:t>
      </w:r>
      <w:proofErr w:type="spellStart"/>
      <w:r w:rsidRPr="560B2BB9">
        <w:rPr>
          <w:rFonts w:asciiTheme="minorBidi" w:hAnsiTheme="minorBidi" w:cs="Cordia New"/>
          <w:sz w:val="32"/>
          <w:szCs w:val="32"/>
          <w:lang w:bidi="th-TH"/>
        </w:rPr>
        <w:t>Netimongkolchai</w:t>
      </w:r>
      <w:proofErr w:type="spellEnd"/>
      <w:r w:rsidRPr="560B2BB9">
        <w:rPr>
          <w:rFonts w:asciiTheme="minorBidi" w:hAnsiTheme="minorBidi" w:cs="Cordia New"/>
          <w:sz w:val="32"/>
          <w:szCs w:val="32"/>
          <w:lang w:bidi="th-TH"/>
        </w:rPr>
        <w:t xml:space="preserve"> (Vin Buddy) for the </w:t>
      </w:r>
      <w:r w:rsidRPr="00DC5FB3">
        <w:rPr>
          <w:rFonts w:asciiTheme="minorBidi" w:hAnsiTheme="minorBidi" w:cs="Cordia New"/>
          <w:b/>
          <w:bCs/>
          <w:sz w:val="32"/>
          <w:szCs w:val="32"/>
          <w:lang w:bidi="th-TH"/>
        </w:rPr>
        <w:t>"Portrait of Passion"</w:t>
      </w:r>
      <w:r w:rsidRPr="560B2BB9">
        <w:rPr>
          <w:rFonts w:asciiTheme="minorBidi" w:hAnsiTheme="minorBidi" w:cs="Cordia New"/>
          <w:sz w:val="32"/>
          <w:szCs w:val="32"/>
          <w:lang w:bidi="th-TH"/>
        </w:rPr>
        <w:t xml:space="preserve"> photography exhibition. This public </w:t>
      </w:r>
      <w:r w:rsidR="00612FBA">
        <w:rPr>
          <w:rFonts w:asciiTheme="minorBidi" w:hAnsiTheme="minorBidi" w:cs="Cordia New"/>
          <w:sz w:val="32"/>
          <w:szCs w:val="32"/>
          <w:lang w:bidi="th-TH"/>
        </w:rPr>
        <w:t>exhibition-</w:t>
      </w:r>
      <w:r w:rsidRPr="560B2BB9">
        <w:rPr>
          <w:rFonts w:asciiTheme="minorBidi" w:hAnsiTheme="minorBidi" w:cs="Cordia New"/>
          <w:sz w:val="32"/>
          <w:szCs w:val="32"/>
          <w:lang w:bidi="th-TH"/>
        </w:rPr>
        <w:t>display marks a</w:t>
      </w:r>
      <w:r w:rsidR="2FC2EF09" w:rsidRPr="560B2BB9">
        <w:rPr>
          <w:rFonts w:asciiTheme="minorBidi" w:hAnsiTheme="minorBidi" w:cs="Cordia New"/>
          <w:sz w:val="32"/>
          <w:szCs w:val="32"/>
          <w:lang w:bidi="th-TH"/>
        </w:rPr>
        <w:t xml:space="preserve">n </w:t>
      </w:r>
      <w:r w:rsidR="00394287">
        <w:rPr>
          <w:rFonts w:asciiTheme="minorBidi" w:hAnsiTheme="minorBidi" w:cs="Cordia New"/>
          <w:sz w:val="32"/>
          <w:szCs w:val="32"/>
          <w:lang w:bidi="th-TH"/>
        </w:rPr>
        <w:t>advancement</w:t>
      </w:r>
      <w:r w:rsidRPr="560B2BB9">
        <w:rPr>
          <w:rFonts w:asciiTheme="minorBidi" w:hAnsiTheme="minorBidi" w:cs="Cordia New"/>
          <w:sz w:val="32"/>
          <w:szCs w:val="32"/>
          <w:lang w:bidi="th-TH"/>
        </w:rPr>
        <w:t xml:space="preserve"> in </w:t>
      </w:r>
      <w:proofErr w:type="spellStart"/>
      <w:r w:rsidRPr="560B2BB9">
        <w:rPr>
          <w:rFonts w:asciiTheme="minorBidi" w:hAnsiTheme="minorBidi" w:cs="Cordia New"/>
          <w:sz w:val="32"/>
          <w:szCs w:val="32"/>
          <w:lang w:bidi="th-TH"/>
        </w:rPr>
        <w:t>Banpu's</w:t>
      </w:r>
      <w:proofErr w:type="spellEnd"/>
      <w:r w:rsidRPr="560B2BB9">
        <w:rPr>
          <w:rFonts w:asciiTheme="minorBidi" w:hAnsiTheme="minorBidi" w:cs="Cordia New"/>
          <w:sz w:val="32"/>
          <w:szCs w:val="32"/>
          <w:lang w:bidi="th-TH"/>
        </w:rPr>
        <w:t xml:space="preserve"> approach to Corporate Social Responsibility (CSR), transitioning to a purpose-driven </w:t>
      </w:r>
      <w:r w:rsidRPr="6B83A340">
        <w:rPr>
          <w:rFonts w:asciiTheme="minorBidi" w:hAnsiTheme="minorBidi" w:cs="Cordia New"/>
          <w:sz w:val="32"/>
          <w:szCs w:val="32"/>
          <w:lang w:bidi="th-TH"/>
        </w:rPr>
        <w:t>framework</w:t>
      </w:r>
      <w:r w:rsidRPr="560B2BB9">
        <w:rPr>
          <w:rFonts w:asciiTheme="minorBidi" w:hAnsiTheme="minorBidi" w:cs="Cordia New"/>
          <w:sz w:val="32"/>
          <w:szCs w:val="32"/>
          <w:lang w:bidi="th-TH"/>
        </w:rPr>
        <w:t xml:space="preserve"> under the theme </w:t>
      </w:r>
      <w:r w:rsidRPr="000B2E03">
        <w:rPr>
          <w:rFonts w:asciiTheme="minorBidi" w:hAnsiTheme="minorBidi" w:cs="Cordia New"/>
          <w:b/>
          <w:bCs/>
          <w:sz w:val="32"/>
          <w:szCs w:val="32"/>
          <w:lang w:bidi="th-TH"/>
        </w:rPr>
        <w:t>"Embracing Potential, Energizing People."</w:t>
      </w:r>
      <w:r w:rsidRPr="560B2BB9">
        <w:rPr>
          <w:rFonts w:asciiTheme="minorBidi" w:hAnsiTheme="minorBidi" w:cs="Cordia New"/>
          <w:sz w:val="32"/>
          <w:szCs w:val="32"/>
          <w:lang w:bidi="th-TH"/>
        </w:rPr>
        <w:t xml:space="preserve"> Through this visual narrative, Banpu reaffirms its commitment to creating sustainable value for </w:t>
      </w:r>
      <w:r w:rsidR="196EEE7B" w:rsidRPr="353A6D7D">
        <w:rPr>
          <w:rFonts w:asciiTheme="minorBidi" w:hAnsiTheme="minorBidi" w:cs="Cordia New"/>
          <w:sz w:val="32"/>
          <w:szCs w:val="32"/>
          <w:lang w:bidi="th-TH"/>
        </w:rPr>
        <w:t xml:space="preserve">local communities, </w:t>
      </w:r>
      <w:proofErr w:type="gramStart"/>
      <w:r w:rsidR="196EEE7B" w:rsidRPr="353A6D7D">
        <w:rPr>
          <w:rFonts w:asciiTheme="minorBidi" w:hAnsiTheme="minorBidi" w:cs="Cordia New"/>
          <w:sz w:val="32"/>
          <w:szCs w:val="32"/>
          <w:lang w:bidi="th-TH"/>
        </w:rPr>
        <w:t>the</w:t>
      </w:r>
      <w:r w:rsidRPr="353A6D7D">
        <w:rPr>
          <w:rFonts w:asciiTheme="minorBidi" w:hAnsiTheme="minorBidi" w:cs="Cordia New"/>
          <w:sz w:val="32"/>
          <w:szCs w:val="32"/>
          <w:lang w:bidi="th-TH"/>
        </w:rPr>
        <w:t xml:space="preserve"> society</w:t>
      </w:r>
      <w:proofErr w:type="gramEnd"/>
      <w:r w:rsidR="04FD1A03" w:rsidRPr="38826A91">
        <w:rPr>
          <w:rFonts w:asciiTheme="minorBidi" w:hAnsiTheme="minorBidi" w:cs="Cordia New"/>
          <w:sz w:val="32"/>
          <w:szCs w:val="32"/>
          <w:lang w:bidi="th-TH"/>
        </w:rPr>
        <w:t>,</w:t>
      </w:r>
      <w:r w:rsidRPr="560B2BB9">
        <w:rPr>
          <w:rFonts w:asciiTheme="minorBidi" w:hAnsiTheme="minorBidi" w:cs="Cordia New"/>
          <w:sz w:val="32"/>
          <w:szCs w:val="32"/>
          <w:lang w:bidi="th-TH"/>
        </w:rPr>
        <w:t xml:space="preserve"> and the environment by </w:t>
      </w:r>
      <w:r w:rsidR="00612FBA" w:rsidRPr="00612FBA">
        <w:rPr>
          <w:rFonts w:asciiTheme="minorBidi" w:hAnsiTheme="minorBidi" w:cs="Cordia New"/>
          <w:sz w:val="32"/>
          <w:szCs w:val="32"/>
          <w:lang w:bidi="th-TH"/>
        </w:rPr>
        <w:t xml:space="preserve">focusing on </w:t>
      </w:r>
      <w:r w:rsidRPr="560B2BB9">
        <w:rPr>
          <w:rFonts w:asciiTheme="minorBidi" w:hAnsiTheme="minorBidi" w:cs="Cordia New"/>
          <w:sz w:val="32"/>
          <w:szCs w:val="32"/>
          <w:lang w:bidi="th-TH"/>
        </w:rPr>
        <w:t xml:space="preserve">the potential of </w:t>
      </w:r>
      <w:r w:rsidR="00612FBA">
        <w:rPr>
          <w:rFonts w:asciiTheme="minorBidi" w:hAnsiTheme="minorBidi" w:cs="Cordia New"/>
          <w:sz w:val="32"/>
          <w:szCs w:val="32"/>
          <w:lang w:bidi="th-TH"/>
        </w:rPr>
        <w:t>‘</w:t>
      </w:r>
      <w:r w:rsidRPr="560B2BB9">
        <w:rPr>
          <w:rFonts w:asciiTheme="minorBidi" w:hAnsiTheme="minorBidi" w:cs="Cordia New"/>
          <w:sz w:val="32"/>
          <w:szCs w:val="32"/>
          <w:lang w:bidi="th-TH"/>
        </w:rPr>
        <w:t>people</w:t>
      </w:r>
      <w:r w:rsidR="00612FBA">
        <w:rPr>
          <w:rFonts w:asciiTheme="minorBidi" w:hAnsiTheme="minorBidi" w:cs="Cordia New"/>
          <w:sz w:val="32"/>
          <w:szCs w:val="32"/>
          <w:lang w:bidi="th-TH"/>
        </w:rPr>
        <w:t>’</w:t>
      </w:r>
      <w:r w:rsidRPr="560B2BB9">
        <w:rPr>
          <w:rFonts w:asciiTheme="minorBidi" w:hAnsiTheme="minorBidi" w:cs="Cordia New"/>
          <w:sz w:val="32"/>
          <w:szCs w:val="32"/>
          <w:lang w:bidi="th-TH"/>
        </w:rPr>
        <w:t xml:space="preserve">, the most valuable resource of all. The exhibition, along with other activities showcasing Banpu’s CSR initiatives, will be held at River City Bangkok from </w:t>
      </w:r>
      <w:r w:rsidR="35A18A2A" w:rsidRPr="560B2BB9">
        <w:rPr>
          <w:rFonts w:asciiTheme="minorBidi" w:hAnsiTheme="minorBidi" w:cs="Cordia New"/>
          <w:sz w:val="32"/>
          <w:szCs w:val="32"/>
          <w:lang w:bidi="th-TH"/>
        </w:rPr>
        <w:t>10</w:t>
      </w:r>
      <w:r w:rsidR="4BAFF84B" w:rsidRPr="560B2BB9">
        <w:rPr>
          <w:rFonts w:asciiTheme="minorBidi" w:hAnsiTheme="minorBidi" w:cs="Cordia New"/>
          <w:sz w:val="32"/>
          <w:szCs w:val="32"/>
          <w:lang w:bidi="th-TH"/>
        </w:rPr>
        <w:t xml:space="preserve"> –</w:t>
      </w:r>
      <w:r w:rsidR="5BF26560" w:rsidRPr="560B2BB9">
        <w:rPr>
          <w:rFonts w:asciiTheme="minorBidi" w:hAnsiTheme="minorBidi" w:cs="Cordia New"/>
          <w:sz w:val="32"/>
          <w:szCs w:val="32"/>
          <w:lang w:bidi="th-TH"/>
        </w:rPr>
        <w:t xml:space="preserve"> </w:t>
      </w:r>
      <w:r w:rsidR="4BAFF84B" w:rsidRPr="560B2BB9">
        <w:rPr>
          <w:rFonts w:asciiTheme="minorBidi" w:hAnsiTheme="minorBidi" w:cs="Cordia New"/>
          <w:sz w:val="32"/>
          <w:szCs w:val="32"/>
          <w:lang w:bidi="th-TH"/>
        </w:rPr>
        <w:t>15</w:t>
      </w:r>
      <w:r w:rsidR="35A18A2A" w:rsidRPr="560B2BB9">
        <w:rPr>
          <w:rFonts w:asciiTheme="minorBidi" w:hAnsiTheme="minorBidi" w:cs="Cordia New"/>
          <w:sz w:val="32"/>
          <w:szCs w:val="32"/>
          <w:vertAlign w:val="superscript"/>
          <w:lang w:bidi="th-TH"/>
        </w:rPr>
        <w:t xml:space="preserve"> </w:t>
      </w:r>
      <w:r w:rsidRPr="560B2BB9">
        <w:rPr>
          <w:rFonts w:asciiTheme="minorBidi" w:hAnsiTheme="minorBidi" w:cs="Cordia New"/>
          <w:sz w:val="32"/>
          <w:szCs w:val="32"/>
          <w:lang w:bidi="th-TH"/>
        </w:rPr>
        <w:t xml:space="preserve">September </w:t>
      </w:r>
      <w:r w:rsidR="66E3DA90" w:rsidRPr="560B2BB9">
        <w:rPr>
          <w:rFonts w:asciiTheme="minorBidi" w:hAnsiTheme="minorBidi" w:cs="Cordia New"/>
          <w:sz w:val="32"/>
          <w:szCs w:val="32"/>
          <w:lang w:bidi="th-TH"/>
        </w:rPr>
        <w:t>2</w:t>
      </w:r>
      <w:r w:rsidRPr="560B2BB9">
        <w:rPr>
          <w:rFonts w:asciiTheme="minorBidi" w:hAnsiTheme="minorBidi" w:cs="Cordia New"/>
          <w:sz w:val="32"/>
          <w:szCs w:val="32"/>
          <w:lang w:bidi="th-TH"/>
        </w:rPr>
        <w:t>024.</w:t>
      </w:r>
    </w:p>
    <w:p w14:paraId="20C24820" w14:textId="4F8A5FC6" w:rsidR="008530D7" w:rsidRPr="000C08B0" w:rsidRDefault="008530D7" w:rsidP="00714D03">
      <w:pPr>
        <w:spacing w:after="0" w:line="360" w:lineRule="exact"/>
        <w:jc w:val="thaiDistribute"/>
        <w:rPr>
          <w:rFonts w:asciiTheme="minorBidi" w:hAnsiTheme="minorBidi"/>
          <w:sz w:val="16"/>
          <w:szCs w:val="16"/>
          <w:lang w:bidi="th-TH"/>
        </w:rPr>
      </w:pPr>
    </w:p>
    <w:p w14:paraId="103386F2" w14:textId="42441375" w:rsidR="003B6A0A" w:rsidRDefault="15064B31" w:rsidP="560B2BB9">
      <w:pPr>
        <w:spacing w:after="0" w:line="360" w:lineRule="exact"/>
        <w:jc w:val="thaiDistribute"/>
        <w:rPr>
          <w:rFonts w:asciiTheme="minorBidi" w:hAnsiTheme="minorBidi" w:cs="Cordia New"/>
          <w:sz w:val="32"/>
          <w:szCs w:val="32"/>
          <w:lang w:bidi="th-TH"/>
        </w:rPr>
      </w:pPr>
      <w:r w:rsidRPr="00CB5FF7">
        <w:rPr>
          <w:rFonts w:asciiTheme="minorBidi" w:hAnsiTheme="minorBidi" w:cs="Cordia New"/>
          <w:b/>
          <w:bCs/>
          <w:sz w:val="32"/>
          <w:szCs w:val="32"/>
          <w:lang w:bidi="th-TH"/>
        </w:rPr>
        <w:t xml:space="preserve">Mr. Sinon Vongkusolkit, </w:t>
      </w:r>
      <w:r w:rsidR="00CB5FF7" w:rsidRPr="00CB5FF7">
        <w:rPr>
          <w:rFonts w:asciiTheme="minorBidi" w:hAnsiTheme="minorBidi" w:cs="Cordia New"/>
          <w:b/>
          <w:bCs/>
          <w:sz w:val="32"/>
          <w:szCs w:val="32"/>
          <w:lang w:bidi="th-TH"/>
        </w:rPr>
        <w:t>CEO of Banpu Public Company Limited</w:t>
      </w:r>
      <w:r w:rsidRPr="560B2BB9">
        <w:rPr>
          <w:rFonts w:asciiTheme="minorBidi" w:hAnsiTheme="minorBidi" w:cs="Cordia New"/>
          <w:sz w:val="32"/>
          <w:szCs w:val="32"/>
          <w:lang w:bidi="th-TH"/>
        </w:rPr>
        <w:t>,</w:t>
      </w:r>
      <w:r w:rsidR="601971DE" w:rsidRPr="560B2BB9">
        <w:rPr>
          <w:rFonts w:asciiTheme="minorBidi" w:hAnsiTheme="minorBidi" w:cs="Cordia New"/>
          <w:sz w:val="32"/>
          <w:szCs w:val="32"/>
          <w:lang w:bidi="th-TH"/>
        </w:rPr>
        <w:t xml:space="preserve"> stated, "At Banpu, we place immense value on people and believe in their </w:t>
      </w:r>
      <w:r w:rsidR="00612FBA">
        <w:rPr>
          <w:rFonts w:asciiTheme="minorBidi" w:hAnsiTheme="minorBidi" w:cs="Cordia New"/>
          <w:sz w:val="32"/>
          <w:szCs w:val="32"/>
          <w:lang w:bidi="th-TH"/>
        </w:rPr>
        <w:t>potential</w:t>
      </w:r>
      <w:r w:rsidR="00612FBA" w:rsidRPr="560B2BB9">
        <w:rPr>
          <w:rFonts w:asciiTheme="minorBidi" w:hAnsiTheme="minorBidi" w:cs="Cordia New"/>
          <w:sz w:val="32"/>
          <w:szCs w:val="32"/>
          <w:lang w:bidi="th-TH"/>
        </w:rPr>
        <w:t xml:space="preserve"> </w:t>
      </w:r>
      <w:r w:rsidR="00877B35">
        <w:rPr>
          <w:rFonts w:asciiTheme="minorBidi" w:hAnsiTheme="minorBidi" w:cs="Cordia New"/>
          <w:sz w:val="32"/>
          <w:szCs w:val="32"/>
          <w:lang w:bidi="th-TH"/>
        </w:rPr>
        <w:t>to drive positive change for themselves</w:t>
      </w:r>
      <w:r w:rsidR="00B42527" w:rsidRPr="00B42527">
        <w:rPr>
          <w:rFonts w:asciiTheme="minorBidi" w:hAnsiTheme="minorBidi" w:cs="Cordia New"/>
          <w:sz w:val="32"/>
          <w:szCs w:val="32"/>
          <w:lang w:bidi="th-TH"/>
        </w:rPr>
        <w:t xml:space="preserve"> and the lives of others in society.</w:t>
      </w:r>
      <w:r w:rsidR="601971DE" w:rsidRPr="560B2BB9">
        <w:rPr>
          <w:rFonts w:asciiTheme="minorBidi" w:hAnsiTheme="minorBidi" w:cs="Cordia New"/>
          <w:sz w:val="32"/>
          <w:szCs w:val="32"/>
          <w:lang w:bidi="th-TH"/>
        </w:rPr>
        <w:t xml:space="preserve"> Within our organization, we focus on unlocking potential and fostering a culture of continuous learning for </w:t>
      </w:r>
      <w:r w:rsidR="00B42527">
        <w:rPr>
          <w:rFonts w:asciiTheme="minorBidi" w:hAnsiTheme="minorBidi" w:cs="Cordia New"/>
          <w:sz w:val="32"/>
          <w:szCs w:val="32"/>
          <w:lang w:bidi="th-TH"/>
        </w:rPr>
        <w:t>over</w:t>
      </w:r>
      <w:r w:rsidR="00B42527" w:rsidRPr="560B2BB9">
        <w:rPr>
          <w:rFonts w:asciiTheme="minorBidi" w:hAnsiTheme="minorBidi" w:cs="Cordia New"/>
          <w:sz w:val="32"/>
          <w:szCs w:val="32"/>
          <w:lang w:bidi="th-TH"/>
        </w:rPr>
        <w:t xml:space="preserve"> </w:t>
      </w:r>
      <w:r w:rsidR="601971DE" w:rsidRPr="560B2BB9">
        <w:rPr>
          <w:rFonts w:asciiTheme="minorBidi" w:hAnsiTheme="minorBidi" w:cs="Cordia New"/>
          <w:sz w:val="32"/>
          <w:szCs w:val="32"/>
          <w:lang w:bidi="th-TH"/>
        </w:rPr>
        <w:t xml:space="preserve">6,000 employees across nine countries, enabling them to deliver sustainable energy solutions globally. </w:t>
      </w:r>
      <w:r w:rsidR="095D85A1" w:rsidRPr="560B2BB9">
        <w:rPr>
          <w:rFonts w:asciiTheme="minorBidi" w:hAnsiTheme="minorBidi" w:cs="Cordia New"/>
          <w:sz w:val="32"/>
          <w:szCs w:val="32"/>
          <w:lang w:bidi="th-TH"/>
        </w:rPr>
        <w:t xml:space="preserve">Beyond our operations, we strive to </w:t>
      </w:r>
      <w:r w:rsidR="0904F243" w:rsidRPr="4E7C6314">
        <w:rPr>
          <w:rFonts w:asciiTheme="minorBidi" w:hAnsiTheme="minorBidi" w:cs="Cordia New"/>
          <w:sz w:val="32"/>
          <w:szCs w:val="32"/>
          <w:lang w:bidi="th-TH"/>
        </w:rPr>
        <w:t xml:space="preserve">support </w:t>
      </w:r>
      <w:r w:rsidR="095D85A1" w:rsidRPr="4E7C6314">
        <w:rPr>
          <w:rFonts w:asciiTheme="minorBidi" w:hAnsiTheme="minorBidi" w:cs="Cordia New"/>
          <w:sz w:val="32"/>
          <w:szCs w:val="32"/>
          <w:lang w:bidi="th-TH"/>
        </w:rPr>
        <w:t>communities</w:t>
      </w:r>
      <w:r w:rsidR="095D85A1" w:rsidRPr="560B2BB9">
        <w:rPr>
          <w:rFonts w:asciiTheme="minorBidi" w:hAnsiTheme="minorBidi" w:cs="Cordia New"/>
          <w:sz w:val="32"/>
          <w:szCs w:val="32"/>
          <w:lang w:bidi="th-TH"/>
        </w:rPr>
        <w:t xml:space="preserve"> by nurturing their </w:t>
      </w:r>
      <w:r w:rsidR="00B42527">
        <w:rPr>
          <w:rFonts w:asciiTheme="minorBidi" w:hAnsiTheme="minorBidi" w:cs="Cordia New"/>
          <w:sz w:val="32"/>
          <w:szCs w:val="32"/>
          <w:lang w:bidi="th-TH"/>
        </w:rPr>
        <w:t>potential</w:t>
      </w:r>
      <w:r w:rsidR="095D85A1" w:rsidRPr="560B2BB9">
        <w:rPr>
          <w:rFonts w:asciiTheme="minorBidi" w:hAnsiTheme="minorBidi" w:cs="Cordia New"/>
          <w:sz w:val="32"/>
          <w:szCs w:val="32"/>
          <w:lang w:bidi="th-TH"/>
        </w:rPr>
        <w:t xml:space="preserve"> in various fields, enabling them to create a brighter future for themselves, their communities, and society</w:t>
      </w:r>
      <w:r w:rsidR="095D85A1" w:rsidRPr="3BC9FE68">
        <w:rPr>
          <w:rFonts w:asciiTheme="minorBidi" w:hAnsiTheme="minorBidi" w:cs="Cordia New"/>
          <w:sz w:val="32"/>
          <w:szCs w:val="32"/>
          <w:lang w:bidi="th-TH"/>
        </w:rPr>
        <w:t>.</w:t>
      </w:r>
      <w:r w:rsidR="601971DE" w:rsidRPr="560B2BB9">
        <w:rPr>
          <w:rFonts w:asciiTheme="minorBidi" w:hAnsiTheme="minorBidi" w:cs="Cordia New"/>
          <w:sz w:val="32"/>
          <w:szCs w:val="32"/>
          <w:lang w:bidi="th-TH"/>
        </w:rPr>
        <w:t xml:space="preserve"> </w:t>
      </w:r>
      <w:r w:rsidR="2C76012A" w:rsidRPr="1E5EF789">
        <w:rPr>
          <w:rFonts w:asciiTheme="minorBidi" w:hAnsiTheme="minorBidi" w:cs="Cordia New"/>
          <w:sz w:val="32"/>
          <w:szCs w:val="32"/>
          <w:lang w:bidi="th-TH"/>
        </w:rPr>
        <w:t xml:space="preserve">We want to </w:t>
      </w:r>
      <w:r w:rsidR="2C76012A" w:rsidRPr="498C1E22">
        <w:rPr>
          <w:rFonts w:asciiTheme="minorBidi" w:hAnsiTheme="minorBidi" w:cs="Cordia New"/>
          <w:sz w:val="32"/>
          <w:szCs w:val="32"/>
          <w:lang w:bidi="th-TH"/>
        </w:rPr>
        <w:t>e</w:t>
      </w:r>
      <w:r w:rsidR="28BBB7E5" w:rsidRPr="498C1E22">
        <w:rPr>
          <w:rFonts w:asciiTheme="minorBidi" w:hAnsiTheme="minorBidi" w:cs="Cordia New"/>
          <w:sz w:val="32"/>
          <w:szCs w:val="32"/>
          <w:lang w:bidi="th-TH"/>
        </w:rPr>
        <w:t>mpower</w:t>
      </w:r>
      <w:r w:rsidR="2C76012A" w:rsidRPr="1E5EF789">
        <w:rPr>
          <w:rFonts w:asciiTheme="minorBidi" w:hAnsiTheme="minorBidi" w:cs="Cordia New"/>
          <w:sz w:val="32"/>
          <w:szCs w:val="32"/>
          <w:lang w:bidi="th-TH"/>
        </w:rPr>
        <w:t xml:space="preserve"> people </w:t>
      </w:r>
      <w:r w:rsidR="2C76012A" w:rsidRPr="4EC0C3CC">
        <w:rPr>
          <w:rFonts w:asciiTheme="minorBidi" w:hAnsiTheme="minorBidi" w:cs="Cordia New"/>
          <w:sz w:val="32"/>
          <w:szCs w:val="32"/>
          <w:lang w:bidi="th-TH"/>
        </w:rPr>
        <w:t xml:space="preserve">to </w:t>
      </w:r>
      <w:r w:rsidR="2C76012A" w:rsidRPr="53A2E431">
        <w:rPr>
          <w:rFonts w:asciiTheme="minorBidi" w:hAnsiTheme="minorBidi" w:cs="Cordia New"/>
          <w:sz w:val="32"/>
          <w:szCs w:val="32"/>
          <w:lang w:bidi="th-TH"/>
        </w:rPr>
        <w:t xml:space="preserve">build </w:t>
      </w:r>
      <w:r w:rsidR="699A18D0" w:rsidRPr="37DFE8D5">
        <w:rPr>
          <w:rFonts w:asciiTheme="minorBidi" w:hAnsiTheme="minorBidi" w:cs="Cordia New"/>
          <w:sz w:val="32"/>
          <w:szCs w:val="32"/>
          <w:lang w:bidi="th-TH"/>
        </w:rPr>
        <w:t>social equality</w:t>
      </w:r>
      <w:r w:rsidR="699A18D0" w:rsidRPr="18CB64AC">
        <w:rPr>
          <w:rFonts w:asciiTheme="minorBidi" w:hAnsiTheme="minorBidi" w:cs="Cordia New"/>
          <w:sz w:val="32"/>
          <w:szCs w:val="32"/>
          <w:lang w:bidi="th-TH"/>
        </w:rPr>
        <w:t xml:space="preserve">, </w:t>
      </w:r>
      <w:r w:rsidR="699A18D0" w:rsidRPr="23747F5A">
        <w:rPr>
          <w:rFonts w:asciiTheme="minorBidi" w:hAnsiTheme="minorBidi" w:cs="Cordia New"/>
          <w:sz w:val="32"/>
          <w:szCs w:val="32"/>
          <w:lang w:bidi="th-TH"/>
        </w:rPr>
        <w:t xml:space="preserve">reduce inequality, </w:t>
      </w:r>
      <w:r w:rsidR="699A18D0" w:rsidRPr="3A31066A">
        <w:rPr>
          <w:rFonts w:asciiTheme="minorBidi" w:hAnsiTheme="minorBidi" w:cs="Cordia New"/>
          <w:sz w:val="32"/>
          <w:szCs w:val="32"/>
          <w:lang w:bidi="th-TH"/>
        </w:rPr>
        <w:t xml:space="preserve">and create </w:t>
      </w:r>
      <w:r w:rsidR="699A18D0" w:rsidRPr="6EC4613C">
        <w:rPr>
          <w:rFonts w:asciiTheme="minorBidi" w:hAnsiTheme="minorBidi" w:cs="Cordia New"/>
          <w:sz w:val="32"/>
          <w:szCs w:val="32"/>
          <w:lang w:bidi="th-TH"/>
        </w:rPr>
        <w:t xml:space="preserve">opportunities </w:t>
      </w:r>
      <w:r w:rsidR="699A18D0" w:rsidRPr="2A62BDBA">
        <w:rPr>
          <w:rFonts w:asciiTheme="minorBidi" w:hAnsiTheme="minorBidi" w:cs="Cordia New"/>
          <w:sz w:val="32"/>
          <w:szCs w:val="32"/>
          <w:lang w:bidi="th-TH"/>
        </w:rPr>
        <w:t>for a better life</w:t>
      </w:r>
      <w:r w:rsidR="601971DE" w:rsidRPr="15E32263">
        <w:rPr>
          <w:rFonts w:asciiTheme="minorBidi" w:hAnsiTheme="minorBidi" w:cs="Cordia New"/>
          <w:sz w:val="32"/>
          <w:szCs w:val="32"/>
          <w:lang w:bidi="th-TH"/>
        </w:rPr>
        <w:t>.</w:t>
      </w:r>
      <w:r w:rsidR="64CF23A4" w:rsidRPr="15E32263">
        <w:rPr>
          <w:rFonts w:asciiTheme="minorBidi" w:hAnsiTheme="minorBidi" w:cs="Cordia New"/>
          <w:sz w:val="32"/>
          <w:szCs w:val="32"/>
          <w:lang w:bidi="th-TH"/>
        </w:rPr>
        <w:t>”</w:t>
      </w:r>
    </w:p>
    <w:p w14:paraId="3332D144" w14:textId="2E8D913F" w:rsidR="003B6A0A" w:rsidRDefault="003B6A0A" w:rsidP="560B2BB9">
      <w:pPr>
        <w:spacing w:after="0" w:line="360" w:lineRule="exact"/>
        <w:jc w:val="thaiDistribute"/>
        <w:rPr>
          <w:rFonts w:asciiTheme="minorBidi" w:hAnsiTheme="minorBidi" w:cs="Cordia New"/>
          <w:sz w:val="32"/>
          <w:szCs w:val="32"/>
          <w:lang w:bidi="th-TH"/>
        </w:rPr>
      </w:pPr>
    </w:p>
    <w:p w14:paraId="5818DAFC" w14:textId="17144459" w:rsidR="00EC565A" w:rsidRDefault="3B9AB873" w:rsidP="560B2BB9">
      <w:pPr>
        <w:spacing w:after="0" w:line="360" w:lineRule="exact"/>
        <w:jc w:val="thaiDistribute"/>
        <w:rPr>
          <w:rFonts w:asciiTheme="minorBidi" w:hAnsiTheme="minorBidi" w:cs="Cordia New"/>
          <w:sz w:val="32"/>
          <w:szCs w:val="32"/>
          <w:lang w:bidi="th-TH"/>
        </w:rPr>
      </w:pPr>
      <w:r w:rsidRPr="00604C1A">
        <w:rPr>
          <w:rFonts w:asciiTheme="minorBidi" w:hAnsiTheme="minorBidi" w:cs="Cordia New"/>
          <w:b/>
          <w:bCs/>
          <w:sz w:val="32"/>
          <w:szCs w:val="32"/>
          <w:lang w:bidi="th-TH"/>
        </w:rPr>
        <w:t xml:space="preserve">Mr. Rattapon Sukhunthee, </w:t>
      </w:r>
      <w:r w:rsidR="00604C1A" w:rsidRPr="00604C1A">
        <w:rPr>
          <w:rFonts w:asciiTheme="minorBidi" w:hAnsiTheme="minorBidi" w:cs="Cordia New"/>
          <w:b/>
          <w:bCs/>
          <w:sz w:val="32"/>
          <w:szCs w:val="32"/>
          <w:lang w:bidi="th-TH"/>
        </w:rPr>
        <w:t xml:space="preserve">Head of Corporate Communications at </w:t>
      </w:r>
      <w:proofErr w:type="spellStart"/>
      <w:r w:rsidR="00604C1A" w:rsidRPr="00604C1A">
        <w:rPr>
          <w:rFonts w:asciiTheme="minorBidi" w:hAnsiTheme="minorBidi" w:cs="Cordia New"/>
          <w:b/>
          <w:bCs/>
          <w:sz w:val="32"/>
          <w:szCs w:val="32"/>
          <w:lang w:bidi="th-TH"/>
        </w:rPr>
        <w:t>B</w:t>
      </w:r>
      <w:r w:rsidR="00B42527">
        <w:rPr>
          <w:rFonts w:asciiTheme="minorBidi" w:hAnsiTheme="minorBidi" w:cs="Cordia New"/>
          <w:b/>
          <w:bCs/>
          <w:sz w:val="32"/>
          <w:szCs w:val="32"/>
          <w:lang w:bidi="th-TH"/>
        </w:rPr>
        <w:t>anpu</w:t>
      </w:r>
      <w:proofErr w:type="spellEnd"/>
      <w:r w:rsidR="00604C1A" w:rsidRPr="00604C1A">
        <w:rPr>
          <w:rFonts w:asciiTheme="minorBidi" w:hAnsiTheme="minorBidi" w:cs="Cordia New"/>
          <w:b/>
          <w:bCs/>
          <w:sz w:val="32"/>
          <w:szCs w:val="32"/>
          <w:lang w:bidi="th-TH"/>
        </w:rPr>
        <w:t xml:space="preserve"> Public Company Limited</w:t>
      </w:r>
      <w:r w:rsidRPr="560B2BB9">
        <w:rPr>
          <w:rFonts w:asciiTheme="minorBidi" w:hAnsiTheme="minorBidi" w:cs="Cordia New"/>
          <w:sz w:val="32"/>
          <w:szCs w:val="32"/>
          <w:lang w:bidi="th-TH"/>
        </w:rPr>
        <w:t xml:space="preserve">, added, "As Banpu embarks on its fifth decade, we are elevating our commitment to our CSR initiatives through a purpose-driven </w:t>
      </w:r>
      <w:r w:rsidR="00F83619">
        <w:rPr>
          <w:rFonts w:asciiTheme="minorBidi" w:hAnsiTheme="minorBidi" w:cs="Cordia New"/>
          <w:sz w:val="32"/>
          <w:szCs w:val="32"/>
          <w:lang w:bidi="th-TH"/>
        </w:rPr>
        <w:t>CSR</w:t>
      </w:r>
      <w:r w:rsidR="006A56B1">
        <w:rPr>
          <w:rFonts w:asciiTheme="minorBidi" w:hAnsiTheme="minorBidi" w:cs="Cordia New"/>
          <w:sz w:val="32"/>
          <w:szCs w:val="32"/>
          <w:lang w:bidi="th-TH"/>
        </w:rPr>
        <w:t>, aligning our core</w:t>
      </w:r>
      <w:r w:rsidRPr="560B2BB9">
        <w:rPr>
          <w:rFonts w:asciiTheme="minorBidi" w:hAnsiTheme="minorBidi" w:cs="Cordia New"/>
          <w:sz w:val="32"/>
          <w:szCs w:val="32"/>
          <w:lang w:bidi="th-TH"/>
        </w:rPr>
        <w:t xml:space="preserve"> values </w:t>
      </w:r>
      <w:r w:rsidR="00F83619">
        <w:rPr>
          <w:rFonts w:asciiTheme="minorBidi" w:hAnsiTheme="minorBidi" w:cs="Cordia New"/>
          <w:sz w:val="32"/>
          <w:szCs w:val="32"/>
          <w:lang w:bidi="th-TH"/>
        </w:rPr>
        <w:t>with</w:t>
      </w:r>
      <w:r w:rsidRPr="560B2BB9">
        <w:rPr>
          <w:rFonts w:asciiTheme="minorBidi" w:hAnsiTheme="minorBidi" w:cs="Cordia New"/>
          <w:sz w:val="32"/>
          <w:szCs w:val="32"/>
          <w:lang w:bidi="th-TH"/>
        </w:rPr>
        <w:t xml:space="preserve"> </w:t>
      </w:r>
      <w:r w:rsidR="006A56B1">
        <w:rPr>
          <w:rFonts w:asciiTheme="minorBidi" w:hAnsiTheme="minorBidi" w:cs="Cordia New"/>
          <w:sz w:val="32"/>
          <w:szCs w:val="32"/>
          <w:lang w:bidi="th-TH"/>
        </w:rPr>
        <w:t>meaningful</w:t>
      </w:r>
      <w:r w:rsidRPr="560B2BB9">
        <w:rPr>
          <w:rFonts w:asciiTheme="minorBidi" w:hAnsiTheme="minorBidi" w:cs="Cordia New"/>
          <w:sz w:val="32"/>
          <w:szCs w:val="32"/>
          <w:lang w:bidi="th-TH"/>
        </w:rPr>
        <w:t xml:space="preserve"> societal impact. This culminates into our focus on ‘people’, which directly leads to the development of our new theme, </w:t>
      </w:r>
      <w:r w:rsidRPr="004D70E0">
        <w:rPr>
          <w:rFonts w:asciiTheme="minorBidi" w:hAnsiTheme="minorBidi" w:cs="Cordia New"/>
          <w:b/>
          <w:bCs/>
          <w:sz w:val="32"/>
          <w:szCs w:val="32"/>
          <w:lang w:bidi="th-TH"/>
        </w:rPr>
        <w:t>'Embracing Potential, Energizing People.'</w:t>
      </w:r>
      <w:r w:rsidRPr="560B2BB9">
        <w:rPr>
          <w:rFonts w:asciiTheme="minorBidi" w:hAnsiTheme="minorBidi" w:cs="Cordia New"/>
          <w:sz w:val="32"/>
          <w:szCs w:val="32"/>
          <w:lang w:bidi="th-TH"/>
        </w:rPr>
        <w:t xml:space="preserve">  Our CSR efforts now focus on four key areas of human potential development: 1) Intellectual Enhancement, 2) Wealth &amp; Wellbeing, 3) Earth Betterment, and 4) Energy Sustainability."</w:t>
      </w:r>
    </w:p>
    <w:p w14:paraId="74343B8D" w14:textId="56AEEEA0" w:rsidR="3B9AB873" w:rsidRDefault="3B9AB873" w:rsidP="560B2BB9">
      <w:pPr>
        <w:spacing w:after="0" w:line="360" w:lineRule="exact"/>
        <w:jc w:val="thaiDistribute"/>
        <w:rPr>
          <w:rFonts w:asciiTheme="minorBidi" w:hAnsiTheme="minorBidi" w:cs="Cordia New"/>
          <w:sz w:val="32"/>
          <w:szCs w:val="32"/>
          <w:lang w:bidi="th-TH"/>
        </w:rPr>
      </w:pPr>
      <w:r w:rsidRPr="560B2BB9">
        <w:rPr>
          <w:rFonts w:asciiTheme="minorBidi" w:hAnsiTheme="minorBidi" w:cs="Cordia New"/>
          <w:sz w:val="32"/>
          <w:szCs w:val="32"/>
          <w:lang w:bidi="th-TH"/>
        </w:rPr>
        <w:lastRenderedPageBreak/>
        <w:t xml:space="preserve">The "Portrait of Passion" photography exhibition </w:t>
      </w:r>
      <w:r w:rsidR="00B42527" w:rsidRPr="00B42527">
        <w:rPr>
          <w:rFonts w:asciiTheme="minorBidi" w:hAnsiTheme="minorBidi" w:cs="Cordia New"/>
          <w:sz w:val="32"/>
          <w:szCs w:val="32"/>
          <w:lang w:bidi="th-TH"/>
        </w:rPr>
        <w:t>aims to showcase</w:t>
      </w:r>
      <w:r w:rsidR="00B42527">
        <w:rPr>
          <w:rFonts w:asciiTheme="minorBidi" w:hAnsiTheme="minorBidi" w:cs="Cordia New"/>
          <w:sz w:val="32"/>
          <w:szCs w:val="32"/>
          <w:lang w:bidi="th-TH"/>
        </w:rPr>
        <w:t xml:space="preserve"> </w:t>
      </w:r>
      <w:r w:rsidRPr="560B2BB9">
        <w:rPr>
          <w:rFonts w:asciiTheme="minorBidi" w:hAnsiTheme="minorBidi" w:cs="Cordia New"/>
          <w:sz w:val="32"/>
          <w:szCs w:val="32"/>
          <w:lang w:bidi="th-TH"/>
        </w:rPr>
        <w:t xml:space="preserve">the passion of individuals who </w:t>
      </w:r>
      <w:r w:rsidR="00773D3D" w:rsidRPr="00773D3D">
        <w:rPr>
          <w:rFonts w:asciiTheme="minorBidi" w:hAnsiTheme="minorBidi" w:cs="Cordia New"/>
          <w:sz w:val="32"/>
          <w:szCs w:val="32"/>
          <w:lang w:bidi="th-TH"/>
        </w:rPr>
        <w:t xml:space="preserve">have developed their potential through </w:t>
      </w:r>
      <w:proofErr w:type="spellStart"/>
      <w:r w:rsidR="00773D3D" w:rsidRPr="00773D3D">
        <w:rPr>
          <w:rFonts w:asciiTheme="minorBidi" w:hAnsiTheme="minorBidi" w:cs="Cordia New"/>
          <w:sz w:val="32"/>
          <w:szCs w:val="32"/>
          <w:lang w:bidi="th-TH"/>
        </w:rPr>
        <w:t>Banpu’s</w:t>
      </w:r>
      <w:proofErr w:type="spellEnd"/>
      <w:r w:rsidR="00773D3D" w:rsidRPr="00773D3D">
        <w:rPr>
          <w:rFonts w:asciiTheme="minorBidi" w:hAnsiTheme="minorBidi" w:cs="Cordia New"/>
          <w:sz w:val="32"/>
          <w:szCs w:val="32"/>
          <w:lang w:bidi="th-TH"/>
        </w:rPr>
        <w:t xml:space="preserve"> CSR initiatives</w:t>
      </w:r>
      <w:r w:rsidRPr="560B2BB9">
        <w:rPr>
          <w:rFonts w:asciiTheme="minorBidi" w:hAnsiTheme="minorBidi" w:cs="Cordia New"/>
          <w:sz w:val="32"/>
          <w:szCs w:val="32"/>
          <w:lang w:bidi="th-TH"/>
        </w:rPr>
        <w:t xml:space="preserve">. By sharing their stories, the exhibition </w:t>
      </w:r>
      <w:r w:rsidR="00B42527" w:rsidRPr="00B42527">
        <w:rPr>
          <w:rFonts w:asciiTheme="minorBidi" w:hAnsiTheme="minorBidi" w:cs="Cordia New"/>
          <w:sz w:val="32"/>
          <w:szCs w:val="32"/>
          <w:lang w:bidi="th-TH"/>
        </w:rPr>
        <w:t xml:space="preserve">is designed </w:t>
      </w:r>
      <w:r w:rsidRPr="560B2BB9">
        <w:rPr>
          <w:rFonts w:asciiTheme="minorBidi" w:hAnsiTheme="minorBidi" w:cs="Cordia New"/>
          <w:sz w:val="32"/>
          <w:szCs w:val="32"/>
          <w:lang w:bidi="th-TH"/>
        </w:rPr>
        <w:t xml:space="preserve"> to inspire visitors, igniting a spark to create positive change for those around them, their communities, society, and the environment.</w:t>
      </w:r>
    </w:p>
    <w:p w14:paraId="065C5491" w14:textId="77777777" w:rsidR="00B84A89" w:rsidRPr="0067377F" w:rsidRDefault="00B84A89" w:rsidP="00060DAF">
      <w:pPr>
        <w:spacing w:after="0" w:line="360" w:lineRule="exact"/>
        <w:jc w:val="thaiDistribute"/>
        <w:rPr>
          <w:rFonts w:asciiTheme="minorBidi" w:hAnsiTheme="minorBidi" w:cs="Cordia New"/>
          <w:sz w:val="32"/>
          <w:szCs w:val="32"/>
          <w:lang w:bidi="th-TH"/>
        </w:rPr>
      </w:pPr>
    </w:p>
    <w:p w14:paraId="0D76E9B6" w14:textId="0C6F2156" w:rsidR="3B9AB873" w:rsidRDefault="3B9AB873" w:rsidP="560B2BB9">
      <w:pPr>
        <w:spacing w:after="0" w:line="360" w:lineRule="exact"/>
        <w:jc w:val="thaiDistribute"/>
        <w:rPr>
          <w:rFonts w:asciiTheme="minorBidi" w:hAnsiTheme="minorBidi" w:cs="Cordia New"/>
          <w:sz w:val="32"/>
          <w:szCs w:val="32"/>
          <w:lang w:bidi="th-TH"/>
        </w:rPr>
      </w:pPr>
      <w:r w:rsidRPr="003C4BBC">
        <w:rPr>
          <w:rFonts w:asciiTheme="minorBidi" w:hAnsiTheme="minorBidi" w:cs="Cordia New"/>
          <w:b/>
          <w:bCs/>
          <w:sz w:val="32"/>
          <w:szCs w:val="32"/>
          <w:lang w:bidi="th-TH"/>
        </w:rPr>
        <w:t xml:space="preserve">Mr. </w:t>
      </w:r>
      <w:proofErr w:type="spellStart"/>
      <w:r w:rsidRPr="003C4BBC">
        <w:rPr>
          <w:rFonts w:asciiTheme="minorBidi" w:hAnsiTheme="minorBidi" w:cs="Cordia New"/>
          <w:b/>
          <w:bCs/>
          <w:sz w:val="32"/>
          <w:szCs w:val="32"/>
          <w:lang w:bidi="th-TH"/>
        </w:rPr>
        <w:t>Phurit</w:t>
      </w:r>
      <w:proofErr w:type="spellEnd"/>
      <w:r w:rsidRPr="003C4BBC">
        <w:rPr>
          <w:rFonts w:asciiTheme="minorBidi" w:hAnsiTheme="minorBidi" w:cs="Cordia New"/>
          <w:b/>
          <w:bCs/>
          <w:sz w:val="32"/>
          <w:szCs w:val="32"/>
          <w:lang w:bidi="th-TH"/>
        </w:rPr>
        <w:t xml:space="preserve"> </w:t>
      </w:r>
      <w:proofErr w:type="spellStart"/>
      <w:r w:rsidRPr="003C4BBC">
        <w:rPr>
          <w:rFonts w:asciiTheme="minorBidi" w:hAnsiTheme="minorBidi" w:cs="Cordia New"/>
          <w:b/>
          <w:bCs/>
          <w:sz w:val="32"/>
          <w:szCs w:val="32"/>
          <w:lang w:bidi="th-TH"/>
        </w:rPr>
        <w:t>Netimongkolchai</w:t>
      </w:r>
      <w:proofErr w:type="spellEnd"/>
      <w:r w:rsidRPr="003C4BBC">
        <w:rPr>
          <w:rFonts w:asciiTheme="minorBidi" w:hAnsiTheme="minorBidi" w:cs="Cordia New"/>
          <w:b/>
          <w:bCs/>
          <w:sz w:val="32"/>
          <w:szCs w:val="32"/>
          <w:lang w:bidi="th-TH"/>
        </w:rPr>
        <w:t xml:space="preserve"> (Vin Buddy), the renowned photographer behind "Portrait of Passion"</w:t>
      </w:r>
      <w:r w:rsidRPr="560B2BB9">
        <w:rPr>
          <w:rFonts w:asciiTheme="minorBidi" w:hAnsiTheme="minorBidi" w:cs="Cordia New"/>
          <w:sz w:val="32"/>
          <w:szCs w:val="32"/>
          <w:lang w:bidi="th-TH"/>
        </w:rPr>
        <w:t>, s</w:t>
      </w:r>
      <w:r w:rsidR="2BA18970" w:rsidRPr="560B2BB9">
        <w:rPr>
          <w:rFonts w:asciiTheme="minorBidi" w:hAnsiTheme="minorBidi" w:cs="Cordia New"/>
          <w:sz w:val="32"/>
          <w:szCs w:val="32"/>
          <w:lang w:bidi="th-TH"/>
        </w:rPr>
        <w:t>aid</w:t>
      </w:r>
      <w:r w:rsidRPr="560B2BB9">
        <w:rPr>
          <w:rFonts w:asciiTheme="minorBidi" w:hAnsiTheme="minorBidi" w:cs="Cordia New"/>
          <w:sz w:val="32"/>
          <w:szCs w:val="32"/>
          <w:lang w:bidi="th-TH"/>
        </w:rPr>
        <w:t>, "In this collaboration with Banpu, I was given an opportunity to capture the passion and dedication of individuals striving to make a difference in the world through their own unique talents.</w:t>
      </w:r>
      <w:r w:rsidR="007707F7" w:rsidRPr="007707F7">
        <w:t xml:space="preserve"> </w:t>
      </w:r>
      <w:r w:rsidR="007707F7" w:rsidRPr="007707F7">
        <w:rPr>
          <w:rFonts w:asciiTheme="minorBidi" w:hAnsiTheme="minorBidi" w:cs="Cordia New"/>
          <w:sz w:val="32"/>
          <w:szCs w:val="32"/>
          <w:lang w:bidi="th-TH"/>
        </w:rPr>
        <w:t>Whether it was</w:t>
      </w:r>
      <w:r w:rsidR="007707F7">
        <w:rPr>
          <w:rFonts w:asciiTheme="minorBidi" w:hAnsiTheme="minorBidi" w:cs="Cordia New"/>
          <w:sz w:val="32"/>
          <w:szCs w:val="32"/>
          <w:lang w:bidi="th-TH"/>
        </w:rPr>
        <w:t xml:space="preserve"> </w:t>
      </w:r>
      <w:r w:rsidRPr="560B2BB9">
        <w:rPr>
          <w:rFonts w:asciiTheme="minorBidi" w:hAnsiTheme="minorBidi" w:cs="Cordia New"/>
          <w:sz w:val="32"/>
          <w:szCs w:val="32"/>
          <w:lang w:bidi="th-TH"/>
        </w:rPr>
        <w:t>table tennis coach</w:t>
      </w:r>
      <w:r w:rsidR="007707F7">
        <w:rPr>
          <w:rFonts w:asciiTheme="minorBidi" w:hAnsiTheme="minorBidi" w:cs="Cordia New"/>
          <w:sz w:val="32"/>
          <w:szCs w:val="32"/>
          <w:lang w:bidi="th-TH"/>
        </w:rPr>
        <w:t xml:space="preserve">es and athletes, </w:t>
      </w:r>
      <w:r w:rsidRPr="560B2BB9">
        <w:rPr>
          <w:rFonts w:asciiTheme="minorBidi" w:hAnsiTheme="minorBidi" w:cs="Cordia New"/>
          <w:sz w:val="32"/>
          <w:szCs w:val="32"/>
          <w:lang w:bidi="th-TH"/>
        </w:rPr>
        <w:t xml:space="preserve">social </w:t>
      </w:r>
      <w:r w:rsidR="007707F7">
        <w:rPr>
          <w:rFonts w:asciiTheme="minorBidi" w:hAnsiTheme="minorBidi" w:cs="Cordia New"/>
          <w:sz w:val="32"/>
          <w:szCs w:val="32"/>
          <w:lang w:bidi="th-TH"/>
        </w:rPr>
        <w:t>enterprises</w:t>
      </w:r>
      <w:r w:rsidR="007707F7" w:rsidRPr="560B2BB9">
        <w:rPr>
          <w:rFonts w:asciiTheme="minorBidi" w:hAnsiTheme="minorBidi" w:cs="Cordia New"/>
          <w:sz w:val="32"/>
          <w:szCs w:val="32"/>
          <w:lang w:bidi="th-TH"/>
        </w:rPr>
        <w:t xml:space="preserve"> </w:t>
      </w:r>
      <w:r w:rsidRPr="560B2BB9">
        <w:rPr>
          <w:rFonts w:asciiTheme="minorBidi" w:hAnsiTheme="minorBidi" w:cs="Cordia New"/>
          <w:sz w:val="32"/>
          <w:szCs w:val="32"/>
          <w:lang w:bidi="th-TH"/>
        </w:rPr>
        <w:t xml:space="preserve">and </w:t>
      </w:r>
      <w:r w:rsidR="007707F7" w:rsidRPr="007707F7">
        <w:rPr>
          <w:rFonts w:asciiTheme="minorBidi" w:hAnsiTheme="minorBidi" w:cs="Cordia New"/>
          <w:sz w:val="32"/>
          <w:szCs w:val="32"/>
          <w:lang w:bidi="th-TH"/>
        </w:rPr>
        <w:t>environmental science youth</w:t>
      </w:r>
      <w:r w:rsidRPr="560B2BB9">
        <w:rPr>
          <w:rFonts w:asciiTheme="minorBidi" w:hAnsiTheme="minorBidi" w:cs="Cordia New"/>
          <w:sz w:val="32"/>
          <w:szCs w:val="32"/>
          <w:lang w:bidi="th-TH"/>
        </w:rPr>
        <w:t xml:space="preserve">, I aimed to capture their essence, their work, and their passion, ensuring that each photograph reflected their inner </w:t>
      </w:r>
      <w:r w:rsidR="00C0769D">
        <w:rPr>
          <w:rFonts w:asciiTheme="minorBidi" w:hAnsiTheme="minorBidi" w:cs="Cordia New"/>
          <w:sz w:val="32"/>
          <w:szCs w:val="32"/>
          <w:lang w:bidi="th-TH"/>
        </w:rPr>
        <w:t>potential</w:t>
      </w:r>
      <w:r w:rsidRPr="560B2BB9">
        <w:rPr>
          <w:rFonts w:asciiTheme="minorBidi" w:hAnsiTheme="minorBidi" w:cs="Cordia New"/>
          <w:sz w:val="32"/>
          <w:szCs w:val="32"/>
          <w:lang w:bidi="th-TH"/>
        </w:rPr>
        <w:t>. My hope is that these images will inspire viewers to find their own ways, however small, to contribute positively to the world around them. That, to me, would be the truest measure of success for this project."</w:t>
      </w:r>
    </w:p>
    <w:p w14:paraId="22B4F0A5" w14:textId="6AD12476" w:rsidR="560B2BB9" w:rsidRDefault="560B2BB9" w:rsidP="560B2BB9">
      <w:pPr>
        <w:spacing w:after="0" w:line="360" w:lineRule="exact"/>
        <w:jc w:val="thaiDistribute"/>
        <w:rPr>
          <w:rFonts w:asciiTheme="minorBidi" w:hAnsiTheme="minorBidi" w:cs="Cordia New"/>
          <w:sz w:val="32"/>
          <w:szCs w:val="32"/>
          <w:lang w:bidi="th-TH"/>
        </w:rPr>
      </w:pPr>
    </w:p>
    <w:p w14:paraId="4C48227F" w14:textId="5928E8E2" w:rsidR="1A50855A" w:rsidRPr="00BF1EF5" w:rsidRDefault="1A50855A" w:rsidP="560B2BB9">
      <w:pPr>
        <w:spacing w:after="0" w:line="360" w:lineRule="exact"/>
        <w:jc w:val="thaiDistribute"/>
        <w:rPr>
          <w:rFonts w:asciiTheme="minorBidi" w:hAnsiTheme="minorBidi" w:cs="Cordia New"/>
          <w:b/>
          <w:sz w:val="32"/>
          <w:szCs w:val="32"/>
          <w:u w:val="single"/>
          <w:lang w:bidi="th-TH"/>
        </w:rPr>
      </w:pPr>
      <w:r w:rsidRPr="00BF1EF5">
        <w:rPr>
          <w:rFonts w:asciiTheme="minorBidi" w:hAnsiTheme="minorBidi" w:cs="Cordia New"/>
          <w:b/>
          <w:sz w:val="32"/>
          <w:szCs w:val="32"/>
          <w:u w:val="single"/>
          <w:lang w:bidi="th-TH"/>
        </w:rPr>
        <w:t>Activities during the exhibition include:</w:t>
      </w:r>
    </w:p>
    <w:p w14:paraId="236CD6AC" w14:textId="154EE476" w:rsidR="004D70E0" w:rsidRPr="004D70E0" w:rsidRDefault="1A50855A" w:rsidP="560B2BB9">
      <w:pPr>
        <w:pStyle w:val="ListParagraph"/>
        <w:widowControl w:val="0"/>
        <w:numPr>
          <w:ilvl w:val="0"/>
          <w:numId w:val="19"/>
        </w:numPr>
        <w:spacing w:after="0"/>
        <w:jc w:val="both"/>
        <w:rPr>
          <w:rFonts w:asciiTheme="minorBidi" w:hAnsiTheme="minorBidi" w:cs="Cordia New"/>
          <w:sz w:val="32"/>
          <w:szCs w:val="32"/>
          <w:lang w:bidi="th-TH"/>
        </w:rPr>
      </w:pPr>
      <w:r w:rsidRPr="560B2BB9">
        <w:rPr>
          <w:rFonts w:asciiTheme="minorBidi" w:hAnsiTheme="minorBidi" w:cs="Cordia New"/>
          <w:b/>
          <w:bCs/>
          <w:sz w:val="32"/>
          <w:szCs w:val="32"/>
          <w:lang w:bidi="th-TH"/>
        </w:rPr>
        <w:t>September 10th – 15th</w:t>
      </w:r>
      <w:r w:rsidR="00B01744">
        <w:rPr>
          <w:rFonts w:asciiTheme="minorBidi" w:hAnsiTheme="minorBidi" w:cs="Cordia New"/>
          <w:b/>
          <w:bCs/>
          <w:sz w:val="32"/>
          <w:szCs w:val="32"/>
          <w:lang w:bidi="th-TH"/>
        </w:rPr>
        <w:t>:</w:t>
      </w:r>
      <w:r w:rsidRPr="560B2BB9">
        <w:rPr>
          <w:rFonts w:asciiTheme="minorBidi" w:hAnsiTheme="minorBidi" w:cs="Cordia New"/>
          <w:b/>
          <w:bCs/>
          <w:sz w:val="32"/>
          <w:szCs w:val="32"/>
          <w:lang w:bidi="th-TH"/>
        </w:rPr>
        <w:t xml:space="preserve"> Photography Exhibitions "Portrait of Passion</w:t>
      </w:r>
      <w:r w:rsidR="7A2934AB" w:rsidRPr="560B2BB9">
        <w:rPr>
          <w:rFonts w:asciiTheme="minorBidi" w:hAnsiTheme="minorBidi" w:cs="Cordia New"/>
          <w:b/>
          <w:bCs/>
          <w:sz w:val="32"/>
          <w:szCs w:val="32"/>
          <w:lang w:bidi="th-TH"/>
        </w:rPr>
        <w:t>"</w:t>
      </w:r>
    </w:p>
    <w:p w14:paraId="0719F92F" w14:textId="652A50DB" w:rsidR="1A50855A" w:rsidRDefault="1A50855A" w:rsidP="004D70E0">
      <w:pPr>
        <w:pStyle w:val="ListParagraph"/>
        <w:widowControl w:val="0"/>
        <w:spacing w:after="0"/>
        <w:ind w:right="-288"/>
        <w:rPr>
          <w:rFonts w:asciiTheme="minorBidi" w:hAnsiTheme="minorBidi" w:cs="Cordia New"/>
          <w:sz w:val="32"/>
          <w:szCs w:val="32"/>
          <w:lang w:bidi="th-TH"/>
        </w:rPr>
      </w:pPr>
      <w:r w:rsidRPr="560B2BB9">
        <w:rPr>
          <w:rFonts w:asciiTheme="minorBidi" w:hAnsiTheme="minorBidi" w:cs="Cordia New"/>
          <w:sz w:val="32"/>
          <w:szCs w:val="32"/>
          <w:lang w:bidi="th-TH"/>
        </w:rPr>
        <w:t xml:space="preserve">Showcasing the work of renowned Thai photographer </w:t>
      </w:r>
      <w:proofErr w:type="spellStart"/>
      <w:r w:rsidRPr="560B2BB9">
        <w:rPr>
          <w:rFonts w:asciiTheme="minorBidi" w:hAnsiTheme="minorBidi" w:cs="Cordia New"/>
          <w:sz w:val="32"/>
          <w:szCs w:val="32"/>
          <w:lang w:bidi="th-TH"/>
        </w:rPr>
        <w:t>Phurit</w:t>
      </w:r>
      <w:proofErr w:type="spellEnd"/>
      <w:r w:rsidRPr="560B2BB9">
        <w:rPr>
          <w:rFonts w:asciiTheme="minorBidi" w:hAnsiTheme="minorBidi" w:cs="Cordia New"/>
          <w:sz w:val="32"/>
          <w:szCs w:val="32"/>
          <w:lang w:bidi="th-TH"/>
        </w:rPr>
        <w:t xml:space="preserve"> </w:t>
      </w:r>
      <w:proofErr w:type="spellStart"/>
      <w:r w:rsidRPr="560B2BB9">
        <w:rPr>
          <w:rFonts w:asciiTheme="minorBidi" w:hAnsiTheme="minorBidi" w:cs="Cordia New"/>
          <w:sz w:val="32"/>
          <w:szCs w:val="32"/>
          <w:lang w:bidi="th-TH"/>
        </w:rPr>
        <w:t>Netimongkolchai</w:t>
      </w:r>
      <w:proofErr w:type="spellEnd"/>
      <w:r w:rsidRPr="560B2BB9">
        <w:rPr>
          <w:rFonts w:asciiTheme="minorBidi" w:hAnsiTheme="minorBidi" w:cs="Cordia New"/>
          <w:sz w:val="32"/>
          <w:szCs w:val="32"/>
          <w:lang w:bidi="th-TH"/>
        </w:rPr>
        <w:t xml:space="preserve"> (Vin Buddy), the exhibition displays the potential and inspiring stories of individuals who have benefited from Banpu's CSR initiatives in sports, environment, and community development.</w:t>
      </w:r>
    </w:p>
    <w:p w14:paraId="0CA5837F" w14:textId="3D1F9356" w:rsidR="560B2BB9" w:rsidRDefault="560B2BB9" w:rsidP="560B2BB9">
      <w:pPr>
        <w:spacing w:after="0" w:line="360" w:lineRule="exact"/>
        <w:jc w:val="thaiDistribute"/>
        <w:rPr>
          <w:rFonts w:asciiTheme="minorBidi" w:hAnsiTheme="minorBidi" w:cs="Cordia New"/>
          <w:sz w:val="32"/>
          <w:szCs w:val="32"/>
          <w:lang w:bidi="th-TH"/>
        </w:rPr>
      </w:pPr>
    </w:p>
    <w:p w14:paraId="18176DFC" w14:textId="4CDD2B13" w:rsidR="004D70E0" w:rsidRPr="004D70E0" w:rsidRDefault="3953CC4F" w:rsidP="560B2BB9">
      <w:pPr>
        <w:pStyle w:val="ListParagraph"/>
        <w:widowControl w:val="0"/>
        <w:numPr>
          <w:ilvl w:val="0"/>
          <w:numId w:val="19"/>
        </w:numPr>
        <w:spacing w:after="0"/>
        <w:jc w:val="both"/>
        <w:rPr>
          <w:rFonts w:ascii="Cordia New" w:eastAsia="Cordia New" w:hAnsi="Cordia New" w:cs="Cordia New"/>
          <w:b/>
          <w:bCs/>
          <w:sz w:val="32"/>
          <w:szCs w:val="32"/>
          <w:lang w:bidi="th-TH"/>
        </w:rPr>
      </w:pPr>
      <w:r w:rsidRPr="560B2BB9">
        <w:rPr>
          <w:rFonts w:asciiTheme="minorBidi" w:hAnsiTheme="minorBidi" w:cs="Cordia New"/>
          <w:b/>
          <w:bCs/>
          <w:sz w:val="32"/>
          <w:szCs w:val="32"/>
          <w:lang w:bidi="th-TH"/>
        </w:rPr>
        <w:t>September 13th</w:t>
      </w:r>
      <w:r w:rsidR="00B01744">
        <w:rPr>
          <w:rFonts w:asciiTheme="minorBidi" w:hAnsiTheme="minorBidi" w:cs="Cordia New"/>
          <w:b/>
          <w:bCs/>
          <w:sz w:val="32"/>
          <w:szCs w:val="32"/>
          <w:lang w:bidi="th-TH"/>
        </w:rPr>
        <w:t>:</w:t>
      </w:r>
      <w:r w:rsidRPr="560B2BB9">
        <w:rPr>
          <w:rFonts w:asciiTheme="minorBidi" w:hAnsiTheme="minorBidi" w:cs="Cordia New"/>
          <w:b/>
          <w:bCs/>
          <w:sz w:val="32"/>
          <w:szCs w:val="32"/>
          <w:lang w:bidi="th-TH"/>
        </w:rPr>
        <w:t xml:space="preserve"> Passion in the Dark</w:t>
      </w:r>
    </w:p>
    <w:p w14:paraId="6E3ED8EE" w14:textId="2B6481E4" w:rsidR="00B01744" w:rsidRPr="00E02F81" w:rsidRDefault="3953CC4F" w:rsidP="000F122B">
      <w:pPr>
        <w:pStyle w:val="ListParagraph"/>
        <w:widowControl w:val="0"/>
        <w:spacing w:after="0"/>
        <w:ind w:right="-288"/>
        <w:rPr>
          <w:lang w:bidi="th-TH"/>
        </w:rPr>
      </w:pPr>
      <w:r w:rsidRPr="560B2BB9">
        <w:rPr>
          <w:rFonts w:asciiTheme="minorBidi" w:hAnsiTheme="minorBidi" w:cs="Cordia New"/>
          <w:sz w:val="32"/>
          <w:szCs w:val="32"/>
          <w:lang w:bidi="th-TH"/>
        </w:rPr>
        <w:t xml:space="preserve">Learn Braille with </w:t>
      </w:r>
      <w:r w:rsidR="008217AE" w:rsidRPr="008217AE">
        <w:rPr>
          <w:rFonts w:asciiTheme="minorBidi" w:hAnsiTheme="minorBidi" w:cs="Cordia New"/>
          <w:sz w:val="32"/>
          <w:szCs w:val="32"/>
          <w:lang w:bidi="th-TH"/>
        </w:rPr>
        <w:t>Ploy</w:t>
      </w:r>
      <w:r w:rsidR="008217AE">
        <w:rPr>
          <w:rFonts w:asciiTheme="minorBidi" w:hAnsiTheme="minorBidi" w:cs="Cordia New"/>
          <w:sz w:val="32"/>
          <w:szCs w:val="32"/>
          <w:lang w:bidi="th-TH"/>
        </w:rPr>
        <w:t xml:space="preserve"> – </w:t>
      </w:r>
      <w:proofErr w:type="spellStart"/>
      <w:r w:rsidR="008217AE" w:rsidRPr="008217AE">
        <w:rPr>
          <w:rFonts w:asciiTheme="minorBidi" w:hAnsiTheme="minorBidi" w:cs="Cordia New"/>
          <w:sz w:val="32"/>
          <w:szCs w:val="32"/>
          <w:lang w:bidi="th-TH"/>
        </w:rPr>
        <w:t>Sarocha</w:t>
      </w:r>
      <w:proofErr w:type="spellEnd"/>
      <w:r w:rsidR="008217AE" w:rsidRPr="008217AE">
        <w:rPr>
          <w:rFonts w:asciiTheme="minorBidi" w:hAnsiTheme="minorBidi" w:cs="Cordia New"/>
          <w:sz w:val="32"/>
          <w:szCs w:val="32"/>
          <w:lang w:bidi="th-TH"/>
        </w:rPr>
        <w:t xml:space="preserve"> </w:t>
      </w:r>
      <w:proofErr w:type="spellStart"/>
      <w:r w:rsidR="008217AE" w:rsidRPr="008217AE">
        <w:rPr>
          <w:rFonts w:asciiTheme="minorBidi" w:hAnsiTheme="minorBidi" w:cs="Cordia New"/>
          <w:sz w:val="32"/>
          <w:szCs w:val="32"/>
          <w:lang w:bidi="th-TH"/>
        </w:rPr>
        <w:t>Kittisiripan</w:t>
      </w:r>
      <w:proofErr w:type="spellEnd"/>
      <w:r w:rsidRPr="560B2BB9">
        <w:rPr>
          <w:rFonts w:asciiTheme="minorBidi" w:hAnsiTheme="minorBidi" w:cs="Cordia New"/>
          <w:sz w:val="32"/>
          <w:szCs w:val="32"/>
          <w:lang w:bidi="th-TH"/>
        </w:rPr>
        <w:t>,</w:t>
      </w:r>
      <w:r w:rsidR="004D70E0">
        <w:rPr>
          <w:rFonts w:asciiTheme="minorBidi" w:hAnsiTheme="minorBidi" w:cs="Cordia New"/>
          <w:sz w:val="32"/>
          <w:szCs w:val="32"/>
          <w:lang w:bidi="th-TH"/>
        </w:rPr>
        <w:t xml:space="preserve"> </w:t>
      </w:r>
      <w:r w:rsidRPr="560B2BB9">
        <w:rPr>
          <w:rFonts w:asciiTheme="minorBidi" w:hAnsiTheme="minorBidi" w:cs="Cordia New"/>
          <w:sz w:val="32"/>
          <w:szCs w:val="32"/>
          <w:lang w:bidi="th-TH"/>
        </w:rPr>
        <w:t xml:space="preserve">a visually impaired writer, editor of </w:t>
      </w:r>
      <w:r w:rsidR="008E7E3F" w:rsidRPr="008E7E3F">
        <w:rPr>
          <w:rFonts w:asciiTheme="minorBidi" w:hAnsiTheme="minorBidi" w:cs="Cordia New"/>
          <w:sz w:val="32"/>
          <w:szCs w:val="32"/>
          <w:lang w:bidi="th-TH"/>
        </w:rPr>
        <w:t xml:space="preserve">PaperyBfly </w:t>
      </w:r>
      <w:proofErr w:type="spellStart"/>
      <w:r w:rsidR="008E7E3F" w:rsidRPr="008E7E3F">
        <w:rPr>
          <w:rFonts w:asciiTheme="minorBidi" w:hAnsiTheme="minorBidi" w:cs="Cordia New"/>
          <w:sz w:val="32"/>
          <w:szCs w:val="32"/>
          <w:lang w:bidi="th-TH"/>
        </w:rPr>
        <w:t>Bookhouse</w:t>
      </w:r>
      <w:proofErr w:type="spellEnd"/>
      <w:r w:rsidRPr="560B2BB9">
        <w:rPr>
          <w:rFonts w:asciiTheme="minorBidi" w:hAnsiTheme="minorBidi" w:cs="Cordia New"/>
          <w:sz w:val="32"/>
          <w:szCs w:val="32"/>
          <w:lang w:bidi="th-TH"/>
        </w:rPr>
        <w:t xml:space="preserve">, and a participant in the 13th Banpu Champions for Change (BC4C) program. Participants can practice writing Braille </w:t>
      </w:r>
      <w:r w:rsidRPr="560B2BB9">
        <w:rPr>
          <w:rFonts w:ascii="Cordia New" w:eastAsia="Cordia New" w:hAnsi="Cordia New" w:cs="Cordia New"/>
          <w:sz w:val="32"/>
          <w:szCs w:val="32"/>
          <w:lang w:bidi="th-TH"/>
        </w:rPr>
        <w:t xml:space="preserve">on bookmarks to create their own souvenirs. </w:t>
      </w:r>
      <w:r w:rsidR="6C7453C4" w:rsidRPr="3CF55211">
        <w:rPr>
          <w:rFonts w:ascii="Cordia New" w:eastAsia="Cordia New" w:hAnsi="Cordia New" w:cs="Cordia New"/>
          <w:sz w:val="32"/>
          <w:szCs w:val="32"/>
        </w:rPr>
        <w:t>Two</w:t>
      </w:r>
      <w:r w:rsidRPr="3CF55211">
        <w:rPr>
          <w:rFonts w:ascii="Cordia New" w:eastAsia="Cordia New" w:hAnsi="Cordia New" w:cs="Cordia New"/>
          <w:sz w:val="32"/>
          <w:szCs w:val="32"/>
        </w:rPr>
        <w:t xml:space="preserve"> sessions</w:t>
      </w:r>
      <w:r w:rsidR="6C7453C4" w:rsidRPr="3CF55211">
        <w:rPr>
          <w:rFonts w:ascii="Cordia New" w:eastAsia="Cordia New" w:hAnsi="Cordia New" w:cs="Cordia New"/>
          <w:sz w:val="32"/>
          <w:szCs w:val="32"/>
        </w:rPr>
        <w:t xml:space="preserve"> are available</w:t>
      </w:r>
      <w:r w:rsidRPr="560B2BB9">
        <w:rPr>
          <w:rFonts w:ascii="Cordia New" w:eastAsia="Cordia New" w:hAnsi="Cordia New" w:cs="Cordia New"/>
          <w:sz w:val="32"/>
          <w:szCs w:val="32"/>
          <w:lang w:bidi="th-TH"/>
        </w:rPr>
        <w:t xml:space="preserve">: 11:00 AM – 12:00 PM and </w:t>
      </w:r>
      <w:r w:rsidR="0B5D67F2" w:rsidRPr="59906470">
        <w:rPr>
          <w:rFonts w:ascii="Cordia New" w:eastAsia="Cordia New" w:hAnsi="Cordia New" w:cs="Cordia New"/>
          <w:sz w:val="32"/>
          <w:szCs w:val="32"/>
          <w:lang w:bidi="th-TH"/>
        </w:rPr>
        <w:t>14</w:t>
      </w:r>
      <w:r w:rsidRPr="560B2BB9">
        <w:rPr>
          <w:rFonts w:ascii="Cordia New" w:eastAsia="Cordia New" w:hAnsi="Cordia New" w:cs="Cordia New"/>
          <w:sz w:val="32"/>
          <w:szCs w:val="32"/>
          <w:lang w:bidi="th-TH"/>
        </w:rPr>
        <w:t xml:space="preserve">:00 PM – </w:t>
      </w:r>
      <w:r w:rsidR="24E9EE53" w:rsidRPr="59906470">
        <w:rPr>
          <w:rFonts w:ascii="Cordia New" w:eastAsia="Cordia New" w:hAnsi="Cordia New" w:cs="Cordia New"/>
          <w:sz w:val="32"/>
          <w:szCs w:val="32"/>
          <w:lang w:bidi="th-TH"/>
        </w:rPr>
        <w:t>15</w:t>
      </w:r>
      <w:r w:rsidRPr="560B2BB9">
        <w:rPr>
          <w:rFonts w:ascii="Cordia New" w:eastAsia="Cordia New" w:hAnsi="Cordia New" w:cs="Cordia New"/>
          <w:sz w:val="32"/>
          <w:szCs w:val="32"/>
          <w:lang w:bidi="th-TH"/>
        </w:rPr>
        <w:t>:00 PM. (Limited spots available, first come, first served).</w:t>
      </w:r>
    </w:p>
    <w:p w14:paraId="5291DD7C" w14:textId="77777777" w:rsidR="00B01744" w:rsidRDefault="00B01744" w:rsidP="560B2BB9">
      <w:pPr>
        <w:pStyle w:val="ListParagraph"/>
        <w:widowControl w:val="0"/>
        <w:spacing w:after="0"/>
        <w:jc w:val="both"/>
        <w:rPr>
          <w:rFonts w:ascii="Cordia New" w:eastAsia="Cordia New" w:hAnsi="Cordia New" w:cs="Cordia New"/>
          <w:b/>
          <w:bCs/>
          <w:sz w:val="32"/>
          <w:szCs w:val="32"/>
          <w:lang w:bidi="th-TH"/>
        </w:rPr>
      </w:pPr>
    </w:p>
    <w:p w14:paraId="16EBBD1A" w14:textId="52B77AF9" w:rsidR="46B7A3B6" w:rsidRDefault="46B7A3B6" w:rsidP="560B2BB9">
      <w:pPr>
        <w:pStyle w:val="ListParagraph"/>
        <w:widowControl w:val="0"/>
        <w:numPr>
          <w:ilvl w:val="0"/>
          <w:numId w:val="19"/>
        </w:numPr>
        <w:spacing w:after="0"/>
        <w:jc w:val="both"/>
        <w:rPr>
          <w:rFonts w:ascii="Cordia New" w:eastAsia="Cordia New" w:hAnsi="Cordia New" w:cs="Cordia New"/>
          <w:b/>
          <w:bCs/>
          <w:sz w:val="32"/>
          <w:szCs w:val="32"/>
          <w:lang w:bidi="th-TH"/>
        </w:rPr>
      </w:pPr>
      <w:r w:rsidRPr="560B2BB9">
        <w:rPr>
          <w:rFonts w:ascii="Cordia New" w:eastAsia="Cordia New" w:hAnsi="Cordia New" w:cs="Cordia New"/>
          <w:b/>
          <w:bCs/>
          <w:sz w:val="32"/>
          <w:szCs w:val="32"/>
          <w:lang w:bidi="th-TH"/>
        </w:rPr>
        <w:t>September 14th</w:t>
      </w:r>
    </w:p>
    <w:p w14:paraId="30C80885" w14:textId="440F7DD2" w:rsidR="00B01744" w:rsidRDefault="46B7A3B6" w:rsidP="560B2BB9">
      <w:pPr>
        <w:pStyle w:val="ListParagraph"/>
        <w:numPr>
          <w:ilvl w:val="1"/>
          <w:numId w:val="19"/>
        </w:numPr>
        <w:spacing w:before="240" w:after="240"/>
        <w:rPr>
          <w:rFonts w:ascii="Cordia New" w:eastAsia="Cordia New" w:hAnsi="Cordia New" w:cs="Cordia New"/>
          <w:sz w:val="32"/>
          <w:szCs w:val="32"/>
        </w:rPr>
      </w:pPr>
      <w:r w:rsidRPr="560B2BB9">
        <w:rPr>
          <w:rFonts w:ascii="Cordia New" w:eastAsia="Cordia New" w:hAnsi="Cordia New" w:cs="Cordia New"/>
          <w:b/>
          <w:bCs/>
          <w:sz w:val="32"/>
          <w:szCs w:val="32"/>
        </w:rPr>
        <w:t>Ping Pong with Purpose</w:t>
      </w:r>
    </w:p>
    <w:p w14:paraId="0CC171BA" w14:textId="77777777" w:rsidR="003E1226" w:rsidRDefault="46B7A3B6" w:rsidP="003E1226">
      <w:pPr>
        <w:pStyle w:val="ListParagraph"/>
        <w:spacing w:before="240" w:after="240"/>
        <w:ind w:left="1440" w:right="-288"/>
        <w:rPr>
          <w:rFonts w:ascii="Cordia New" w:eastAsia="Cordia New" w:hAnsi="Cordia New" w:cs="Cordia New"/>
          <w:sz w:val="32"/>
          <w:szCs w:val="32"/>
        </w:rPr>
      </w:pPr>
      <w:r w:rsidRPr="560B2BB9">
        <w:rPr>
          <w:rFonts w:ascii="Cordia New" w:eastAsia="Cordia New" w:hAnsi="Cordia New" w:cs="Cordia New"/>
          <w:sz w:val="32"/>
          <w:szCs w:val="32"/>
        </w:rPr>
        <w:t xml:space="preserve">Participate in a fun-filled table tennis competition with </w:t>
      </w:r>
      <w:proofErr w:type="spellStart"/>
      <w:r w:rsidR="008D4714" w:rsidRPr="008D4714">
        <w:rPr>
          <w:rFonts w:ascii="Cordia New" w:eastAsia="Cordia New" w:hAnsi="Cordia New" w:cs="Cordia New"/>
          <w:sz w:val="32"/>
          <w:szCs w:val="32"/>
        </w:rPr>
        <w:t>Sitisak</w:t>
      </w:r>
      <w:proofErr w:type="spellEnd"/>
      <w:r w:rsidR="008D4714" w:rsidRPr="008D4714">
        <w:rPr>
          <w:rFonts w:ascii="Cordia New" w:eastAsia="Cordia New" w:hAnsi="Cordia New" w:cs="Cordia New"/>
          <w:sz w:val="32"/>
          <w:szCs w:val="32"/>
        </w:rPr>
        <w:t xml:space="preserve"> </w:t>
      </w:r>
      <w:proofErr w:type="spellStart"/>
      <w:r w:rsidR="008D4714" w:rsidRPr="008D4714">
        <w:rPr>
          <w:rFonts w:ascii="Cordia New" w:eastAsia="Cordia New" w:hAnsi="Cordia New" w:cs="Cordia New"/>
          <w:sz w:val="32"/>
          <w:szCs w:val="32"/>
        </w:rPr>
        <w:t>Nuchchart</w:t>
      </w:r>
      <w:proofErr w:type="spellEnd"/>
      <w:r w:rsidR="008D4714" w:rsidRPr="008D4714">
        <w:rPr>
          <w:rFonts w:ascii="Cordia New" w:eastAsia="Cordia New" w:hAnsi="Cordia New" w:cs="Cordia New"/>
          <w:sz w:val="32"/>
          <w:szCs w:val="32"/>
        </w:rPr>
        <w:t xml:space="preserve"> </w:t>
      </w:r>
      <w:r w:rsidR="003676A1">
        <w:rPr>
          <w:rFonts w:ascii="Cordia New" w:eastAsia="Cordia New" w:hAnsi="Cordia New" w:cs="Cordia New"/>
          <w:sz w:val="32"/>
          <w:szCs w:val="32"/>
          <w:lang w:bidi="th-TH"/>
        </w:rPr>
        <w:t>or Opal</w:t>
      </w:r>
      <w:r w:rsidRPr="560B2BB9">
        <w:rPr>
          <w:rFonts w:ascii="Cordia New" w:eastAsia="Cordia New" w:hAnsi="Cordia New" w:cs="Cordia New"/>
          <w:sz w:val="32"/>
          <w:szCs w:val="32"/>
        </w:rPr>
        <w:t xml:space="preserve">, </w:t>
      </w:r>
    </w:p>
    <w:p w14:paraId="672C360B" w14:textId="45517FA3" w:rsidR="46B7A3B6" w:rsidRDefault="46B7A3B6" w:rsidP="003E1226">
      <w:pPr>
        <w:pStyle w:val="ListParagraph"/>
        <w:spacing w:before="240" w:after="240"/>
        <w:ind w:left="1440" w:right="-288"/>
        <w:rPr>
          <w:rFonts w:ascii="Cordia New" w:eastAsia="Cordia New" w:hAnsi="Cordia New" w:cs="Cordia New"/>
          <w:sz w:val="32"/>
          <w:szCs w:val="32"/>
        </w:rPr>
      </w:pPr>
      <w:r w:rsidRPr="560B2BB9">
        <w:rPr>
          <w:rFonts w:ascii="Cordia New" w:eastAsia="Cordia New" w:hAnsi="Cordia New" w:cs="Cordia New"/>
          <w:sz w:val="32"/>
          <w:szCs w:val="32"/>
        </w:rPr>
        <w:t xml:space="preserve">an athlete from the Thai national team and a representative of Banpu Table Tennis Club. Points earned during the competition will be converted into </w:t>
      </w:r>
      <w:r w:rsidR="00E02F81">
        <w:rPr>
          <w:rFonts w:ascii="Cordia New" w:eastAsia="Cordia New" w:hAnsi="Cordia New" w:cs="Cordia New"/>
          <w:sz w:val="32"/>
          <w:szCs w:val="32"/>
          <w:lang w:bidi="th-TH"/>
        </w:rPr>
        <w:t xml:space="preserve">sport equipment </w:t>
      </w:r>
      <w:r w:rsidRPr="560B2BB9">
        <w:rPr>
          <w:rFonts w:ascii="Cordia New" w:eastAsia="Cordia New" w:hAnsi="Cordia New" w:cs="Cordia New"/>
          <w:sz w:val="32"/>
          <w:szCs w:val="32"/>
        </w:rPr>
        <w:t>donations for schools in remote areas. Two sessions are available: 11:00 A</w:t>
      </w:r>
      <w:r w:rsidR="00944AAF">
        <w:rPr>
          <w:rFonts w:ascii="Cordia New" w:eastAsia="Cordia New" w:hAnsi="Cordia New" w:cs="Cordia New"/>
          <w:sz w:val="32"/>
          <w:szCs w:val="32"/>
        </w:rPr>
        <w:t>.</w:t>
      </w:r>
      <w:r w:rsidRPr="560B2BB9">
        <w:rPr>
          <w:rFonts w:ascii="Cordia New" w:eastAsia="Cordia New" w:hAnsi="Cordia New" w:cs="Cordia New"/>
          <w:sz w:val="32"/>
          <w:szCs w:val="32"/>
        </w:rPr>
        <w:t>M</w:t>
      </w:r>
      <w:r w:rsidR="00944AAF">
        <w:rPr>
          <w:rFonts w:ascii="Cordia New" w:eastAsia="Cordia New" w:hAnsi="Cordia New" w:cs="Cordia New"/>
          <w:sz w:val="32"/>
          <w:szCs w:val="32"/>
        </w:rPr>
        <w:t>.</w:t>
      </w:r>
      <w:r w:rsidRPr="560B2BB9">
        <w:rPr>
          <w:rFonts w:ascii="Cordia New" w:eastAsia="Cordia New" w:hAnsi="Cordia New" w:cs="Cordia New"/>
          <w:sz w:val="32"/>
          <w:szCs w:val="32"/>
        </w:rPr>
        <w:t xml:space="preserve"> – 12:00 P</w:t>
      </w:r>
      <w:r w:rsidR="00944AAF">
        <w:rPr>
          <w:rFonts w:ascii="Cordia New" w:eastAsia="Cordia New" w:hAnsi="Cordia New" w:cs="Cordia New"/>
          <w:sz w:val="32"/>
          <w:szCs w:val="32"/>
        </w:rPr>
        <w:t>.</w:t>
      </w:r>
      <w:r w:rsidRPr="560B2BB9">
        <w:rPr>
          <w:rFonts w:ascii="Cordia New" w:eastAsia="Cordia New" w:hAnsi="Cordia New" w:cs="Cordia New"/>
          <w:sz w:val="32"/>
          <w:szCs w:val="32"/>
        </w:rPr>
        <w:t>M</w:t>
      </w:r>
      <w:r w:rsidR="00944AAF">
        <w:rPr>
          <w:rFonts w:ascii="Cordia New" w:eastAsia="Cordia New" w:hAnsi="Cordia New" w:cs="Cordia New"/>
          <w:sz w:val="32"/>
          <w:szCs w:val="32"/>
        </w:rPr>
        <w:t>.</w:t>
      </w:r>
      <w:r w:rsidRPr="560B2BB9">
        <w:rPr>
          <w:rFonts w:ascii="Cordia New" w:eastAsia="Cordia New" w:hAnsi="Cordia New" w:cs="Cordia New"/>
          <w:sz w:val="32"/>
          <w:szCs w:val="32"/>
        </w:rPr>
        <w:t xml:space="preserve"> and </w:t>
      </w:r>
      <w:r w:rsidR="0D6FF94A" w:rsidRPr="31607FAB">
        <w:rPr>
          <w:rFonts w:ascii="Cordia New" w:eastAsia="Cordia New" w:hAnsi="Cordia New" w:cs="Cordia New"/>
          <w:sz w:val="32"/>
          <w:szCs w:val="32"/>
        </w:rPr>
        <w:t>14</w:t>
      </w:r>
      <w:r w:rsidRPr="560B2BB9">
        <w:rPr>
          <w:rFonts w:ascii="Cordia New" w:eastAsia="Cordia New" w:hAnsi="Cordia New" w:cs="Cordia New"/>
          <w:sz w:val="32"/>
          <w:szCs w:val="32"/>
        </w:rPr>
        <w:t>:00 P</w:t>
      </w:r>
      <w:r w:rsidR="00EB21BA">
        <w:rPr>
          <w:rFonts w:ascii="Cordia New" w:eastAsia="Cordia New" w:hAnsi="Cordia New" w:cs="Cordia New"/>
          <w:sz w:val="32"/>
          <w:szCs w:val="32"/>
        </w:rPr>
        <w:t>.</w:t>
      </w:r>
      <w:r w:rsidRPr="560B2BB9">
        <w:rPr>
          <w:rFonts w:ascii="Cordia New" w:eastAsia="Cordia New" w:hAnsi="Cordia New" w:cs="Cordia New"/>
          <w:sz w:val="32"/>
          <w:szCs w:val="32"/>
        </w:rPr>
        <w:t>M</w:t>
      </w:r>
      <w:r w:rsidR="00EB21BA">
        <w:rPr>
          <w:rFonts w:ascii="Cordia New" w:eastAsia="Cordia New" w:hAnsi="Cordia New" w:cs="Cordia New"/>
          <w:sz w:val="32"/>
          <w:szCs w:val="32"/>
        </w:rPr>
        <w:t>.</w:t>
      </w:r>
      <w:r w:rsidRPr="560B2BB9">
        <w:rPr>
          <w:rFonts w:ascii="Cordia New" w:eastAsia="Cordia New" w:hAnsi="Cordia New" w:cs="Cordia New"/>
          <w:sz w:val="32"/>
          <w:szCs w:val="32"/>
        </w:rPr>
        <w:t xml:space="preserve"> – </w:t>
      </w:r>
      <w:r w:rsidR="56B4A976" w:rsidRPr="7BDD9546">
        <w:rPr>
          <w:rFonts w:ascii="Cordia New" w:eastAsia="Cordia New" w:hAnsi="Cordia New" w:cs="Cordia New"/>
          <w:sz w:val="32"/>
          <w:szCs w:val="32"/>
        </w:rPr>
        <w:t>15</w:t>
      </w:r>
      <w:r w:rsidRPr="560B2BB9">
        <w:rPr>
          <w:rFonts w:ascii="Cordia New" w:eastAsia="Cordia New" w:hAnsi="Cordia New" w:cs="Cordia New"/>
          <w:sz w:val="32"/>
          <w:szCs w:val="32"/>
        </w:rPr>
        <w:t>:00 P</w:t>
      </w:r>
      <w:r w:rsidR="00EB21BA">
        <w:rPr>
          <w:rFonts w:ascii="Cordia New" w:eastAsia="Cordia New" w:hAnsi="Cordia New" w:cs="Cordia New"/>
          <w:sz w:val="32"/>
          <w:szCs w:val="32"/>
        </w:rPr>
        <w:t>.</w:t>
      </w:r>
      <w:r w:rsidRPr="560B2BB9">
        <w:rPr>
          <w:rFonts w:ascii="Cordia New" w:eastAsia="Cordia New" w:hAnsi="Cordia New" w:cs="Cordia New"/>
          <w:sz w:val="32"/>
          <w:szCs w:val="32"/>
        </w:rPr>
        <w:t>M. (Open to all).</w:t>
      </w:r>
    </w:p>
    <w:p w14:paraId="47CF24A5" w14:textId="77777777" w:rsidR="003E1226" w:rsidRDefault="46B7A3B6" w:rsidP="560B2BB9">
      <w:pPr>
        <w:pStyle w:val="ListParagraph"/>
        <w:numPr>
          <w:ilvl w:val="1"/>
          <w:numId w:val="19"/>
        </w:numPr>
        <w:spacing w:before="240" w:after="240"/>
        <w:rPr>
          <w:rFonts w:ascii="Cordia New" w:eastAsia="Cordia New" w:hAnsi="Cordia New" w:cs="Cordia New"/>
          <w:sz w:val="32"/>
          <w:szCs w:val="32"/>
        </w:rPr>
      </w:pPr>
      <w:r w:rsidRPr="560B2BB9">
        <w:rPr>
          <w:rFonts w:ascii="Cordia New" w:eastAsia="Cordia New" w:hAnsi="Cordia New" w:cs="Cordia New"/>
          <w:b/>
          <w:bCs/>
          <w:sz w:val="32"/>
          <w:szCs w:val="32"/>
        </w:rPr>
        <w:t>Capturing Passion: Stories Behind the Lens</w:t>
      </w:r>
    </w:p>
    <w:p w14:paraId="7527084C" w14:textId="0B45D289" w:rsidR="46B7A3B6" w:rsidRDefault="46B7A3B6" w:rsidP="003E1226">
      <w:pPr>
        <w:pStyle w:val="ListParagraph"/>
        <w:spacing w:before="240" w:after="240"/>
        <w:ind w:left="1440" w:right="-288"/>
        <w:rPr>
          <w:rFonts w:ascii="Cordia New" w:eastAsia="Cordia New" w:hAnsi="Cordia New" w:cs="Cordia New"/>
          <w:sz w:val="32"/>
          <w:szCs w:val="32"/>
        </w:rPr>
      </w:pPr>
      <w:r w:rsidRPr="560B2BB9">
        <w:rPr>
          <w:rFonts w:ascii="Cordia New" w:eastAsia="Cordia New" w:hAnsi="Cordia New" w:cs="Cordia New"/>
          <w:sz w:val="32"/>
          <w:szCs w:val="32"/>
        </w:rPr>
        <w:t>Join</w:t>
      </w:r>
      <w:r w:rsidR="6E7D7DA1" w:rsidRPr="560B2BB9">
        <w:rPr>
          <w:rFonts w:ascii="Cordia New" w:eastAsia="Cordia New" w:hAnsi="Cordia New" w:cs="Cordia New"/>
          <w:sz w:val="32"/>
          <w:szCs w:val="32"/>
        </w:rPr>
        <w:t xml:space="preserve"> </w:t>
      </w:r>
      <w:proofErr w:type="spellStart"/>
      <w:r w:rsidR="6E7D7DA1" w:rsidRPr="560B2BB9">
        <w:rPr>
          <w:rFonts w:ascii="Cordia New" w:eastAsia="Cordia New" w:hAnsi="Cordia New" w:cs="Cordia New"/>
          <w:sz w:val="32"/>
          <w:szCs w:val="32"/>
        </w:rPr>
        <w:t>Phurit</w:t>
      </w:r>
      <w:proofErr w:type="spellEnd"/>
      <w:r w:rsidR="6E7D7DA1" w:rsidRPr="560B2BB9">
        <w:rPr>
          <w:rFonts w:ascii="Cordia New" w:eastAsia="Cordia New" w:hAnsi="Cordia New" w:cs="Cordia New"/>
          <w:sz w:val="32"/>
          <w:szCs w:val="32"/>
        </w:rPr>
        <w:t xml:space="preserve"> </w:t>
      </w:r>
      <w:proofErr w:type="spellStart"/>
      <w:r w:rsidR="6E7D7DA1" w:rsidRPr="560B2BB9">
        <w:rPr>
          <w:rFonts w:ascii="Cordia New" w:eastAsia="Cordia New" w:hAnsi="Cordia New" w:cs="Cordia New"/>
          <w:sz w:val="32"/>
          <w:szCs w:val="32"/>
        </w:rPr>
        <w:t>Netimongkolchai</w:t>
      </w:r>
      <w:proofErr w:type="spellEnd"/>
      <w:r w:rsidRPr="560B2BB9">
        <w:rPr>
          <w:rFonts w:ascii="Cordia New" w:eastAsia="Cordia New" w:hAnsi="Cordia New" w:cs="Cordia New"/>
          <w:sz w:val="32"/>
          <w:szCs w:val="32"/>
        </w:rPr>
        <w:t xml:space="preserve"> (Vin Buddy), photographer behind the "Portrait of Passion", in an exclusive conversation as he shares his experiences and insights from the project. The session begins at </w:t>
      </w:r>
      <w:r w:rsidRPr="7BDD9546">
        <w:rPr>
          <w:rFonts w:ascii="Cordia New" w:eastAsia="Cordia New" w:hAnsi="Cordia New" w:cs="Cordia New"/>
          <w:sz w:val="32"/>
          <w:szCs w:val="32"/>
        </w:rPr>
        <w:t>1</w:t>
      </w:r>
      <w:r w:rsidR="39D42F92" w:rsidRPr="7BDD9546">
        <w:rPr>
          <w:rFonts w:ascii="Cordia New" w:eastAsia="Cordia New" w:hAnsi="Cordia New" w:cs="Cordia New"/>
          <w:sz w:val="32"/>
          <w:szCs w:val="32"/>
        </w:rPr>
        <w:t>3</w:t>
      </w:r>
      <w:r w:rsidRPr="560B2BB9">
        <w:rPr>
          <w:rFonts w:ascii="Cordia New" w:eastAsia="Cordia New" w:hAnsi="Cordia New" w:cs="Cordia New"/>
          <w:sz w:val="32"/>
          <w:szCs w:val="32"/>
        </w:rPr>
        <w:t>:00 P</w:t>
      </w:r>
      <w:r w:rsidR="00944AAF">
        <w:rPr>
          <w:rFonts w:ascii="Cordia New" w:eastAsia="Cordia New" w:hAnsi="Cordia New" w:cs="Cordia New"/>
          <w:sz w:val="32"/>
          <w:szCs w:val="32"/>
        </w:rPr>
        <w:t>.</w:t>
      </w:r>
      <w:r w:rsidRPr="560B2BB9">
        <w:rPr>
          <w:rFonts w:ascii="Cordia New" w:eastAsia="Cordia New" w:hAnsi="Cordia New" w:cs="Cordia New"/>
          <w:sz w:val="32"/>
          <w:szCs w:val="32"/>
        </w:rPr>
        <w:t>M. (Open to all).</w:t>
      </w:r>
    </w:p>
    <w:p w14:paraId="3A82D7F5" w14:textId="77777777" w:rsidR="00BF1EF5" w:rsidRDefault="42EC077A" w:rsidP="00BF1EF5">
      <w:pPr>
        <w:pStyle w:val="ListParagraph"/>
        <w:widowControl w:val="0"/>
        <w:numPr>
          <w:ilvl w:val="0"/>
          <w:numId w:val="19"/>
        </w:numPr>
        <w:spacing w:after="0"/>
        <w:ind w:right="-432"/>
        <w:jc w:val="both"/>
        <w:rPr>
          <w:rFonts w:asciiTheme="minorBidi" w:hAnsiTheme="minorBidi" w:cs="Cordia New"/>
          <w:b/>
          <w:bCs/>
          <w:sz w:val="32"/>
          <w:szCs w:val="32"/>
          <w:lang w:bidi="th-TH"/>
        </w:rPr>
      </w:pPr>
      <w:r w:rsidRPr="560B2BB9">
        <w:rPr>
          <w:rFonts w:asciiTheme="minorBidi" w:hAnsiTheme="minorBidi" w:cs="Cordia New"/>
          <w:b/>
          <w:bCs/>
          <w:sz w:val="32"/>
          <w:szCs w:val="32"/>
          <w:lang w:bidi="th-TH"/>
        </w:rPr>
        <w:t>September 15th - Passionate Voices: Power Green Youth Debate on an Environmental Topic</w:t>
      </w:r>
    </w:p>
    <w:p w14:paraId="4329BAF4" w14:textId="49D7D142" w:rsidR="42EC077A" w:rsidRDefault="42EC077A" w:rsidP="00BF1EF5">
      <w:pPr>
        <w:pStyle w:val="ListParagraph"/>
        <w:widowControl w:val="0"/>
        <w:spacing w:after="0"/>
        <w:jc w:val="both"/>
        <w:rPr>
          <w:rFonts w:asciiTheme="minorBidi" w:hAnsiTheme="minorBidi" w:cs="Cordia New"/>
          <w:sz w:val="32"/>
          <w:szCs w:val="32"/>
          <w:lang w:bidi="th-TH"/>
        </w:rPr>
      </w:pPr>
      <w:r w:rsidRPr="560B2BB9">
        <w:rPr>
          <w:rFonts w:asciiTheme="minorBidi" w:hAnsiTheme="minorBidi" w:cs="Cordia New"/>
          <w:sz w:val="32"/>
          <w:szCs w:val="32"/>
          <w:lang w:bidi="th-TH"/>
        </w:rPr>
        <w:t xml:space="preserve">Hear from the inspiring young minds from the Power Green Camp, </w:t>
      </w:r>
      <w:proofErr w:type="spellStart"/>
      <w:r w:rsidR="00784B5D">
        <w:rPr>
          <w:rFonts w:asciiTheme="minorBidi" w:hAnsiTheme="minorBidi" w:cs="Cordia New"/>
          <w:sz w:val="32"/>
          <w:szCs w:val="32"/>
          <w:lang w:bidi="th-TH"/>
        </w:rPr>
        <w:t>Banpu’s</w:t>
      </w:r>
      <w:proofErr w:type="spellEnd"/>
      <w:r w:rsidRPr="560B2BB9">
        <w:rPr>
          <w:rFonts w:asciiTheme="minorBidi" w:hAnsiTheme="minorBidi" w:cs="Cordia New"/>
          <w:sz w:val="32"/>
          <w:szCs w:val="32"/>
          <w:lang w:bidi="th-TH"/>
        </w:rPr>
        <w:t xml:space="preserve"> youth environmental science program. These young individuals, nurtured through the program, are ready to lead the future of environmental protection, restoration, and problem-solving at local, national, and international levels. The debate will be held from </w:t>
      </w:r>
      <w:r w:rsidR="167EB4F3" w:rsidRPr="14BFA9EB">
        <w:rPr>
          <w:rFonts w:asciiTheme="minorBidi" w:hAnsiTheme="minorBidi" w:cs="Cordia New"/>
          <w:sz w:val="32"/>
          <w:szCs w:val="32"/>
          <w:lang w:bidi="th-TH"/>
        </w:rPr>
        <w:t>14</w:t>
      </w:r>
      <w:r w:rsidRPr="560B2BB9">
        <w:rPr>
          <w:rFonts w:asciiTheme="minorBidi" w:hAnsiTheme="minorBidi" w:cs="Cordia New"/>
          <w:sz w:val="32"/>
          <w:szCs w:val="32"/>
          <w:lang w:bidi="th-TH"/>
        </w:rPr>
        <w:t xml:space="preserve">:00 PM – </w:t>
      </w:r>
      <w:r w:rsidR="41978E79" w:rsidRPr="14BFA9EB">
        <w:rPr>
          <w:rFonts w:asciiTheme="minorBidi" w:hAnsiTheme="minorBidi" w:cs="Cordia New"/>
          <w:sz w:val="32"/>
          <w:szCs w:val="32"/>
          <w:lang w:bidi="th-TH"/>
        </w:rPr>
        <w:t>15</w:t>
      </w:r>
      <w:r w:rsidRPr="560B2BB9">
        <w:rPr>
          <w:rFonts w:asciiTheme="minorBidi" w:hAnsiTheme="minorBidi" w:cs="Cordia New"/>
          <w:sz w:val="32"/>
          <w:szCs w:val="32"/>
          <w:lang w:bidi="th-TH"/>
        </w:rPr>
        <w:t>:00 PM. (Open to all).</w:t>
      </w:r>
    </w:p>
    <w:p w14:paraId="04AD662E" w14:textId="77777777" w:rsidR="00784B5D" w:rsidRDefault="00784B5D" w:rsidP="00BF1EF5">
      <w:pPr>
        <w:pStyle w:val="ListParagraph"/>
        <w:widowControl w:val="0"/>
        <w:spacing w:after="0"/>
        <w:jc w:val="both"/>
        <w:rPr>
          <w:rFonts w:asciiTheme="minorBidi" w:hAnsiTheme="minorBidi" w:cs="Cordia New"/>
          <w:sz w:val="32"/>
          <w:szCs w:val="32"/>
          <w:lang w:bidi="th-TH"/>
        </w:rPr>
      </w:pPr>
    </w:p>
    <w:p w14:paraId="3E2ABCF2" w14:textId="38265780" w:rsidR="00784B5D" w:rsidRDefault="00784B5D" w:rsidP="00BF1EF5">
      <w:pPr>
        <w:pStyle w:val="ListParagraph"/>
        <w:widowControl w:val="0"/>
        <w:spacing w:after="0"/>
        <w:jc w:val="both"/>
        <w:rPr>
          <w:rFonts w:asciiTheme="minorBidi" w:hAnsiTheme="minorBidi" w:cs="Cordia New"/>
          <w:sz w:val="32"/>
          <w:szCs w:val="32"/>
          <w:lang w:bidi="th-TH"/>
        </w:rPr>
      </w:pPr>
      <w:r>
        <w:rPr>
          <w:rFonts w:asciiTheme="minorBidi" w:hAnsiTheme="minorBidi" w:cs="Cordia New"/>
          <w:sz w:val="32"/>
          <w:szCs w:val="32"/>
          <w:lang w:bidi="th-TH"/>
        </w:rPr>
        <w:t>*</w:t>
      </w:r>
      <w:r w:rsidRPr="00784B5D">
        <w:rPr>
          <w:rFonts w:asciiTheme="minorBidi" w:hAnsiTheme="minorBidi" w:cs="Cordia New"/>
          <w:sz w:val="32"/>
          <w:szCs w:val="32"/>
          <w:lang w:bidi="th-TH"/>
        </w:rPr>
        <w:t>The schedule for activities may be adjusted as appropriate.</w:t>
      </w:r>
    </w:p>
    <w:p w14:paraId="0F1AAA5A" w14:textId="77777777" w:rsidR="00694756" w:rsidRDefault="00694756" w:rsidP="560B2BB9">
      <w:pPr>
        <w:widowControl w:val="0"/>
        <w:spacing w:after="0" w:line="360" w:lineRule="exact"/>
        <w:jc w:val="both"/>
        <w:rPr>
          <w:rFonts w:asciiTheme="minorBidi" w:hAnsiTheme="minorBidi" w:cs="Cordia New"/>
          <w:b/>
          <w:bCs/>
          <w:sz w:val="32"/>
          <w:szCs w:val="32"/>
          <w:lang w:bidi="th-TH"/>
        </w:rPr>
      </w:pPr>
    </w:p>
    <w:p w14:paraId="7CA5054B" w14:textId="240E2E9C" w:rsidR="00D26FDA" w:rsidRPr="00DF57B0" w:rsidRDefault="003A6ACA" w:rsidP="00DF57B0">
      <w:pPr>
        <w:spacing w:after="0" w:line="360" w:lineRule="exact"/>
        <w:jc w:val="center"/>
        <w:rPr>
          <w:rFonts w:asciiTheme="minorBidi" w:hAnsiTheme="minorBidi"/>
          <w:color w:val="000000" w:themeColor="text1"/>
          <w:sz w:val="28"/>
          <w:szCs w:val="28"/>
          <w:lang w:bidi="th-TH"/>
        </w:rPr>
      </w:pPr>
      <w:r w:rsidRPr="560B2BB9">
        <w:rPr>
          <w:rFonts w:asciiTheme="minorBidi" w:hAnsiTheme="minorBidi"/>
          <w:sz w:val="32"/>
          <w:szCs w:val="32"/>
        </w:rPr>
        <w:t>##</w:t>
      </w:r>
    </w:p>
    <w:p w14:paraId="3C268A8F" w14:textId="41DD07DB" w:rsidR="00C96A4C" w:rsidRPr="004B0FE5" w:rsidRDefault="00C96A4C" w:rsidP="00C96A4C">
      <w:pPr>
        <w:spacing w:after="0" w:line="240" w:lineRule="exact"/>
        <w:jc w:val="thaiDistribute"/>
        <w:rPr>
          <w:rFonts w:ascii="Cordia New" w:hAnsi="Cordia New" w:cs="Cordia New"/>
          <w:b/>
          <w:bCs/>
          <w:sz w:val="28"/>
        </w:rPr>
      </w:pPr>
      <w:r w:rsidRPr="004B0FE5">
        <w:rPr>
          <w:rFonts w:ascii="Cordia New" w:hAnsi="Cordia New" w:cs="Cordia New"/>
          <w:b/>
          <w:bCs/>
          <w:sz w:val="28"/>
        </w:rPr>
        <w:t>About Banpu</w:t>
      </w:r>
    </w:p>
    <w:p w14:paraId="42705643" w14:textId="0942B669" w:rsidR="00C96A4C" w:rsidRDefault="00C96A4C" w:rsidP="00C96A4C">
      <w:pPr>
        <w:spacing w:after="0" w:line="240" w:lineRule="exact"/>
        <w:jc w:val="thaiDistribute"/>
        <w:rPr>
          <w:rFonts w:ascii="Cordia New" w:hAnsi="Cordia New" w:cs="Cordia New"/>
          <w:sz w:val="28"/>
        </w:rPr>
      </w:pPr>
      <w:r w:rsidRPr="00C30A5E">
        <w:rPr>
          <w:rFonts w:ascii="Cordia New" w:hAnsi="Cordia New" w:cs="Cordia New"/>
          <w:sz w:val="28"/>
        </w:rPr>
        <w:t xml:space="preserve">Banpu Public Company Limited is a leading international versatile energy provider, operating 3 core groups of businesses - energy resources, energy generation, and energy technology in Thailand, Indonesia, China, Australia, Lao PDR, Mongolia, Japan, the United States of </w:t>
      </w:r>
      <w:r w:rsidR="00F71500" w:rsidRPr="00C30A5E">
        <w:rPr>
          <w:rFonts w:ascii="Cordia New" w:hAnsi="Cordia New" w:cs="Cordia New"/>
          <w:sz w:val="28"/>
        </w:rPr>
        <w:t>America,</w:t>
      </w:r>
      <w:r w:rsidRPr="00C30A5E">
        <w:rPr>
          <w:rFonts w:ascii="Cordia New" w:hAnsi="Cordia New" w:cs="Cordia New"/>
          <w:sz w:val="28"/>
        </w:rPr>
        <w:t xml:space="preserve"> and Vietnam. </w:t>
      </w:r>
    </w:p>
    <w:p w14:paraId="5FA27F48" w14:textId="77777777" w:rsidR="00453D4F" w:rsidRPr="00F34ADC" w:rsidRDefault="00453D4F" w:rsidP="00453D4F">
      <w:pPr>
        <w:spacing w:after="0" w:line="280" w:lineRule="exact"/>
        <w:jc w:val="thaiDistribute"/>
        <w:rPr>
          <w:rFonts w:asciiTheme="minorBidi" w:hAnsiTheme="minorBidi"/>
          <w:color w:val="FF0000"/>
          <w:cs/>
          <w:lang w:bidi="th-TH"/>
        </w:rPr>
      </w:pPr>
    </w:p>
    <w:p w14:paraId="7332EB37" w14:textId="77777777" w:rsidR="006516A7" w:rsidRPr="004B0FE5" w:rsidRDefault="006516A7" w:rsidP="006516A7">
      <w:pPr>
        <w:spacing w:after="0" w:line="240" w:lineRule="exact"/>
        <w:jc w:val="thaiDistribute"/>
        <w:rPr>
          <w:rFonts w:ascii="Cordia New" w:hAnsi="Cordia New" w:cs="Cordia New"/>
          <w:b/>
          <w:bCs/>
          <w:sz w:val="28"/>
        </w:rPr>
      </w:pPr>
      <w:r w:rsidRPr="004B0FE5">
        <w:rPr>
          <w:rFonts w:ascii="Cordia New" w:hAnsi="Cordia New" w:cs="Cordia New"/>
          <w:b/>
          <w:bCs/>
          <w:sz w:val="28"/>
        </w:rPr>
        <w:t xml:space="preserve">For more information about Banpu Public Company Limited, </w:t>
      </w:r>
    </w:p>
    <w:p w14:paraId="037690C0" w14:textId="77777777" w:rsidR="006516A7" w:rsidRPr="004B0FE5" w:rsidRDefault="006516A7" w:rsidP="006516A7">
      <w:pPr>
        <w:spacing w:after="0" w:line="240" w:lineRule="exact"/>
        <w:jc w:val="thaiDistribute"/>
        <w:rPr>
          <w:rFonts w:ascii="Cordia New" w:hAnsi="Cordia New" w:cs="Cordia New"/>
          <w:b/>
          <w:bCs/>
          <w:sz w:val="28"/>
        </w:rPr>
      </w:pPr>
      <w:r w:rsidRPr="004B0FE5">
        <w:rPr>
          <w:rFonts w:ascii="Cordia New" w:hAnsi="Cordia New" w:cs="Cordia New"/>
          <w:b/>
          <w:bCs/>
          <w:sz w:val="28"/>
        </w:rPr>
        <w:t>Please contact Banpu Communications Team:</w:t>
      </w:r>
    </w:p>
    <w:p w14:paraId="769BBB49" w14:textId="77777777" w:rsidR="006516A7" w:rsidRDefault="006516A7" w:rsidP="006516A7">
      <w:pPr>
        <w:spacing w:after="0" w:line="240" w:lineRule="exact"/>
        <w:jc w:val="thaiDistribute"/>
        <w:rPr>
          <w:rFonts w:ascii="Cordia New" w:hAnsi="Cordia New" w:cs="Cordia New"/>
          <w:sz w:val="28"/>
        </w:rPr>
      </w:pPr>
      <w:r w:rsidRPr="004B0FE5">
        <w:rPr>
          <w:rFonts w:ascii="Cordia New" w:hAnsi="Cordia New" w:cs="Cordia New"/>
          <w:sz w:val="28"/>
        </w:rPr>
        <w:t>Kamolwan Chiamudom</w:t>
      </w:r>
      <w:r w:rsidRPr="004B0FE5">
        <w:rPr>
          <w:rFonts w:ascii="Cordia New" w:hAnsi="Cordia New" w:cs="Cordia New"/>
          <w:sz w:val="28"/>
        </w:rPr>
        <w:tab/>
        <w:t xml:space="preserve"> </w:t>
      </w:r>
      <w:r w:rsidRPr="004B0FE5">
        <w:rPr>
          <w:rFonts w:ascii="Cordia New" w:hAnsi="Cordia New" w:cs="Cordia New"/>
          <w:sz w:val="28"/>
        </w:rPr>
        <w:tab/>
      </w:r>
      <w:r>
        <w:rPr>
          <w:rFonts w:ascii="Cordia New" w:hAnsi="Cordia New" w:cs="Cordia New"/>
          <w:sz w:val="28"/>
        </w:rPr>
        <w:t>093-923-6355</w:t>
      </w:r>
      <w:r w:rsidRPr="004B0FE5">
        <w:rPr>
          <w:rFonts w:ascii="Cordia New" w:hAnsi="Cordia New" w:cs="Cordia New"/>
          <w:sz w:val="28"/>
        </w:rPr>
        <w:t xml:space="preserve">   </w:t>
      </w:r>
      <w:r w:rsidRPr="004B0FE5">
        <w:rPr>
          <w:rFonts w:ascii="Cordia New" w:hAnsi="Cordia New" w:cs="Cordia New"/>
          <w:sz w:val="28"/>
        </w:rPr>
        <w:tab/>
      </w:r>
      <w:r w:rsidRPr="004B0FE5">
        <w:rPr>
          <w:rFonts w:ascii="Cordia New" w:hAnsi="Cordia New" w:cs="Cordia New"/>
          <w:sz w:val="28"/>
        </w:rPr>
        <w:tab/>
      </w:r>
      <w:hyperlink r:id="rId8" w:history="1">
        <w:r w:rsidRPr="00872205">
          <w:rPr>
            <w:rStyle w:val="Hyperlink"/>
            <w:rFonts w:ascii="Cordia New" w:hAnsi="Cordia New" w:cs="Cordia New"/>
            <w:sz w:val="28"/>
          </w:rPr>
          <w:t>kamolwan_c@banpu.co.th</w:t>
        </w:r>
      </w:hyperlink>
      <w:r>
        <w:rPr>
          <w:rFonts w:ascii="Cordia New" w:hAnsi="Cordia New" w:cs="Cordia New"/>
          <w:sz w:val="28"/>
        </w:rPr>
        <w:tab/>
      </w:r>
      <w:r w:rsidRPr="004B0FE5">
        <w:rPr>
          <w:rFonts w:ascii="Cordia New" w:hAnsi="Cordia New" w:cs="Cordia New"/>
          <w:sz w:val="28"/>
        </w:rPr>
        <w:t xml:space="preserve"> </w:t>
      </w:r>
    </w:p>
    <w:p w14:paraId="21239AF7" w14:textId="530FB9FF" w:rsidR="00453D4F" w:rsidRPr="00DA4D8A" w:rsidRDefault="009479C0" w:rsidP="00420130">
      <w:pPr>
        <w:spacing w:after="0" w:line="240" w:lineRule="exact"/>
        <w:jc w:val="thaiDistribute"/>
        <w:rPr>
          <w:rFonts w:asciiTheme="minorBidi" w:hAnsiTheme="minorBidi"/>
          <w:sz w:val="22"/>
          <w:szCs w:val="22"/>
          <w:shd w:val="clear" w:color="auto" w:fill="FFFFFF"/>
        </w:rPr>
      </w:pPr>
      <w:r>
        <w:rPr>
          <w:rFonts w:ascii="Cordia New" w:hAnsi="Cordia New" w:cs="Cordia New"/>
          <w:sz w:val="28"/>
        </w:rPr>
        <w:t xml:space="preserve">Thanatchaporn </w:t>
      </w:r>
      <w:r w:rsidR="00420130" w:rsidRPr="00420130">
        <w:rPr>
          <w:rFonts w:ascii="Cordia New" w:hAnsi="Cordia New" w:cs="Cordia New"/>
          <w:sz w:val="28"/>
        </w:rPr>
        <w:t>Rangsinturat</w:t>
      </w:r>
      <w:r w:rsidR="00420130">
        <w:rPr>
          <w:rFonts w:ascii="Cordia New" w:hAnsi="Cordia New" w:cs="Cordia New"/>
          <w:sz w:val="28"/>
        </w:rPr>
        <w:tab/>
      </w:r>
      <w:r w:rsidR="00453D4F" w:rsidRPr="00420130">
        <w:rPr>
          <w:rFonts w:asciiTheme="minorBidi" w:hAnsiTheme="minorBidi"/>
          <w:sz w:val="28"/>
          <w:szCs w:val="28"/>
          <w:shd w:val="clear" w:color="auto" w:fill="FFFFFF"/>
          <w:lang w:bidi="th-TH"/>
        </w:rPr>
        <w:t>099-104-4999</w:t>
      </w:r>
      <w:r w:rsidR="00453D4F" w:rsidRPr="00420130">
        <w:rPr>
          <w:rFonts w:asciiTheme="minorBidi" w:hAnsiTheme="minorBidi"/>
          <w:sz w:val="28"/>
          <w:szCs w:val="28"/>
          <w:shd w:val="clear" w:color="auto" w:fill="FFFFFF"/>
          <w:cs/>
          <w:lang w:bidi="th-TH"/>
        </w:rPr>
        <w:tab/>
      </w:r>
      <w:r w:rsidR="00453D4F" w:rsidRPr="00420130">
        <w:rPr>
          <w:rFonts w:asciiTheme="minorBidi" w:hAnsiTheme="minorBidi"/>
          <w:sz w:val="28"/>
          <w:szCs w:val="28"/>
          <w:shd w:val="clear" w:color="auto" w:fill="FFFFFF"/>
        </w:rPr>
        <w:tab/>
      </w:r>
      <w:hyperlink r:id="rId9" w:history="1">
        <w:r w:rsidR="005152C0" w:rsidRPr="00671C3E">
          <w:rPr>
            <w:rStyle w:val="Hyperlink"/>
            <w:rFonts w:asciiTheme="minorBidi" w:hAnsiTheme="minorBidi"/>
            <w:sz w:val="28"/>
            <w:szCs w:val="28"/>
            <w:shd w:val="clear" w:color="auto" w:fill="FFFFFF"/>
          </w:rPr>
          <w:t>thanatchaporn_r@banpu.co.th</w:t>
        </w:r>
      </w:hyperlink>
      <w:r w:rsidR="00453D4F" w:rsidRPr="00420130">
        <w:rPr>
          <w:rFonts w:asciiTheme="minorBidi" w:hAnsiTheme="minorBidi"/>
          <w:sz w:val="28"/>
          <w:szCs w:val="28"/>
          <w:shd w:val="clear" w:color="auto" w:fill="FFFFFF"/>
          <w:cs/>
        </w:rPr>
        <w:t xml:space="preserve"> </w:t>
      </w:r>
    </w:p>
    <w:p w14:paraId="6DFCA8AE" w14:textId="77777777" w:rsidR="00453D4F" w:rsidRPr="00DA4D8A" w:rsidRDefault="00453D4F" w:rsidP="00453D4F">
      <w:pPr>
        <w:spacing w:after="0" w:line="280" w:lineRule="exact"/>
        <w:rPr>
          <w:rStyle w:val="Hyperlink"/>
          <w:rFonts w:asciiTheme="minorBidi" w:hAnsiTheme="minorBidi"/>
          <w:color w:val="auto"/>
          <w:u w:val="none"/>
          <w:lang w:bidi="th-TH"/>
        </w:rPr>
      </w:pPr>
    </w:p>
    <w:p w14:paraId="10E008D6" w14:textId="26B64D81" w:rsidR="00453D4F" w:rsidRPr="002C1E6D" w:rsidRDefault="002C1E6D" w:rsidP="002C1E6D">
      <w:pPr>
        <w:spacing w:after="0" w:line="240" w:lineRule="exact"/>
        <w:rPr>
          <w:rFonts w:ascii="Cordia New" w:hAnsi="Cordia New" w:cs="Cordia New"/>
          <w:b/>
          <w:bCs/>
          <w:sz w:val="28"/>
        </w:rPr>
      </w:pPr>
      <w:r w:rsidRPr="004B0FE5">
        <w:rPr>
          <w:rFonts w:ascii="Cordia New" w:hAnsi="Cordia New" w:cs="Cordia New"/>
          <w:b/>
          <w:bCs/>
          <w:sz w:val="28"/>
        </w:rPr>
        <w:t>Ogilvy Thailand</w:t>
      </w:r>
      <w:r w:rsidR="00453D4F" w:rsidRPr="005152C0">
        <w:rPr>
          <w:rFonts w:asciiTheme="minorBidi" w:eastAsia="DengXian" w:hAnsiTheme="minorBidi"/>
          <w:sz w:val="28"/>
          <w:szCs w:val="28"/>
          <w:u w:val="single"/>
          <w:cs/>
          <w:lang w:eastAsia="zh-CN" w:bidi="th-TH"/>
        </w:rPr>
        <w:br/>
      </w:r>
      <w:r w:rsidR="006B399B" w:rsidRPr="006B399B">
        <w:rPr>
          <w:rFonts w:asciiTheme="minorBidi" w:eastAsia="DengXian" w:hAnsiTheme="minorBidi"/>
          <w:sz w:val="28"/>
          <w:szCs w:val="28"/>
          <w:lang w:eastAsia="zh-CN" w:bidi="th-TH"/>
        </w:rPr>
        <w:t xml:space="preserve">Eakkapop Panthurat </w:t>
      </w:r>
      <w:r w:rsidR="006B399B" w:rsidRPr="006B399B">
        <w:rPr>
          <w:rFonts w:asciiTheme="minorBidi" w:eastAsia="DengXian" w:hAnsiTheme="minorBidi"/>
          <w:sz w:val="28"/>
          <w:szCs w:val="28"/>
          <w:lang w:eastAsia="zh-CN" w:bidi="th-TH"/>
        </w:rPr>
        <w:tab/>
      </w:r>
      <w:r w:rsidR="006B399B" w:rsidRPr="006B399B">
        <w:rPr>
          <w:rFonts w:asciiTheme="minorBidi" w:eastAsia="DengXian" w:hAnsiTheme="minorBidi"/>
          <w:sz w:val="28"/>
          <w:szCs w:val="28"/>
          <w:lang w:eastAsia="zh-CN" w:bidi="th-TH"/>
        </w:rPr>
        <w:tab/>
      </w:r>
      <w:r w:rsidR="006B399B" w:rsidRPr="006B399B">
        <w:rPr>
          <w:rFonts w:asciiTheme="minorBidi" w:eastAsia="DengXian" w:hAnsiTheme="minorBidi" w:cs="Cordia New"/>
          <w:sz w:val="28"/>
          <w:szCs w:val="28"/>
          <w:cs/>
          <w:lang w:eastAsia="zh-CN" w:bidi="th-TH"/>
        </w:rPr>
        <w:t>061-154-4616</w:t>
      </w:r>
      <w:r w:rsidR="006B399B" w:rsidRPr="006B399B">
        <w:rPr>
          <w:rFonts w:asciiTheme="minorBidi" w:eastAsia="DengXian" w:hAnsiTheme="minorBidi" w:cs="Cordia New"/>
          <w:sz w:val="28"/>
          <w:szCs w:val="28"/>
          <w:cs/>
          <w:lang w:eastAsia="zh-CN" w:bidi="th-TH"/>
        </w:rPr>
        <w:tab/>
      </w:r>
      <w:r w:rsidR="006B399B" w:rsidRPr="006B399B">
        <w:rPr>
          <w:rFonts w:asciiTheme="minorBidi" w:eastAsia="DengXian" w:hAnsiTheme="minorBidi" w:cs="Cordia New"/>
          <w:sz w:val="28"/>
          <w:szCs w:val="28"/>
          <w:cs/>
          <w:lang w:eastAsia="zh-CN" w:bidi="th-TH"/>
        </w:rPr>
        <w:tab/>
      </w:r>
      <w:hyperlink r:id="rId10" w:history="1">
        <w:r w:rsidR="006B399B" w:rsidRPr="00671C3E">
          <w:rPr>
            <w:rStyle w:val="Hyperlink"/>
            <w:rFonts w:asciiTheme="minorBidi" w:eastAsia="DengXian" w:hAnsiTheme="minorBidi"/>
            <w:sz w:val="28"/>
            <w:szCs w:val="28"/>
            <w:lang w:eastAsia="zh-CN" w:bidi="th-TH"/>
          </w:rPr>
          <w:t>eakkapop.panthurat@ogilvy.com</w:t>
        </w:r>
      </w:hyperlink>
      <w:r w:rsidR="006B399B">
        <w:rPr>
          <w:rFonts w:asciiTheme="minorBidi" w:eastAsia="DengXian" w:hAnsiTheme="minorBidi"/>
          <w:sz w:val="28"/>
          <w:szCs w:val="28"/>
          <w:lang w:eastAsia="zh-CN" w:bidi="th-TH"/>
        </w:rPr>
        <w:t xml:space="preserve"> </w:t>
      </w:r>
    </w:p>
    <w:p w14:paraId="2BB2C908" w14:textId="18E02E85" w:rsidR="00A65069" w:rsidRPr="004A7634" w:rsidRDefault="00A65069" w:rsidP="00453D4F">
      <w:pPr>
        <w:spacing w:after="0" w:line="280" w:lineRule="exact"/>
        <w:rPr>
          <w:rFonts w:asciiTheme="minorBidi" w:hAnsiTheme="minorBidi"/>
        </w:rPr>
      </w:pPr>
    </w:p>
    <w:sectPr w:rsidR="00A65069" w:rsidRPr="004A7634" w:rsidSect="00FC3AF9">
      <w:headerReference w:type="default" r:id="rId11"/>
      <w:footerReference w:type="default" r:id="rId12"/>
      <w:pgSz w:w="11900" w:h="16840"/>
      <w:pgMar w:top="2030" w:right="1440" w:bottom="2160" w:left="1440" w:header="2664" w:footer="70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59DCF4" w14:textId="77777777" w:rsidR="000E4EEC" w:rsidRDefault="000E4EEC" w:rsidP="001A52A6">
      <w:pPr>
        <w:spacing w:after="0"/>
      </w:pPr>
      <w:r>
        <w:separator/>
      </w:r>
    </w:p>
  </w:endnote>
  <w:endnote w:type="continuationSeparator" w:id="0">
    <w:p w14:paraId="42A656ED" w14:textId="77777777" w:rsidR="000E4EEC" w:rsidRDefault="000E4EEC" w:rsidP="001A52A6">
      <w:pPr>
        <w:spacing w:after="0"/>
      </w:pPr>
      <w:r>
        <w:continuationSeparator/>
      </w:r>
    </w:p>
  </w:endnote>
  <w:endnote w:type="continuationNotice" w:id="1">
    <w:p w14:paraId="77F27D79" w14:textId="77777777" w:rsidR="000E4EEC" w:rsidRDefault="000E4EE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32808186"/>
      <w:docPartObj>
        <w:docPartGallery w:val="Page Numbers (Bottom of Page)"/>
        <w:docPartUnique/>
      </w:docPartObj>
    </w:sdtPr>
    <w:sdtEndPr>
      <w:rPr>
        <w:rFonts w:asciiTheme="minorBidi" w:hAnsiTheme="minorBidi"/>
        <w:noProof/>
        <w:sz w:val="28"/>
        <w:szCs w:val="28"/>
      </w:rPr>
    </w:sdtEndPr>
    <w:sdtContent>
      <w:p w14:paraId="5990D2CB" w14:textId="6CD747D9" w:rsidR="000A7007" w:rsidRPr="000A7007" w:rsidRDefault="000A7007">
        <w:pPr>
          <w:pStyle w:val="Footer"/>
          <w:jc w:val="right"/>
          <w:rPr>
            <w:rFonts w:asciiTheme="minorBidi" w:hAnsiTheme="minorBidi"/>
            <w:sz w:val="28"/>
            <w:szCs w:val="28"/>
          </w:rPr>
        </w:pPr>
        <w:r w:rsidRPr="000A7007">
          <w:rPr>
            <w:rFonts w:asciiTheme="minorBidi" w:hAnsiTheme="minorBidi"/>
            <w:sz w:val="28"/>
            <w:szCs w:val="28"/>
          </w:rPr>
          <w:fldChar w:fldCharType="begin"/>
        </w:r>
        <w:r w:rsidRPr="000A7007">
          <w:rPr>
            <w:rFonts w:asciiTheme="minorBidi" w:hAnsiTheme="minorBidi"/>
            <w:sz w:val="28"/>
            <w:szCs w:val="28"/>
          </w:rPr>
          <w:instrText xml:space="preserve"> PAGE   \* MERGEFORMAT </w:instrText>
        </w:r>
        <w:r w:rsidRPr="000A7007">
          <w:rPr>
            <w:rFonts w:asciiTheme="minorBidi" w:hAnsiTheme="minorBidi"/>
            <w:sz w:val="28"/>
            <w:szCs w:val="28"/>
          </w:rPr>
          <w:fldChar w:fldCharType="separate"/>
        </w:r>
        <w:r w:rsidRPr="000A7007">
          <w:rPr>
            <w:rFonts w:asciiTheme="minorBidi" w:hAnsiTheme="minorBidi"/>
            <w:noProof/>
            <w:sz w:val="28"/>
            <w:szCs w:val="28"/>
          </w:rPr>
          <w:t>2</w:t>
        </w:r>
        <w:r w:rsidRPr="000A7007">
          <w:rPr>
            <w:rFonts w:asciiTheme="minorBidi" w:hAnsiTheme="minorBidi"/>
            <w:noProof/>
            <w:sz w:val="28"/>
            <w:szCs w:val="28"/>
          </w:rPr>
          <w:fldChar w:fldCharType="end"/>
        </w:r>
      </w:p>
    </w:sdtContent>
  </w:sdt>
  <w:p w14:paraId="36093536" w14:textId="77777777" w:rsidR="000A7007" w:rsidRDefault="000A70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D089A0" w14:textId="77777777" w:rsidR="000E4EEC" w:rsidRDefault="000E4EEC" w:rsidP="001A52A6">
      <w:pPr>
        <w:spacing w:after="0"/>
      </w:pPr>
      <w:r>
        <w:separator/>
      </w:r>
    </w:p>
  </w:footnote>
  <w:footnote w:type="continuationSeparator" w:id="0">
    <w:p w14:paraId="49534326" w14:textId="77777777" w:rsidR="000E4EEC" w:rsidRDefault="000E4EEC" w:rsidP="001A52A6">
      <w:pPr>
        <w:spacing w:after="0"/>
      </w:pPr>
      <w:r>
        <w:continuationSeparator/>
      </w:r>
    </w:p>
  </w:footnote>
  <w:footnote w:type="continuationNotice" w:id="1">
    <w:p w14:paraId="3840F24A" w14:textId="77777777" w:rsidR="000E4EEC" w:rsidRDefault="000E4EE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F7438" w14:textId="77777777" w:rsidR="001A52A6" w:rsidRDefault="00450BA9">
    <w:pPr>
      <w:pStyle w:val="Header"/>
    </w:pPr>
    <w:r>
      <w:rPr>
        <w:noProof/>
        <w:lang w:bidi="th-TH"/>
      </w:rPr>
      <w:drawing>
        <wp:anchor distT="0" distB="0" distL="114300" distR="114300" simplePos="0" relativeHeight="251658240" behindDoc="1" locked="0" layoutInCell="1" allowOverlap="1" wp14:anchorId="1C4B8690" wp14:editId="18760FDE">
          <wp:simplePos x="0" y="0"/>
          <wp:positionH relativeFrom="page">
            <wp:posOffset>-2543</wp:posOffset>
          </wp:positionH>
          <wp:positionV relativeFrom="paragraph">
            <wp:posOffset>-1693181</wp:posOffset>
          </wp:positionV>
          <wp:extent cx="7556593" cy="10690047"/>
          <wp:effectExtent l="0" t="0" r="635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W BP2018 Lth.jpg"/>
                  <pic:cNvPicPr/>
                </pic:nvPicPr>
                <pic:blipFill>
                  <a:blip r:embed="rId1">
                    <a:extLst>
                      <a:ext uri="{28A0092B-C50C-407E-A947-70E740481C1C}">
                        <a14:useLocalDpi xmlns:a14="http://schemas.microsoft.com/office/drawing/2010/main" val="0"/>
                      </a:ext>
                    </a:extLst>
                  </a:blip>
                  <a:stretch>
                    <a:fillRect/>
                  </a:stretch>
                </pic:blipFill>
                <pic:spPr>
                  <a:xfrm>
                    <a:off x="0" y="0"/>
                    <a:ext cx="7557347" cy="1069111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44B57"/>
    <w:multiLevelType w:val="hybridMultilevel"/>
    <w:tmpl w:val="19CCF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3158C"/>
    <w:multiLevelType w:val="hybridMultilevel"/>
    <w:tmpl w:val="A314D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213EA5"/>
    <w:multiLevelType w:val="hybridMultilevel"/>
    <w:tmpl w:val="DD2A2170"/>
    <w:lvl w:ilvl="0" w:tplc="4B6011CC">
      <w:start w:val="1"/>
      <w:numFmt w:val="decimal"/>
      <w:lvlText w:val="%1."/>
      <w:lvlJc w:val="left"/>
      <w:pPr>
        <w:ind w:left="1020" w:hanging="360"/>
      </w:pPr>
    </w:lvl>
    <w:lvl w:ilvl="1" w:tplc="2312F528">
      <w:start w:val="1"/>
      <w:numFmt w:val="decimal"/>
      <w:lvlText w:val="%2."/>
      <w:lvlJc w:val="left"/>
      <w:pPr>
        <w:ind w:left="1020" w:hanging="360"/>
      </w:pPr>
    </w:lvl>
    <w:lvl w:ilvl="2" w:tplc="C34A7508">
      <w:start w:val="1"/>
      <w:numFmt w:val="decimal"/>
      <w:lvlText w:val="%3."/>
      <w:lvlJc w:val="left"/>
      <w:pPr>
        <w:ind w:left="1020" w:hanging="360"/>
      </w:pPr>
    </w:lvl>
    <w:lvl w:ilvl="3" w:tplc="13A85984">
      <w:start w:val="1"/>
      <w:numFmt w:val="decimal"/>
      <w:lvlText w:val="%4."/>
      <w:lvlJc w:val="left"/>
      <w:pPr>
        <w:ind w:left="1020" w:hanging="360"/>
      </w:pPr>
    </w:lvl>
    <w:lvl w:ilvl="4" w:tplc="81E8169A">
      <w:start w:val="1"/>
      <w:numFmt w:val="decimal"/>
      <w:lvlText w:val="%5."/>
      <w:lvlJc w:val="left"/>
      <w:pPr>
        <w:ind w:left="1020" w:hanging="360"/>
      </w:pPr>
    </w:lvl>
    <w:lvl w:ilvl="5" w:tplc="8340B320">
      <w:start w:val="1"/>
      <w:numFmt w:val="decimal"/>
      <w:lvlText w:val="%6."/>
      <w:lvlJc w:val="left"/>
      <w:pPr>
        <w:ind w:left="1020" w:hanging="360"/>
      </w:pPr>
    </w:lvl>
    <w:lvl w:ilvl="6" w:tplc="7212B502">
      <w:start w:val="1"/>
      <w:numFmt w:val="decimal"/>
      <w:lvlText w:val="%7."/>
      <w:lvlJc w:val="left"/>
      <w:pPr>
        <w:ind w:left="1020" w:hanging="360"/>
      </w:pPr>
    </w:lvl>
    <w:lvl w:ilvl="7" w:tplc="8D069EDE">
      <w:start w:val="1"/>
      <w:numFmt w:val="decimal"/>
      <w:lvlText w:val="%8."/>
      <w:lvlJc w:val="left"/>
      <w:pPr>
        <w:ind w:left="1020" w:hanging="360"/>
      </w:pPr>
    </w:lvl>
    <w:lvl w:ilvl="8" w:tplc="18EEE15E">
      <w:start w:val="1"/>
      <w:numFmt w:val="decimal"/>
      <w:lvlText w:val="%9."/>
      <w:lvlJc w:val="left"/>
      <w:pPr>
        <w:ind w:left="1020" w:hanging="360"/>
      </w:pPr>
    </w:lvl>
  </w:abstractNum>
  <w:abstractNum w:abstractNumId="3" w15:restartNumberingAfterBreak="0">
    <w:nsid w:val="25237A1D"/>
    <w:multiLevelType w:val="hybridMultilevel"/>
    <w:tmpl w:val="704C7122"/>
    <w:lvl w:ilvl="0" w:tplc="C972A80E">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60F397A"/>
    <w:multiLevelType w:val="hybridMultilevel"/>
    <w:tmpl w:val="6512BFE8"/>
    <w:lvl w:ilvl="0" w:tplc="A218E5E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6E44268"/>
    <w:multiLevelType w:val="hybridMultilevel"/>
    <w:tmpl w:val="C79402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E0A7405"/>
    <w:multiLevelType w:val="hybridMultilevel"/>
    <w:tmpl w:val="1A5EF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FA912E7"/>
    <w:multiLevelType w:val="hybridMultilevel"/>
    <w:tmpl w:val="BAA03B6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61346E3"/>
    <w:multiLevelType w:val="hybridMultilevel"/>
    <w:tmpl w:val="7C901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4C10C9"/>
    <w:multiLevelType w:val="hybridMultilevel"/>
    <w:tmpl w:val="33EE9152"/>
    <w:lvl w:ilvl="0" w:tplc="42647BFE">
      <w:start w:val="4"/>
      <w:numFmt w:val="bullet"/>
      <w:lvlText w:val="-"/>
      <w:lvlJc w:val="left"/>
      <w:pPr>
        <w:ind w:left="720" w:hanging="360"/>
      </w:pPr>
      <w:rPr>
        <w:rFonts w:ascii="Cordia New" w:eastAsia="SimSun" w:hAnsi="Cordia New" w:cs="Cord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AB6635"/>
    <w:multiLevelType w:val="hybridMultilevel"/>
    <w:tmpl w:val="7AC07F7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560431B5"/>
    <w:multiLevelType w:val="hybridMultilevel"/>
    <w:tmpl w:val="70922362"/>
    <w:lvl w:ilvl="0" w:tplc="D3285CFC">
      <w:start w:val="1"/>
      <w:numFmt w:val="decimal"/>
      <w:lvlText w:val="%1."/>
      <w:lvlJc w:val="left"/>
      <w:pPr>
        <w:ind w:left="1020" w:hanging="360"/>
      </w:pPr>
    </w:lvl>
    <w:lvl w:ilvl="1" w:tplc="A06247D6">
      <w:start w:val="1"/>
      <w:numFmt w:val="decimal"/>
      <w:lvlText w:val="%2."/>
      <w:lvlJc w:val="left"/>
      <w:pPr>
        <w:ind w:left="1020" w:hanging="360"/>
      </w:pPr>
    </w:lvl>
    <w:lvl w:ilvl="2" w:tplc="66A4153C">
      <w:start w:val="1"/>
      <w:numFmt w:val="decimal"/>
      <w:lvlText w:val="%3."/>
      <w:lvlJc w:val="left"/>
      <w:pPr>
        <w:ind w:left="1020" w:hanging="360"/>
      </w:pPr>
    </w:lvl>
    <w:lvl w:ilvl="3" w:tplc="1DF6ADE4">
      <w:start w:val="1"/>
      <w:numFmt w:val="decimal"/>
      <w:lvlText w:val="%4."/>
      <w:lvlJc w:val="left"/>
      <w:pPr>
        <w:ind w:left="1020" w:hanging="360"/>
      </w:pPr>
    </w:lvl>
    <w:lvl w:ilvl="4" w:tplc="96F6C548">
      <w:start w:val="1"/>
      <w:numFmt w:val="decimal"/>
      <w:lvlText w:val="%5."/>
      <w:lvlJc w:val="left"/>
      <w:pPr>
        <w:ind w:left="1020" w:hanging="360"/>
      </w:pPr>
    </w:lvl>
    <w:lvl w:ilvl="5" w:tplc="07C8080E">
      <w:start w:val="1"/>
      <w:numFmt w:val="decimal"/>
      <w:lvlText w:val="%6."/>
      <w:lvlJc w:val="left"/>
      <w:pPr>
        <w:ind w:left="1020" w:hanging="360"/>
      </w:pPr>
    </w:lvl>
    <w:lvl w:ilvl="6" w:tplc="72C2FD30">
      <w:start w:val="1"/>
      <w:numFmt w:val="decimal"/>
      <w:lvlText w:val="%7."/>
      <w:lvlJc w:val="left"/>
      <w:pPr>
        <w:ind w:left="1020" w:hanging="360"/>
      </w:pPr>
    </w:lvl>
    <w:lvl w:ilvl="7" w:tplc="E7AC4DD4">
      <w:start w:val="1"/>
      <w:numFmt w:val="decimal"/>
      <w:lvlText w:val="%8."/>
      <w:lvlJc w:val="left"/>
      <w:pPr>
        <w:ind w:left="1020" w:hanging="360"/>
      </w:pPr>
    </w:lvl>
    <w:lvl w:ilvl="8" w:tplc="15640E08">
      <w:start w:val="1"/>
      <w:numFmt w:val="decimal"/>
      <w:lvlText w:val="%9."/>
      <w:lvlJc w:val="left"/>
      <w:pPr>
        <w:ind w:left="1020" w:hanging="360"/>
      </w:pPr>
    </w:lvl>
  </w:abstractNum>
  <w:abstractNum w:abstractNumId="12" w15:restartNumberingAfterBreak="0">
    <w:nsid w:val="58F87714"/>
    <w:multiLevelType w:val="hybridMultilevel"/>
    <w:tmpl w:val="2EF621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6E60C1"/>
    <w:multiLevelType w:val="hybridMultilevel"/>
    <w:tmpl w:val="32A2E8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CD0222"/>
    <w:multiLevelType w:val="hybridMultilevel"/>
    <w:tmpl w:val="1D769C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20103A6"/>
    <w:multiLevelType w:val="hybridMultilevel"/>
    <w:tmpl w:val="4CE8C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A7095C"/>
    <w:multiLevelType w:val="hybridMultilevel"/>
    <w:tmpl w:val="8CE6DD04"/>
    <w:lvl w:ilvl="0" w:tplc="5FDA8222">
      <w:start w:val="1"/>
      <w:numFmt w:val="decimal"/>
      <w:lvlText w:val="%1."/>
      <w:lvlJc w:val="left"/>
      <w:pPr>
        <w:ind w:left="1020" w:hanging="360"/>
      </w:pPr>
    </w:lvl>
    <w:lvl w:ilvl="1" w:tplc="CC38041A">
      <w:start w:val="1"/>
      <w:numFmt w:val="decimal"/>
      <w:lvlText w:val="%2."/>
      <w:lvlJc w:val="left"/>
      <w:pPr>
        <w:ind w:left="1020" w:hanging="360"/>
      </w:pPr>
    </w:lvl>
    <w:lvl w:ilvl="2" w:tplc="C5D29F2A">
      <w:start w:val="1"/>
      <w:numFmt w:val="decimal"/>
      <w:lvlText w:val="%3."/>
      <w:lvlJc w:val="left"/>
      <w:pPr>
        <w:ind w:left="1020" w:hanging="360"/>
      </w:pPr>
    </w:lvl>
    <w:lvl w:ilvl="3" w:tplc="8518813C">
      <w:start w:val="1"/>
      <w:numFmt w:val="decimal"/>
      <w:lvlText w:val="%4."/>
      <w:lvlJc w:val="left"/>
      <w:pPr>
        <w:ind w:left="1020" w:hanging="360"/>
      </w:pPr>
    </w:lvl>
    <w:lvl w:ilvl="4" w:tplc="634E3960">
      <w:start w:val="1"/>
      <w:numFmt w:val="decimal"/>
      <w:lvlText w:val="%5."/>
      <w:lvlJc w:val="left"/>
      <w:pPr>
        <w:ind w:left="1020" w:hanging="360"/>
      </w:pPr>
    </w:lvl>
    <w:lvl w:ilvl="5" w:tplc="87347A46">
      <w:start w:val="1"/>
      <w:numFmt w:val="decimal"/>
      <w:lvlText w:val="%6."/>
      <w:lvlJc w:val="left"/>
      <w:pPr>
        <w:ind w:left="1020" w:hanging="360"/>
      </w:pPr>
    </w:lvl>
    <w:lvl w:ilvl="6" w:tplc="4FA86FEC">
      <w:start w:val="1"/>
      <w:numFmt w:val="decimal"/>
      <w:lvlText w:val="%7."/>
      <w:lvlJc w:val="left"/>
      <w:pPr>
        <w:ind w:left="1020" w:hanging="360"/>
      </w:pPr>
    </w:lvl>
    <w:lvl w:ilvl="7" w:tplc="2800DD60">
      <w:start w:val="1"/>
      <w:numFmt w:val="decimal"/>
      <w:lvlText w:val="%8."/>
      <w:lvlJc w:val="left"/>
      <w:pPr>
        <w:ind w:left="1020" w:hanging="360"/>
      </w:pPr>
    </w:lvl>
    <w:lvl w:ilvl="8" w:tplc="5F34AB3C">
      <w:start w:val="1"/>
      <w:numFmt w:val="decimal"/>
      <w:lvlText w:val="%9."/>
      <w:lvlJc w:val="left"/>
      <w:pPr>
        <w:ind w:left="1020" w:hanging="360"/>
      </w:pPr>
    </w:lvl>
  </w:abstractNum>
  <w:abstractNum w:abstractNumId="17" w15:restartNumberingAfterBreak="0">
    <w:nsid w:val="6B1E3450"/>
    <w:multiLevelType w:val="hybridMultilevel"/>
    <w:tmpl w:val="630421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216661"/>
    <w:multiLevelType w:val="hybridMultilevel"/>
    <w:tmpl w:val="E9C259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F44256F"/>
    <w:multiLevelType w:val="multilevel"/>
    <w:tmpl w:val="CB202EE2"/>
    <w:lvl w:ilvl="0">
      <w:start w:val="1"/>
      <w:numFmt w:val="bullet"/>
      <w:lvlText w:val=""/>
      <w:lvlJc w:val="left"/>
      <w:pPr>
        <w:tabs>
          <w:tab w:val="num" w:pos="720"/>
        </w:tabs>
        <w:ind w:left="720" w:hanging="360"/>
      </w:pPr>
      <w:rPr>
        <w:rFonts w:ascii="Symbol" w:hAnsi="Symbol" w:hint="default"/>
        <w:sz w:val="20"/>
        <w:lang w:bidi="th-TH"/>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76749808">
    <w:abstractNumId w:val="18"/>
  </w:num>
  <w:num w:numId="2" w16cid:durableId="1031953455">
    <w:abstractNumId w:val="8"/>
  </w:num>
  <w:num w:numId="3" w16cid:durableId="1010641773">
    <w:abstractNumId w:val="10"/>
  </w:num>
  <w:num w:numId="4" w16cid:durableId="27067578">
    <w:abstractNumId w:val="1"/>
  </w:num>
  <w:num w:numId="5" w16cid:durableId="1440949217">
    <w:abstractNumId w:val="6"/>
  </w:num>
  <w:num w:numId="6" w16cid:durableId="1570994269">
    <w:abstractNumId w:val="4"/>
  </w:num>
  <w:num w:numId="7" w16cid:durableId="1051074251">
    <w:abstractNumId w:val="0"/>
  </w:num>
  <w:num w:numId="8" w16cid:durableId="1412120425">
    <w:abstractNumId w:val="14"/>
  </w:num>
  <w:num w:numId="9" w16cid:durableId="1497183452">
    <w:abstractNumId w:val="5"/>
  </w:num>
  <w:num w:numId="10" w16cid:durableId="1617449144">
    <w:abstractNumId w:val="3"/>
  </w:num>
  <w:num w:numId="11" w16cid:durableId="1273365252">
    <w:abstractNumId w:val="13"/>
  </w:num>
  <w:num w:numId="12" w16cid:durableId="167330411">
    <w:abstractNumId w:val="19"/>
  </w:num>
  <w:num w:numId="13" w16cid:durableId="1178930153">
    <w:abstractNumId w:val="16"/>
  </w:num>
  <w:num w:numId="14" w16cid:durableId="1183007125">
    <w:abstractNumId w:val="2"/>
  </w:num>
  <w:num w:numId="15" w16cid:durableId="1567649267">
    <w:abstractNumId w:val="11"/>
  </w:num>
  <w:num w:numId="16" w16cid:durableId="2126271148">
    <w:abstractNumId w:val="15"/>
  </w:num>
  <w:num w:numId="17" w16cid:durableId="1966347168">
    <w:abstractNumId w:val="9"/>
  </w:num>
  <w:num w:numId="18" w16cid:durableId="1724525993">
    <w:abstractNumId w:val="17"/>
  </w:num>
  <w:num w:numId="19" w16cid:durableId="451901369">
    <w:abstractNumId w:val="12"/>
  </w:num>
  <w:num w:numId="20" w16cid:durableId="196288059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ctiveWritingStyle w:appName="MSWord" w:lang="en-US" w:vendorID="64" w:dllVersion="4096" w:nlCheck="1" w:checkStyle="0"/>
  <w:activeWritingStyle w:appName="MSWord" w:lang="en-US" w:vendorID="64" w:dllVersion="0" w:nlCheck="1" w:checkStyle="0"/>
  <w:activeWritingStyle w:appName="MSWord" w:lang="ar-SA" w:vendorID="64" w:dllVersion="0" w:nlCheck="1" w:checkStyle="0"/>
  <w:proofState w:spelling="clean" w:grammar="clean"/>
  <w:revisionView w:markup="0" w:inkAnnotations="0"/>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MLW0NDezNDQ3NzNR0lEKTi0uzszPAykwrAUAvZvMHiwAAAA="/>
  </w:docVars>
  <w:rsids>
    <w:rsidRoot w:val="00BB55DF"/>
    <w:rsid w:val="00000399"/>
    <w:rsid w:val="000016D7"/>
    <w:rsid w:val="00002796"/>
    <w:rsid w:val="00002B81"/>
    <w:rsid w:val="00003F9B"/>
    <w:rsid w:val="00004212"/>
    <w:rsid w:val="00005317"/>
    <w:rsid w:val="00005527"/>
    <w:rsid w:val="00005775"/>
    <w:rsid w:val="00005D9E"/>
    <w:rsid w:val="00007025"/>
    <w:rsid w:val="000078F8"/>
    <w:rsid w:val="00012366"/>
    <w:rsid w:val="00013090"/>
    <w:rsid w:val="00014F91"/>
    <w:rsid w:val="0001607B"/>
    <w:rsid w:val="000167A9"/>
    <w:rsid w:val="00017461"/>
    <w:rsid w:val="0001771B"/>
    <w:rsid w:val="00020D52"/>
    <w:rsid w:val="00021E5A"/>
    <w:rsid w:val="0002389D"/>
    <w:rsid w:val="00024255"/>
    <w:rsid w:val="00024567"/>
    <w:rsid w:val="000251EF"/>
    <w:rsid w:val="00031173"/>
    <w:rsid w:val="00031F16"/>
    <w:rsid w:val="00032E21"/>
    <w:rsid w:val="00034299"/>
    <w:rsid w:val="000353F4"/>
    <w:rsid w:val="000365A1"/>
    <w:rsid w:val="00037982"/>
    <w:rsid w:val="00040930"/>
    <w:rsid w:val="000446E1"/>
    <w:rsid w:val="00046C26"/>
    <w:rsid w:val="00047323"/>
    <w:rsid w:val="000479C7"/>
    <w:rsid w:val="00047B7C"/>
    <w:rsid w:val="000521B7"/>
    <w:rsid w:val="00052351"/>
    <w:rsid w:val="0005252C"/>
    <w:rsid w:val="00054016"/>
    <w:rsid w:val="00054352"/>
    <w:rsid w:val="00056516"/>
    <w:rsid w:val="0005652C"/>
    <w:rsid w:val="00057928"/>
    <w:rsid w:val="00057DF8"/>
    <w:rsid w:val="00060DAF"/>
    <w:rsid w:val="0006183D"/>
    <w:rsid w:val="000620AE"/>
    <w:rsid w:val="00065B58"/>
    <w:rsid w:val="00072642"/>
    <w:rsid w:val="000730E9"/>
    <w:rsid w:val="00073A79"/>
    <w:rsid w:val="00074086"/>
    <w:rsid w:val="000740A8"/>
    <w:rsid w:val="00074EB4"/>
    <w:rsid w:val="00075027"/>
    <w:rsid w:val="00075249"/>
    <w:rsid w:val="00077743"/>
    <w:rsid w:val="00077AC1"/>
    <w:rsid w:val="000821BB"/>
    <w:rsid w:val="0008355F"/>
    <w:rsid w:val="0008421D"/>
    <w:rsid w:val="0008429B"/>
    <w:rsid w:val="000857F6"/>
    <w:rsid w:val="00085FFF"/>
    <w:rsid w:val="00086F5E"/>
    <w:rsid w:val="00087B01"/>
    <w:rsid w:val="000902DA"/>
    <w:rsid w:val="000903EC"/>
    <w:rsid w:val="00091111"/>
    <w:rsid w:val="00091EA2"/>
    <w:rsid w:val="000937B6"/>
    <w:rsid w:val="0009425C"/>
    <w:rsid w:val="0009465F"/>
    <w:rsid w:val="00094847"/>
    <w:rsid w:val="000954C7"/>
    <w:rsid w:val="00097DB9"/>
    <w:rsid w:val="000A01A6"/>
    <w:rsid w:val="000A15ED"/>
    <w:rsid w:val="000A5D84"/>
    <w:rsid w:val="000A64E4"/>
    <w:rsid w:val="000A7007"/>
    <w:rsid w:val="000A71E0"/>
    <w:rsid w:val="000A752C"/>
    <w:rsid w:val="000B0994"/>
    <w:rsid w:val="000B183E"/>
    <w:rsid w:val="000B2E03"/>
    <w:rsid w:val="000B4010"/>
    <w:rsid w:val="000B4647"/>
    <w:rsid w:val="000B466C"/>
    <w:rsid w:val="000C070B"/>
    <w:rsid w:val="000C08B0"/>
    <w:rsid w:val="000C09B0"/>
    <w:rsid w:val="000C29EC"/>
    <w:rsid w:val="000C3B6C"/>
    <w:rsid w:val="000C5C57"/>
    <w:rsid w:val="000D1192"/>
    <w:rsid w:val="000D194F"/>
    <w:rsid w:val="000D33AC"/>
    <w:rsid w:val="000D4664"/>
    <w:rsid w:val="000D64D9"/>
    <w:rsid w:val="000D71CF"/>
    <w:rsid w:val="000D731C"/>
    <w:rsid w:val="000E0A2B"/>
    <w:rsid w:val="000E2B6D"/>
    <w:rsid w:val="000E34A7"/>
    <w:rsid w:val="000E3A91"/>
    <w:rsid w:val="000E400C"/>
    <w:rsid w:val="000E4990"/>
    <w:rsid w:val="000E4EEC"/>
    <w:rsid w:val="000E58CA"/>
    <w:rsid w:val="000E6588"/>
    <w:rsid w:val="000E6A67"/>
    <w:rsid w:val="000E7091"/>
    <w:rsid w:val="000E71C7"/>
    <w:rsid w:val="000F0105"/>
    <w:rsid w:val="000F122B"/>
    <w:rsid w:val="000F1DEA"/>
    <w:rsid w:val="000F26B9"/>
    <w:rsid w:val="000F273B"/>
    <w:rsid w:val="000F279E"/>
    <w:rsid w:val="000F29DF"/>
    <w:rsid w:val="000F2A1E"/>
    <w:rsid w:val="000F2AFA"/>
    <w:rsid w:val="000F2F45"/>
    <w:rsid w:val="000F2FD8"/>
    <w:rsid w:val="000F33EF"/>
    <w:rsid w:val="000F3AB8"/>
    <w:rsid w:val="000F63A2"/>
    <w:rsid w:val="000F6437"/>
    <w:rsid w:val="000F684C"/>
    <w:rsid w:val="000F790F"/>
    <w:rsid w:val="0010007B"/>
    <w:rsid w:val="00100F28"/>
    <w:rsid w:val="0010114F"/>
    <w:rsid w:val="001014B9"/>
    <w:rsid w:val="00102727"/>
    <w:rsid w:val="00103A5C"/>
    <w:rsid w:val="00104E4E"/>
    <w:rsid w:val="0010705D"/>
    <w:rsid w:val="00110B7B"/>
    <w:rsid w:val="00110D84"/>
    <w:rsid w:val="00112BE8"/>
    <w:rsid w:val="00113353"/>
    <w:rsid w:val="0011381B"/>
    <w:rsid w:val="0011454E"/>
    <w:rsid w:val="001150A0"/>
    <w:rsid w:val="00116EE0"/>
    <w:rsid w:val="00120AAA"/>
    <w:rsid w:val="001216F4"/>
    <w:rsid w:val="0012221A"/>
    <w:rsid w:val="0012258B"/>
    <w:rsid w:val="001227B1"/>
    <w:rsid w:val="00122AE1"/>
    <w:rsid w:val="00123290"/>
    <w:rsid w:val="001246EE"/>
    <w:rsid w:val="001249F1"/>
    <w:rsid w:val="00126172"/>
    <w:rsid w:val="0012662C"/>
    <w:rsid w:val="00127640"/>
    <w:rsid w:val="00131B96"/>
    <w:rsid w:val="00131F6D"/>
    <w:rsid w:val="00132685"/>
    <w:rsid w:val="001337DB"/>
    <w:rsid w:val="00133E25"/>
    <w:rsid w:val="00134709"/>
    <w:rsid w:val="00134D1A"/>
    <w:rsid w:val="0013578A"/>
    <w:rsid w:val="00135795"/>
    <w:rsid w:val="00137242"/>
    <w:rsid w:val="00137616"/>
    <w:rsid w:val="00137C04"/>
    <w:rsid w:val="00140119"/>
    <w:rsid w:val="00142211"/>
    <w:rsid w:val="00142E54"/>
    <w:rsid w:val="00143201"/>
    <w:rsid w:val="00143247"/>
    <w:rsid w:val="0014378A"/>
    <w:rsid w:val="00144BD4"/>
    <w:rsid w:val="0014552D"/>
    <w:rsid w:val="00145CA7"/>
    <w:rsid w:val="00146C91"/>
    <w:rsid w:val="00147C92"/>
    <w:rsid w:val="00152276"/>
    <w:rsid w:val="001555C0"/>
    <w:rsid w:val="0015658A"/>
    <w:rsid w:val="00157270"/>
    <w:rsid w:val="001577D4"/>
    <w:rsid w:val="0016057F"/>
    <w:rsid w:val="001607AF"/>
    <w:rsid w:val="001609D9"/>
    <w:rsid w:val="0016115D"/>
    <w:rsid w:val="00162B2E"/>
    <w:rsid w:val="00163530"/>
    <w:rsid w:val="00163C4B"/>
    <w:rsid w:val="0016525A"/>
    <w:rsid w:val="0016614B"/>
    <w:rsid w:val="001663B4"/>
    <w:rsid w:val="00166D0D"/>
    <w:rsid w:val="00170E8E"/>
    <w:rsid w:val="001722E6"/>
    <w:rsid w:val="00172342"/>
    <w:rsid w:val="00173C26"/>
    <w:rsid w:val="00175CC3"/>
    <w:rsid w:val="00176AE3"/>
    <w:rsid w:val="00176D85"/>
    <w:rsid w:val="00181C49"/>
    <w:rsid w:val="001829F7"/>
    <w:rsid w:val="00183490"/>
    <w:rsid w:val="00183E20"/>
    <w:rsid w:val="0018410E"/>
    <w:rsid w:val="001842A3"/>
    <w:rsid w:val="0018595E"/>
    <w:rsid w:val="00186614"/>
    <w:rsid w:val="00186750"/>
    <w:rsid w:val="00187240"/>
    <w:rsid w:val="0018744C"/>
    <w:rsid w:val="00190BC5"/>
    <w:rsid w:val="001936A9"/>
    <w:rsid w:val="00193E0A"/>
    <w:rsid w:val="00194543"/>
    <w:rsid w:val="001954CE"/>
    <w:rsid w:val="001970AB"/>
    <w:rsid w:val="001978EF"/>
    <w:rsid w:val="001A0CD1"/>
    <w:rsid w:val="001A1F93"/>
    <w:rsid w:val="001A44FB"/>
    <w:rsid w:val="001A46C3"/>
    <w:rsid w:val="001A49D5"/>
    <w:rsid w:val="001A52A6"/>
    <w:rsid w:val="001A6E90"/>
    <w:rsid w:val="001A7D72"/>
    <w:rsid w:val="001B1186"/>
    <w:rsid w:val="001B18A6"/>
    <w:rsid w:val="001B1908"/>
    <w:rsid w:val="001B1E43"/>
    <w:rsid w:val="001B2F99"/>
    <w:rsid w:val="001B38EE"/>
    <w:rsid w:val="001B46B2"/>
    <w:rsid w:val="001B512B"/>
    <w:rsid w:val="001B64E7"/>
    <w:rsid w:val="001C0E64"/>
    <w:rsid w:val="001C1CF2"/>
    <w:rsid w:val="001C28F7"/>
    <w:rsid w:val="001C3024"/>
    <w:rsid w:val="001C5DDA"/>
    <w:rsid w:val="001C7AF9"/>
    <w:rsid w:val="001D0314"/>
    <w:rsid w:val="001D0326"/>
    <w:rsid w:val="001D14E6"/>
    <w:rsid w:val="001D3425"/>
    <w:rsid w:val="001D395D"/>
    <w:rsid w:val="001D4CC1"/>
    <w:rsid w:val="001D7948"/>
    <w:rsid w:val="001E25ED"/>
    <w:rsid w:val="001E3A5C"/>
    <w:rsid w:val="001E3D2C"/>
    <w:rsid w:val="001E3F5C"/>
    <w:rsid w:val="001E479A"/>
    <w:rsid w:val="001E49C4"/>
    <w:rsid w:val="001E5713"/>
    <w:rsid w:val="001E5B3C"/>
    <w:rsid w:val="001E6669"/>
    <w:rsid w:val="001F15B5"/>
    <w:rsid w:val="001F15D0"/>
    <w:rsid w:val="001F2581"/>
    <w:rsid w:val="001F6E2B"/>
    <w:rsid w:val="001F7D3A"/>
    <w:rsid w:val="00200192"/>
    <w:rsid w:val="00200FD8"/>
    <w:rsid w:val="00201F20"/>
    <w:rsid w:val="00202092"/>
    <w:rsid w:val="00202E88"/>
    <w:rsid w:val="0020452C"/>
    <w:rsid w:val="0020462E"/>
    <w:rsid w:val="002049C1"/>
    <w:rsid w:val="00206A64"/>
    <w:rsid w:val="00207887"/>
    <w:rsid w:val="002138FB"/>
    <w:rsid w:val="002144AB"/>
    <w:rsid w:val="00214991"/>
    <w:rsid w:val="00214BF3"/>
    <w:rsid w:val="00214D6E"/>
    <w:rsid w:val="0021521A"/>
    <w:rsid w:val="00215CAC"/>
    <w:rsid w:val="00221DE7"/>
    <w:rsid w:val="00222637"/>
    <w:rsid w:val="0022403C"/>
    <w:rsid w:val="00226011"/>
    <w:rsid w:val="002264AE"/>
    <w:rsid w:val="0022689B"/>
    <w:rsid w:val="002272B3"/>
    <w:rsid w:val="00227DD9"/>
    <w:rsid w:val="00231A47"/>
    <w:rsid w:val="002328B5"/>
    <w:rsid w:val="00232C9D"/>
    <w:rsid w:val="00233B12"/>
    <w:rsid w:val="0023520F"/>
    <w:rsid w:val="0023555D"/>
    <w:rsid w:val="00235FF1"/>
    <w:rsid w:val="00236F17"/>
    <w:rsid w:val="0024017A"/>
    <w:rsid w:val="002405F7"/>
    <w:rsid w:val="00240818"/>
    <w:rsid w:val="002419A3"/>
    <w:rsid w:val="0024442E"/>
    <w:rsid w:val="002444A4"/>
    <w:rsid w:val="00245B86"/>
    <w:rsid w:val="00246929"/>
    <w:rsid w:val="00246B64"/>
    <w:rsid w:val="00246E78"/>
    <w:rsid w:val="002479A6"/>
    <w:rsid w:val="00247E08"/>
    <w:rsid w:val="00250FAF"/>
    <w:rsid w:val="0025314E"/>
    <w:rsid w:val="00253358"/>
    <w:rsid w:val="00255D97"/>
    <w:rsid w:val="00257C7C"/>
    <w:rsid w:val="00261AC8"/>
    <w:rsid w:val="002620EA"/>
    <w:rsid w:val="00262E89"/>
    <w:rsid w:val="0026326E"/>
    <w:rsid w:val="00263645"/>
    <w:rsid w:val="0027010B"/>
    <w:rsid w:val="00270C4F"/>
    <w:rsid w:val="00271156"/>
    <w:rsid w:val="00275226"/>
    <w:rsid w:val="00276365"/>
    <w:rsid w:val="00277160"/>
    <w:rsid w:val="0027738A"/>
    <w:rsid w:val="00277637"/>
    <w:rsid w:val="00280F0C"/>
    <w:rsid w:val="00281D30"/>
    <w:rsid w:val="00281F80"/>
    <w:rsid w:val="002821F4"/>
    <w:rsid w:val="00282A21"/>
    <w:rsid w:val="00283B80"/>
    <w:rsid w:val="002844B3"/>
    <w:rsid w:val="00286141"/>
    <w:rsid w:val="0028618D"/>
    <w:rsid w:val="00286453"/>
    <w:rsid w:val="00290802"/>
    <w:rsid w:val="00290914"/>
    <w:rsid w:val="002910F2"/>
    <w:rsid w:val="002912BB"/>
    <w:rsid w:val="00291A14"/>
    <w:rsid w:val="00294ED6"/>
    <w:rsid w:val="00295FA8"/>
    <w:rsid w:val="00296214"/>
    <w:rsid w:val="00296B49"/>
    <w:rsid w:val="00297A88"/>
    <w:rsid w:val="00297B35"/>
    <w:rsid w:val="002A08F7"/>
    <w:rsid w:val="002A15ED"/>
    <w:rsid w:val="002A386E"/>
    <w:rsid w:val="002A522B"/>
    <w:rsid w:val="002A5812"/>
    <w:rsid w:val="002A5AFD"/>
    <w:rsid w:val="002A6CCD"/>
    <w:rsid w:val="002A6D26"/>
    <w:rsid w:val="002A733E"/>
    <w:rsid w:val="002B03E6"/>
    <w:rsid w:val="002B0579"/>
    <w:rsid w:val="002B0820"/>
    <w:rsid w:val="002B2991"/>
    <w:rsid w:val="002B2B6B"/>
    <w:rsid w:val="002B325E"/>
    <w:rsid w:val="002B455E"/>
    <w:rsid w:val="002B46DC"/>
    <w:rsid w:val="002B4D51"/>
    <w:rsid w:val="002B51B5"/>
    <w:rsid w:val="002B576E"/>
    <w:rsid w:val="002B5DB6"/>
    <w:rsid w:val="002B6072"/>
    <w:rsid w:val="002B72C2"/>
    <w:rsid w:val="002B7EAC"/>
    <w:rsid w:val="002C07EA"/>
    <w:rsid w:val="002C0905"/>
    <w:rsid w:val="002C1E6D"/>
    <w:rsid w:val="002C2A51"/>
    <w:rsid w:val="002C4730"/>
    <w:rsid w:val="002C4E99"/>
    <w:rsid w:val="002C5001"/>
    <w:rsid w:val="002C5A49"/>
    <w:rsid w:val="002C6EC5"/>
    <w:rsid w:val="002D003E"/>
    <w:rsid w:val="002D0441"/>
    <w:rsid w:val="002D1512"/>
    <w:rsid w:val="002D16DD"/>
    <w:rsid w:val="002D2FFA"/>
    <w:rsid w:val="002D4733"/>
    <w:rsid w:val="002D4F2D"/>
    <w:rsid w:val="002D5630"/>
    <w:rsid w:val="002D623D"/>
    <w:rsid w:val="002D79A0"/>
    <w:rsid w:val="002E1405"/>
    <w:rsid w:val="002E1564"/>
    <w:rsid w:val="002E18E3"/>
    <w:rsid w:val="002E204E"/>
    <w:rsid w:val="002E2A9C"/>
    <w:rsid w:val="002E3091"/>
    <w:rsid w:val="002E4921"/>
    <w:rsid w:val="002E50E7"/>
    <w:rsid w:val="002E5524"/>
    <w:rsid w:val="002E7B4F"/>
    <w:rsid w:val="002E7F51"/>
    <w:rsid w:val="002F2E07"/>
    <w:rsid w:val="002F42CF"/>
    <w:rsid w:val="002F4DB5"/>
    <w:rsid w:val="002F4DFB"/>
    <w:rsid w:val="002F56A2"/>
    <w:rsid w:val="002F5F2C"/>
    <w:rsid w:val="003023CC"/>
    <w:rsid w:val="0030295C"/>
    <w:rsid w:val="00303ECC"/>
    <w:rsid w:val="00303FC0"/>
    <w:rsid w:val="003058AE"/>
    <w:rsid w:val="00305C3E"/>
    <w:rsid w:val="00305D92"/>
    <w:rsid w:val="0030636F"/>
    <w:rsid w:val="00307DD0"/>
    <w:rsid w:val="0031004B"/>
    <w:rsid w:val="0031165D"/>
    <w:rsid w:val="0031243F"/>
    <w:rsid w:val="00312701"/>
    <w:rsid w:val="0031274A"/>
    <w:rsid w:val="00313163"/>
    <w:rsid w:val="00313A31"/>
    <w:rsid w:val="00314FB8"/>
    <w:rsid w:val="00315CA8"/>
    <w:rsid w:val="00317BCF"/>
    <w:rsid w:val="00320034"/>
    <w:rsid w:val="0032060B"/>
    <w:rsid w:val="0032159C"/>
    <w:rsid w:val="0032168A"/>
    <w:rsid w:val="00321D57"/>
    <w:rsid w:val="00322933"/>
    <w:rsid w:val="00322BC9"/>
    <w:rsid w:val="003233AF"/>
    <w:rsid w:val="00323410"/>
    <w:rsid w:val="00323729"/>
    <w:rsid w:val="0032453E"/>
    <w:rsid w:val="003263C9"/>
    <w:rsid w:val="0032793A"/>
    <w:rsid w:val="00331074"/>
    <w:rsid w:val="0033168C"/>
    <w:rsid w:val="00332003"/>
    <w:rsid w:val="0033440F"/>
    <w:rsid w:val="003374AE"/>
    <w:rsid w:val="00337E1D"/>
    <w:rsid w:val="003404AE"/>
    <w:rsid w:val="00343B69"/>
    <w:rsid w:val="00344EB6"/>
    <w:rsid w:val="003450B3"/>
    <w:rsid w:val="0034540B"/>
    <w:rsid w:val="00345420"/>
    <w:rsid w:val="00350B1B"/>
    <w:rsid w:val="0035105A"/>
    <w:rsid w:val="00351215"/>
    <w:rsid w:val="0035153F"/>
    <w:rsid w:val="003527B3"/>
    <w:rsid w:val="00352FEF"/>
    <w:rsid w:val="00353C70"/>
    <w:rsid w:val="00354B3F"/>
    <w:rsid w:val="00360862"/>
    <w:rsid w:val="00360B5B"/>
    <w:rsid w:val="00361F5C"/>
    <w:rsid w:val="003654F3"/>
    <w:rsid w:val="00366738"/>
    <w:rsid w:val="003676A1"/>
    <w:rsid w:val="00367C8A"/>
    <w:rsid w:val="00371C48"/>
    <w:rsid w:val="00372221"/>
    <w:rsid w:val="00372271"/>
    <w:rsid w:val="0037308E"/>
    <w:rsid w:val="0037319E"/>
    <w:rsid w:val="00373B93"/>
    <w:rsid w:val="00373BF4"/>
    <w:rsid w:val="0037597E"/>
    <w:rsid w:val="00376ED9"/>
    <w:rsid w:val="003776B1"/>
    <w:rsid w:val="003778B8"/>
    <w:rsid w:val="003802BE"/>
    <w:rsid w:val="003806CB"/>
    <w:rsid w:val="00381D8F"/>
    <w:rsid w:val="0038524D"/>
    <w:rsid w:val="0038579F"/>
    <w:rsid w:val="00385DE0"/>
    <w:rsid w:val="00386637"/>
    <w:rsid w:val="0038677C"/>
    <w:rsid w:val="00387EE2"/>
    <w:rsid w:val="003905DC"/>
    <w:rsid w:val="00390624"/>
    <w:rsid w:val="003927EA"/>
    <w:rsid w:val="00392F31"/>
    <w:rsid w:val="00392FF9"/>
    <w:rsid w:val="00393ADB"/>
    <w:rsid w:val="0039406B"/>
    <w:rsid w:val="00394287"/>
    <w:rsid w:val="003950E9"/>
    <w:rsid w:val="00395337"/>
    <w:rsid w:val="003A08AA"/>
    <w:rsid w:val="003A0C86"/>
    <w:rsid w:val="003A0CF6"/>
    <w:rsid w:val="003A11D0"/>
    <w:rsid w:val="003A1A30"/>
    <w:rsid w:val="003A2592"/>
    <w:rsid w:val="003A2D29"/>
    <w:rsid w:val="003A4105"/>
    <w:rsid w:val="003A418C"/>
    <w:rsid w:val="003A420E"/>
    <w:rsid w:val="003A4B6E"/>
    <w:rsid w:val="003A55F7"/>
    <w:rsid w:val="003A59EC"/>
    <w:rsid w:val="003A6ACA"/>
    <w:rsid w:val="003B1D6F"/>
    <w:rsid w:val="003B32DB"/>
    <w:rsid w:val="003B383E"/>
    <w:rsid w:val="003B3BF4"/>
    <w:rsid w:val="003B4036"/>
    <w:rsid w:val="003B4807"/>
    <w:rsid w:val="003B4F37"/>
    <w:rsid w:val="003B5686"/>
    <w:rsid w:val="003B628E"/>
    <w:rsid w:val="003B6843"/>
    <w:rsid w:val="003B6A0A"/>
    <w:rsid w:val="003B6A46"/>
    <w:rsid w:val="003B6F1A"/>
    <w:rsid w:val="003B7528"/>
    <w:rsid w:val="003C2122"/>
    <w:rsid w:val="003C2660"/>
    <w:rsid w:val="003C3160"/>
    <w:rsid w:val="003C4BBC"/>
    <w:rsid w:val="003C58D2"/>
    <w:rsid w:val="003D0784"/>
    <w:rsid w:val="003D079C"/>
    <w:rsid w:val="003D0CF2"/>
    <w:rsid w:val="003D0D7D"/>
    <w:rsid w:val="003D1872"/>
    <w:rsid w:val="003D1A5F"/>
    <w:rsid w:val="003D1E6F"/>
    <w:rsid w:val="003D34BE"/>
    <w:rsid w:val="003D3752"/>
    <w:rsid w:val="003D50FC"/>
    <w:rsid w:val="003D6076"/>
    <w:rsid w:val="003D6638"/>
    <w:rsid w:val="003D7E1E"/>
    <w:rsid w:val="003E056F"/>
    <w:rsid w:val="003E05E7"/>
    <w:rsid w:val="003E0819"/>
    <w:rsid w:val="003E1226"/>
    <w:rsid w:val="003E347B"/>
    <w:rsid w:val="003E3F6D"/>
    <w:rsid w:val="003E5117"/>
    <w:rsid w:val="003E5FC9"/>
    <w:rsid w:val="003E6357"/>
    <w:rsid w:val="003E6ED2"/>
    <w:rsid w:val="003F018A"/>
    <w:rsid w:val="003F10D4"/>
    <w:rsid w:val="003F19C8"/>
    <w:rsid w:val="003F55BD"/>
    <w:rsid w:val="003F6798"/>
    <w:rsid w:val="003F786D"/>
    <w:rsid w:val="00400B12"/>
    <w:rsid w:val="004010D3"/>
    <w:rsid w:val="0040121F"/>
    <w:rsid w:val="00401393"/>
    <w:rsid w:val="00402BCA"/>
    <w:rsid w:val="004041BA"/>
    <w:rsid w:val="004055FF"/>
    <w:rsid w:val="00405FF2"/>
    <w:rsid w:val="00407B92"/>
    <w:rsid w:val="0041092E"/>
    <w:rsid w:val="00410ACB"/>
    <w:rsid w:val="00411744"/>
    <w:rsid w:val="00411EB6"/>
    <w:rsid w:val="0041251D"/>
    <w:rsid w:val="00413C96"/>
    <w:rsid w:val="00414C39"/>
    <w:rsid w:val="00416050"/>
    <w:rsid w:val="00416E94"/>
    <w:rsid w:val="0042007B"/>
    <w:rsid w:val="004200D5"/>
    <w:rsid w:val="00420130"/>
    <w:rsid w:val="0042042E"/>
    <w:rsid w:val="004210A5"/>
    <w:rsid w:val="00421213"/>
    <w:rsid w:val="004216B7"/>
    <w:rsid w:val="00421A47"/>
    <w:rsid w:val="0042363E"/>
    <w:rsid w:val="0042416C"/>
    <w:rsid w:val="00424435"/>
    <w:rsid w:val="00424E41"/>
    <w:rsid w:val="00425290"/>
    <w:rsid w:val="00426F3B"/>
    <w:rsid w:val="0042753B"/>
    <w:rsid w:val="004327DC"/>
    <w:rsid w:val="00433C36"/>
    <w:rsid w:val="00434589"/>
    <w:rsid w:val="004346EF"/>
    <w:rsid w:val="00435934"/>
    <w:rsid w:val="004364C6"/>
    <w:rsid w:val="004371BA"/>
    <w:rsid w:val="004372B7"/>
    <w:rsid w:val="00437C5F"/>
    <w:rsid w:val="00437CBA"/>
    <w:rsid w:val="00441562"/>
    <w:rsid w:val="00442394"/>
    <w:rsid w:val="00442BDA"/>
    <w:rsid w:val="004437FD"/>
    <w:rsid w:val="0044720E"/>
    <w:rsid w:val="00447B9B"/>
    <w:rsid w:val="00450BA9"/>
    <w:rsid w:val="00452E82"/>
    <w:rsid w:val="00453044"/>
    <w:rsid w:val="00453D4F"/>
    <w:rsid w:val="00454123"/>
    <w:rsid w:val="0045432B"/>
    <w:rsid w:val="004558DB"/>
    <w:rsid w:val="00461FDF"/>
    <w:rsid w:val="0046334D"/>
    <w:rsid w:val="004639DC"/>
    <w:rsid w:val="00464417"/>
    <w:rsid w:val="00465C73"/>
    <w:rsid w:val="00466AC1"/>
    <w:rsid w:val="00466C55"/>
    <w:rsid w:val="004672B8"/>
    <w:rsid w:val="00470506"/>
    <w:rsid w:val="0047482D"/>
    <w:rsid w:val="00477396"/>
    <w:rsid w:val="0048294D"/>
    <w:rsid w:val="00482D92"/>
    <w:rsid w:val="004830EB"/>
    <w:rsid w:val="00483F09"/>
    <w:rsid w:val="0048484E"/>
    <w:rsid w:val="00486EDE"/>
    <w:rsid w:val="00487357"/>
    <w:rsid w:val="0049040F"/>
    <w:rsid w:val="004907EE"/>
    <w:rsid w:val="00491208"/>
    <w:rsid w:val="004913E2"/>
    <w:rsid w:val="00493234"/>
    <w:rsid w:val="004935D5"/>
    <w:rsid w:val="004941CC"/>
    <w:rsid w:val="00494373"/>
    <w:rsid w:val="00494CC2"/>
    <w:rsid w:val="0049539B"/>
    <w:rsid w:val="004956BE"/>
    <w:rsid w:val="00496D71"/>
    <w:rsid w:val="00497287"/>
    <w:rsid w:val="004A0462"/>
    <w:rsid w:val="004A067D"/>
    <w:rsid w:val="004A1DD0"/>
    <w:rsid w:val="004A73E1"/>
    <w:rsid w:val="004A75E1"/>
    <w:rsid w:val="004A7634"/>
    <w:rsid w:val="004B0515"/>
    <w:rsid w:val="004B0546"/>
    <w:rsid w:val="004B0646"/>
    <w:rsid w:val="004B0891"/>
    <w:rsid w:val="004B1B44"/>
    <w:rsid w:val="004B1DB2"/>
    <w:rsid w:val="004B1EFB"/>
    <w:rsid w:val="004B22B4"/>
    <w:rsid w:val="004B2A36"/>
    <w:rsid w:val="004B33E8"/>
    <w:rsid w:val="004B3664"/>
    <w:rsid w:val="004B3962"/>
    <w:rsid w:val="004B3FD3"/>
    <w:rsid w:val="004B6DB3"/>
    <w:rsid w:val="004B7B15"/>
    <w:rsid w:val="004B7B83"/>
    <w:rsid w:val="004C030C"/>
    <w:rsid w:val="004C0DD1"/>
    <w:rsid w:val="004C25FE"/>
    <w:rsid w:val="004C3F13"/>
    <w:rsid w:val="004C4760"/>
    <w:rsid w:val="004C7860"/>
    <w:rsid w:val="004D212B"/>
    <w:rsid w:val="004D2F65"/>
    <w:rsid w:val="004D34F2"/>
    <w:rsid w:val="004D40E7"/>
    <w:rsid w:val="004D628F"/>
    <w:rsid w:val="004D70E0"/>
    <w:rsid w:val="004D7F57"/>
    <w:rsid w:val="004E3932"/>
    <w:rsid w:val="004E3ACB"/>
    <w:rsid w:val="004E3C10"/>
    <w:rsid w:val="004E5272"/>
    <w:rsid w:val="004E5CA4"/>
    <w:rsid w:val="004E7795"/>
    <w:rsid w:val="004F02F2"/>
    <w:rsid w:val="004F0D96"/>
    <w:rsid w:val="004F2E90"/>
    <w:rsid w:val="004F2F6D"/>
    <w:rsid w:val="004F300D"/>
    <w:rsid w:val="004F5D4F"/>
    <w:rsid w:val="004F6CFE"/>
    <w:rsid w:val="004F6D3B"/>
    <w:rsid w:val="004F6F6B"/>
    <w:rsid w:val="005003B2"/>
    <w:rsid w:val="00501411"/>
    <w:rsid w:val="00502ED6"/>
    <w:rsid w:val="005031F8"/>
    <w:rsid w:val="00503E3B"/>
    <w:rsid w:val="005055A3"/>
    <w:rsid w:val="00505FB1"/>
    <w:rsid w:val="00506414"/>
    <w:rsid w:val="0050723C"/>
    <w:rsid w:val="00507367"/>
    <w:rsid w:val="00511EA1"/>
    <w:rsid w:val="00512D39"/>
    <w:rsid w:val="0051409B"/>
    <w:rsid w:val="0051451E"/>
    <w:rsid w:val="00514C6F"/>
    <w:rsid w:val="00514E16"/>
    <w:rsid w:val="00514E84"/>
    <w:rsid w:val="005152C0"/>
    <w:rsid w:val="00520619"/>
    <w:rsid w:val="005221B3"/>
    <w:rsid w:val="00522F51"/>
    <w:rsid w:val="00523B31"/>
    <w:rsid w:val="00524307"/>
    <w:rsid w:val="0052440F"/>
    <w:rsid w:val="00524BF0"/>
    <w:rsid w:val="00526536"/>
    <w:rsid w:val="00526D35"/>
    <w:rsid w:val="00526F34"/>
    <w:rsid w:val="005276ED"/>
    <w:rsid w:val="00530267"/>
    <w:rsid w:val="0053090E"/>
    <w:rsid w:val="005309F1"/>
    <w:rsid w:val="00530B6E"/>
    <w:rsid w:val="005312A9"/>
    <w:rsid w:val="00531FE7"/>
    <w:rsid w:val="00532026"/>
    <w:rsid w:val="00532218"/>
    <w:rsid w:val="00532CEA"/>
    <w:rsid w:val="00533E28"/>
    <w:rsid w:val="00533FD3"/>
    <w:rsid w:val="0053449B"/>
    <w:rsid w:val="00534AA5"/>
    <w:rsid w:val="00537FD4"/>
    <w:rsid w:val="005403D0"/>
    <w:rsid w:val="005408B3"/>
    <w:rsid w:val="00540BA8"/>
    <w:rsid w:val="00541B20"/>
    <w:rsid w:val="00541C78"/>
    <w:rsid w:val="005422DF"/>
    <w:rsid w:val="00544D8E"/>
    <w:rsid w:val="00544E44"/>
    <w:rsid w:val="00546107"/>
    <w:rsid w:val="005463C9"/>
    <w:rsid w:val="0055012B"/>
    <w:rsid w:val="00551222"/>
    <w:rsid w:val="00553701"/>
    <w:rsid w:val="005539A7"/>
    <w:rsid w:val="0055456B"/>
    <w:rsid w:val="00554A4E"/>
    <w:rsid w:val="00557E3C"/>
    <w:rsid w:val="005606FC"/>
    <w:rsid w:val="00561903"/>
    <w:rsid w:val="00563C7D"/>
    <w:rsid w:val="00564A34"/>
    <w:rsid w:val="00565230"/>
    <w:rsid w:val="0056651F"/>
    <w:rsid w:val="005670CD"/>
    <w:rsid w:val="00570617"/>
    <w:rsid w:val="0057269B"/>
    <w:rsid w:val="00572F82"/>
    <w:rsid w:val="00573F29"/>
    <w:rsid w:val="005748C1"/>
    <w:rsid w:val="00574A18"/>
    <w:rsid w:val="00575F36"/>
    <w:rsid w:val="00576CDE"/>
    <w:rsid w:val="00576F6C"/>
    <w:rsid w:val="00577AEC"/>
    <w:rsid w:val="00580895"/>
    <w:rsid w:val="0058439A"/>
    <w:rsid w:val="005863F1"/>
    <w:rsid w:val="00586668"/>
    <w:rsid w:val="005876B1"/>
    <w:rsid w:val="00592932"/>
    <w:rsid w:val="0059499B"/>
    <w:rsid w:val="005959D9"/>
    <w:rsid w:val="005A2F7F"/>
    <w:rsid w:val="005A2F9C"/>
    <w:rsid w:val="005A3729"/>
    <w:rsid w:val="005A4C6F"/>
    <w:rsid w:val="005A4DC0"/>
    <w:rsid w:val="005A6BA3"/>
    <w:rsid w:val="005B1A82"/>
    <w:rsid w:val="005B1F87"/>
    <w:rsid w:val="005B1FBE"/>
    <w:rsid w:val="005B3F25"/>
    <w:rsid w:val="005B5C61"/>
    <w:rsid w:val="005B74B0"/>
    <w:rsid w:val="005B76C3"/>
    <w:rsid w:val="005C131A"/>
    <w:rsid w:val="005C231A"/>
    <w:rsid w:val="005C30BB"/>
    <w:rsid w:val="005C324E"/>
    <w:rsid w:val="005C3810"/>
    <w:rsid w:val="005C3B64"/>
    <w:rsid w:val="005C54F0"/>
    <w:rsid w:val="005C68E7"/>
    <w:rsid w:val="005CF6EB"/>
    <w:rsid w:val="005D0284"/>
    <w:rsid w:val="005D0B85"/>
    <w:rsid w:val="005D19C1"/>
    <w:rsid w:val="005D1ABD"/>
    <w:rsid w:val="005D428F"/>
    <w:rsid w:val="005D49A8"/>
    <w:rsid w:val="005D63B4"/>
    <w:rsid w:val="005D64B8"/>
    <w:rsid w:val="005D6CB7"/>
    <w:rsid w:val="005E1D2A"/>
    <w:rsid w:val="005E1E93"/>
    <w:rsid w:val="005E398D"/>
    <w:rsid w:val="005E4312"/>
    <w:rsid w:val="005E53B7"/>
    <w:rsid w:val="005E5DB7"/>
    <w:rsid w:val="005E61EA"/>
    <w:rsid w:val="005E6A35"/>
    <w:rsid w:val="005E6D84"/>
    <w:rsid w:val="005E75AD"/>
    <w:rsid w:val="005E777E"/>
    <w:rsid w:val="005F038F"/>
    <w:rsid w:val="005F1641"/>
    <w:rsid w:val="005F2051"/>
    <w:rsid w:val="005F619D"/>
    <w:rsid w:val="005F649F"/>
    <w:rsid w:val="00601099"/>
    <w:rsid w:val="006012D7"/>
    <w:rsid w:val="006040DA"/>
    <w:rsid w:val="0060442F"/>
    <w:rsid w:val="00604C1A"/>
    <w:rsid w:val="00605D7B"/>
    <w:rsid w:val="0060612A"/>
    <w:rsid w:val="0061066D"/>
    <w:rsid w:val="00610BF4"/>
    <w:rsid w:val="0061105B"/>
    <w:rsid w:val="00611CC8"/>
    <w:rsid w:val="00612FBA"/>
    <w:rsid w:val="00613471"/>
    <w:rsid w:val="006146AC"/>
    <w:rsid w:val="0061517D"/>
    <w:rsid w:val="006157E7"/>
    <w:rsid w:val="00615AF9"/>
    <w:rsid w:val="00615BC5"/>
    <w:rsid w:val="00616690"/>
    <w:rsid w:val="006207D4"/>
    <w:rsid w:val="006213AD"/>
    <w:rsid w:val="006227D5"/>
    <w:rsid w:val="0062388F"/>
    <w:rsid w:val="006244E1"/>
    <w:rsid w:val="00624595"/>
    <w:rsid w:val="0062634A"/>
    <w:rsid w:val="006265B6"/>
    <w:rsid w:val="00626E1C"/>
    <w:rsid w:val="0062715A"/>
    <w:rsid w:val="006316FE"/>
    <w:rsid w:val="00632766"/>
    <w:rsid w:val="006342BC"/>
    <w:rsid w:val="006346D4"/>
    <w:rsid w:val="00636A9E"/>
    <w:rsid w:val="00636C42"/>
    <w:rsid w:val="00640533"/>
    <w:rsid w:val="00640F0D"/>
    <w:rsid w:val="00644C85"/>
    <w:rsid w:val="00645A6A"/>
    <w:rsid w:val="00646C15"/>
    <w:rsid w:val="00647106"/>
    <w:rsid w:val="00647870"/>
    <w:rsid w:val="0065058A"/>
    <w:rsid w:val="006516A7"/>
    <w:rsid w:val="00652585"/>
    <w:rsid w:val="00652E48"/>
    <w:rsid w:val="00653152"/>
    <w:rsid w:val="00653266"/>
    <w:rsid w:val="00653C24"/>
    <w:rsid w:val="006542B7"/>
    <w:rsid w:val="00654958"/>
    <w:rsid w:val="006562A3"/>
    <w:rsid w:val="00656EB6"/>
    <w:rsid w:val="00657F88"/>
    <w:rsid w:val="00660ED1"/>
    <w:rsid w:val="00660F3F"/>
    <w:rsid w:val="0066284D"/>
    <w:rsid w:val="006635D1"/>
    <w:rsid w:val="00663628"/>
    <w:rsid w:val="006637A4"/>
    <w:rsid w:val="006643F9"/>
    <w:rsid w:val="00667BE8"/>
    <w:rsid w:val="0067184D"/>
    <w:rsid w:val="00672AFD"/>
    <w:rsid w:val="00673753"/>
    <w:rsid w:val="0067377F"/>
    <w:rsid w:val="00674654"/>
    <w:rsid w:val="00674872"/>
    <w:rsid w:val="00675678"/>
    <w:rsid w:val="00675A8A"/>
    <w:rsid w:val="006765A2"/>
    <w:rsid w:val="006811B7"/>
    <w:rsid w:val="00682130"/>
    <w:rsid w:val="0068238F"/>
    <w:rsid w:val="006847A2"/>
    <w:rsid w:val="0068524F"/>
    <w:rsid w:val="00686325"/>
    <w:rsid w:val="006875CD"/>
    <w:rsid w:val="00687C3D"/>
    <w:rsid w:val="00692309"/>
    <w:rsid w:val="006923EC"/>
    <w:rsid w:val="00692B88"/>
    <w:rsid w:val="00693BFD"/>
    <w:rsid w:val="00694756"/>
    <w:rsid w:val="00695AE8"/>
    <w:rsid w:val="0069698D"/>
    <w:rsid w:val="006A1DB2"/>
    <w:rsid w:val="006A272B"/>
    <w:rsid w:val="006A2A59"/>
    <w:rsid w:val="006A3437"/>
    <w:rsid w:val="006A3551"/>
    <w:rsid w:val="006A4B7F"/>
    <w:rsid w:val="006A4DCD"/>
    <w:rsid w:val="006A56B1"/>
    <w:rsid w:val="006A5E00"/>
    <w:rsid w:val="006A61D9"/>
    <w:rsid w:val="006A63ED"/>
    <w:rsid w:val="006A72CB"/>
    <w:rsid w:val="006A7BB3"/>
    <w:rsid w:val="006A7DD9"/>
    <w:rsid w:val="006B106B"/>
    <w:rsid w:val="006B1E46"/>
    <w:rsid w:val="006B1F11"/>
    <w:rsid w:val="006B2648"/>
    <w:rsid w:val="006B32A0"/>
    <w:rsid w:val="006B34D5"/>
    <w:rsid w:val="006B399B"/>
    <w:rsid w:val="006B4684"/>
    <w:rsid w:val="006C037B"/>
    <w:rsid w:val="006C0F69"/>
    <w:rsid w:val="006C121E"/>
    <w:rsid w:val="006C1BCE"/>
    <w:rsid w:val="006C21DF"/>
    <w:rsid w:val="006C2995"/>
    <w:rsid w:val="006C2B28"/>
    <w:rsid w:val="006C4C30"/>
    <w:rsid w:val="006C79D4"/>
    <w:rsid w:val="006C9656"/>
    <w:rsid w:val="006D0842"/>
    <w:rsid w:val="006D0C1E"/>
    <w:rsid w:val="006D0D7B"/>
    <w:rsid w:val="006D0F9C"/>
    <w:rsid w:val="006D2590"/>
    <w:rsid w:val="006D4644"/>
    <w:rsid w:val="006D6456"/>
    <w:rsid w:val="006D7832"/>
    <w:rsid w:val="006E02AA"/>
    <w:rsid w:val="006E1DD3"/>
    <w:rsid w:val="006E25B9"/>
    <w:rsid w:val="006E2DCD"/>
    <w:rsid w:val="006E3D0D"/>
    <w:rsid w:val="006E484C"/>
    <w:rsid w:val="006E78E0"/>
    <w:rsid w:val="006F0009"/>
    <w:rsid w:val="006F3AF8"/>
    <w:rsid w:val="006F3E1D"/>
    <w:rsid w:val="006F4220"/>
    <w:rsid w:val="006F4F5E"/>
    <w:rsid w:val="006F5F95"/>
    <w:rsid w:val="006F6C9A"/>
    <w:rsid w:val="006F7EFD"/>
    <w:rsid w:val="00700D8E"/>
    <w:rsid w:val="007029F6"/>
    <w:rsid w:val="00702FFC"/>
    <w:rsid w:val="00703561"/>
    <w:rsid w:val="00706332"/>
    <w:rsid w:val="00707179"/>
    <w:rsid w:val="007072F8"/>
    <w:rsid w:val="00707A6F"/>
    <w:rsid w:val="007103B5"/>
    <w:rsid w:val="00710EB1"/>
    <w:rsid w:val="00711D20"/>
    <w:rsid w:val="00713517"/>
    <w:rsid w:val="00714A46"/>
    <w:rsid w:val="00714D03"/>
    <w:rsid w:val="00716657"/>
    <w:rsid w:val="00716C1C"/>
    <w:rsid w:val="00716F26"/>
    <w:rsid w:val="007205AA"/>
    <w:rsid w:val="007250DD"/>
    <w:rsid w:val="007272E7"/>
    <w:rsid w:val="0073383D"/>
    <w:rsid w:val="00733CA6"/>
    <w:rsid w:val="00734EA6"/>
    <w:rsid w:val="007360D1"/>
    <w:rsid w:val="00740509"/>
    <w:rsid w:val="00745F9B"/>
    <w:rsid w:val="00747A6B"/>
    <w:rsid w:val="00747E09"/>
    <w:rsid w:val="00750774"/>
    <w:rsid w:val="00750894"/>
    <w:rsid w:val="0075111E"/>
    <w:rsid w:val="00751719"/>
    <w:rsid w:val="0075183A"/>
    <w:rsid w:val="00751BE3"/>
    <w:rsid w:val="007540F3"/>
    <w:rsid w:val="007543F3"/>
    <w:rsid w:val="007558C3"/>
    <w:rsid w:val="00755D15"/>
    <w:rsid w:val="00756266"/>
    <w:rsid w:val="00756693"/>
    <w:rsid w:val="00756BD1"/>
    <w:rsid w:val="007574CB"/>
    <w:rsid w:val="00757C08"/>
    <w:rsid w:val="00760E33"/>
    <w:rsid w:val="007619EE"/>
    <w:rsid w:val="00761A71"/>
    <w:rsid w:val="007625BB"/>
    <w:rsid w:val="00762839"/>
    <w:rsid w:val="00763040"/>
    <w:rsid w:val="0076340F"/>
    <w:rsid w:val="00763C2C"/>
    <w:rsid w:val="0076460F"/>
    <w:rsid w:val="00765AE7"/>
    <w:rsid w:val="007675E9"/>
    <w:rsid w:val="007702FD"/>
    <w:rsid w:val="007707F7"/>
    <w:rsid w:val="00770FB1"/>
    <w:rsid w:val="00771AA7"/>
    <w:rsid w:val="007727D0"/>
    <w:rsid w:val="007738E1"/>
    <w:rsid w:val="00773B7D"/>
    <w:rsid w:val="00773D3D"/>
    <w:rsid w:val="00774FBF"/>
    <w:rsid w:val="007761BF"/>
    <w:rsid w:val="007774EC"/>
    <w:rsid w:val="00777954"/>
    <w:rsid w:val="00780C4F"/>
    <w:rsid w:val="00781AA6"/>
    <w:rsid w:val="00782124"/>
    <w:rsid w:val="00782B0F"/>
    <w:rsid w:val="00784B5D"/>
    <w:rsid w:val="00785520"/>
    <w:rsid w:val="00785750"/>
    <w:rsid w:val="00785793"/>
    <w:rsid w:val="00786A0B"/>
    <w:rsid w:val="0078717B"/>
    <w:rsid w:val="007907F2"/>
    <w:rsid w:val="00790A6D"/>
    <w:rsid w:val="00792088"/>
    <w:rsid w:val="00792759"/>
    <w:rsid w:val="00793507"/>
    <w:rsid w:val="00793D27"/>
    <w:rsid w:val="007952D4"/>
    <w:rsid w:val="00795703"/>
    <w:rsid w:val="007973A7"/>
    <w:rsid w:val="00797508"/>
    <w:rsid w:val="00797765"/>
    <w:rsid w:val="007A0A74"/>
    <w:rsid w:val="007A3C10"/>
    <w:rsid w:val="007A3F41"/>
    <w:rsid w:val="007A42DF"/>
    <w:rsid w:val="007A4350"/>
    <w:rsid w:val="007A4C7C"/>
    <w:rsid w:val="007A4E63"/>
    <w:rsid w:val="007A5A7E"/>
    <w:rsid w:val="007A7F56"/>
    <w:rsid w:val="007B0054"/>
    <w:rsid w:val="007B1964"/>
    <w:rsid w:val="007B2CC0"/>
    <w:rsid w:val="007B4027"/>
    <w:rsid w:val="007B48D7"/>
    <w:rsid w:val="007B62BF"/>
    <w:rsid w:val="007B7293"/>
    <w:rsid w:val="007B72AC"/>
    <w:rsid w:val="007B7939"/>
    <w:rsid w:val="007C00EF"/>
    <w:rsid w:val="007C0D27"/>
    <w:rsid w:val="007C116C"/>
    <w:rsid w:val="007C11AD"/>
    <w:rsid w:val="007C135C"/>
    <w:rsid w:val="007C28B4"/>
    <w:rsid w:val="007C37AB"/>
    <w:rsid w:val="007C39A9"/>
    <w:rsid w:val="007C4ABA"/>
    <w:rsid w:val="007C7221"/>
    <w:rsid w:val="007D0519"/>
    <w:rsid w:val="007D05AB"/>
    <w:rsid w:val="007D0C89"/>
    <w:rsid w:val="007D2F65"/>
    <w:rsid w:val="007D6289"/>
    <w:rsid w:val="007D6F2E"/>
    <w:rsid w:val="007E0FC4"/>
    <w:rsid w:val="007E1291"/>
    <w:rsid w:val="007E1F1E"/>
    <w:rsid w:val="007E2120"/>
    <w:rsid w:val="007E295F"/>
    <w:rsid w:val="007E2D20"/>
    <w:rsid w:val="007E3F5A"/>
    <w:rsid w:val="007E4C44"/>
    <w:rsid w:val="007E5F53"/>
    <w:rsid w:val="007E65F4"/>
    <w:rsid w:val="007E6C32"/>
    <w:rsid w:val="007E751C"/>
    <w:rsid w:val="007E7EE7"/>
    <w:rsid w:val="007F007A"/>
    <w:rsid w:val="007F0BD1"/>
    <w:rsid w:val="007F15CF"/>
    <w:rsid w:val="007F2AFE"/>
    <w:rsid w:val="007F3371"/>
    <w:rsid w:val="007F3FE0"/>
    <w:rsid w:val="007F4ADB"/>
    <w:rsid w:val="007F5B63"/>
    <w:rsid w:val="007F6D30"/>
    <w:rsid w:val="007F7AD2"/>
    <w:rsid w:val="008007BB"/>
    <w:rsid w:val="00800B34"/>
    <w:rsid w:val="00800DB6"/>
    <w:rsid w:val="00802AB2"/>
    <w:rsid w:val="00802C63"/>
    <w:rsid w:val="0080354A"/>
    <w:rsid w:val="00803996"/>
    <w:rsid w:val="008041E5"/>
    <w:rsid w:val="00804773"/>
    <w:rsid w:val="00804F89"/>
    <w:rsid w:val="00805812"/>
    <w:rsid w:val="0080610B"/>
    <w:rsid w:val="0080611C"/>
    <w:rsid w:val="008066C5"/>
    <w:rsid w:val="008071CD"/>
    <w:rsid w:val="00810AB3"/>
    <w:rsid w:val="00811E73"/>
    <w:rsid w:val="00812167"/>
    <w:rsid w:val="0081402F"/>
    <w:rsid w:val="00815617"/>
    <w:rsid w:val="00816337"/>
    <w:rsid w:val="0082059D"/>
    <w:rsid w:val="008211A7"/>
    <w:rsid w:val="008217AE"/>
    <w:rsid w:val="00821822"/>
    <w:rsid w:val="00822A55"/>
    <w:rsid w:val="00822D50"/>
    <w:rsid w:val="008232D7"/>
    <w:rsid w:val="00824173"/>
    <w:rsid w:val="0082505F"/>
    <w:rsid w:val="00830E0C"/>
    <w:rsid w:val="008310A0"/>
    <w:rsid w:val="00831ADE"/>
    <w:rsid w:val="00832A14"/>
    <w:rsid w:val="00832A46"/>
    <w:rsid w:val="00832CDE"/>
    <w:rsid w:val="008331B0"/>
    <w:rsid w:val="00834AAC"/>
    <w:rsid w:val="008350E3"/>
    <w:rsid w:val="00835AED"/>
    <w:rsid w:val="00836242"/>
    <w:rsid w:val="0083628F"/>
    <w:rsid w:val="00836CD2"/>
    <w:rsid w:val="008378B4"/>
    <w:rsid w:val="0084020C"/>
    <w:rsid w:val="00841211"/>
    <w:rsid w:val="00842CA3"/>
    <w:rsid w:val="00843029"/>
    <w:rsid w:val="0084389C"/>
    <w:rsid w:val="00844A54"/>
    <w:rsid w:val="00845443"/>
    <w:rsid w:val="00846175"/>
    <w:rsid w:val="008503EA"/>
    <w:rsid w:val="00850637"/>
    <w:rsid w:val="00852835"/>
    <w:rsid w:val="008530D7"/>
    <w:rsid w:val="008536E0"/>
    <w:rsid w:val="00854433"/>
    <w:rsid w:val="00854D55"/>
    <w:rsid w:val="0085543D"/>
    <w:rsid w:val="0086338D"/>
    <w:rsid w:val="00863597"/>
    <w:rsid w:val="00863A76"/>
    <w:rsid w:val="00863DC1"/>
    <w:rsid w:val="0086667A"/>
    <w:rsid w:val="00866C75"/>
    <w:rsid w:val="00867001"/>
    <w:rsid w:val="00867290"/>
    <w:rsid w:val="00874216"/>
    <w:rsid w:val="0087481F"/>
    <w:rsid w:val="00876DEF"/>
    <w:rsid w:val="00877B35"/>
    <w:rsid w:val="008802B5"/>
    <w:rsid w:val="00881629"/>
    <w:rsid w:val="008827C6"/>
    <w:rsid w:val="00883E1B"/>
    <w:rsid w:val="00884611"/>
    <w:rsid w:val="0088492A"/>
    <w:rsid w:val="008857C4"/>
    <w:rsid w:val="008872EB"/>
    <w:rsid w:val="00887B4D"/>
    <w:rsid w:val="00890E4A"/>
    <w:rsid w:val="00891835"/>
    <w:rsid w:val="00891BFE"/>
    <w:rsid w:val="00892ED1"/>
    <w:rsid w:val="00894B1C"/>
    <w:rsid w:val="00894B74"/>
    <w:rsid w:val="00895097"/>
    <w:rsid w:val="00897179"/>
    <w:rsid w:val="00897FD4"/>
    <w:rsid w:val="008B0344"/>
    <w:rsid w:val="008B06ED"/>
    <w:rsid w:val="008B1325"/>
    <w:rsid w:val="008B1D4A"/>
    <w:rsid w:val="008B1E80"/>
    <w:rsid w:val="008B464D"/>
    <w:rsid w:val="008B621C"/>
    <w:rsid w:val="008B62A2"/>
    <w:rsid w:val="008B7254"/>
    <w:rsid w:val="008C2642"/>
    <w:rsid w:val="008C2EBB"/>
    <w:rsid w:val="008D004F"/>
    <w:rsid w:val="008D2890"/>
    <w:rsid w:val="008D31C5"/>
    <w:rsid w:val="008D4714"/>
    <w:rsid w:val="008D6B55"/>
    <w:rsid w:val="008D78DA"/>
    <w:rsid w:val="008D7AB6"/>
    <w:rsid w:val="008E1138"/>
    <w:rsid w:val="008E2C3F"/>
    <w:rsid w:val="008E4586"/>
    <w:rsid w:val="008E4C6A"/>
    <w:rsid w:val="008E5A22"/>
    <w:rsid w:val="008E74DA"/>
    <w:rsid w:val="008E7E3F"/>
    <w:rsid w:val="008F0977"/>
    <w:rsid w:val="008F2A9B"/>
    <w:rsid w:val="008F37E5"/>
    <w:rsid w:val="008F59F0"/>
    <w:rsid w:val="008F5CAB"/>
    <w:rsid w:val="008F6AB7"/>
    <w:rsid w:val="008F6C0F"/>
    <w:rsid w:val="008F6C79"/>
    <w:rsid w:val="008F7CED"/>
    <w:rsid w:val="009018A9"/>
    <w:rsid w:val="009037B8"/>
    <w:rsid w:val="00903D0E"/>
    <w:rsid w:val="009047B2"/>
    <w:rsid w:val="009049A1"/>
    <w:rsid w:val="00906FE0"/>
    <w:rsid w:val="00907546"/>
    <w:rsid w:val="0091008B"/>
    <w:rsid w:val="00913F4E"/>
    <w:rsid w:val="00914FC1"/>
    <w:rsid w:val="00915207"/>
    <w:rsid w:val="0091563C"/>
    <w:rsid w:val="00915ABA"/>
    <w:rsid w:val="00915DCD"/>
    <w:rsid w:val="00915E65"/>
    <w:rsid w:val="00916214"/>
    <w:rsid w:val="00916CAF"/>
    <w:rsid w:val="00916F21"/>
    <w:rsid w:val="009201B6"/>
    <w:rsid w:val="00923701"/>
    <w:rsid w:val="009246DC"/>
    <w:rsid w:val="00925BB5"/>
    <w:rsid w:val="00926A0C"/>
    <w:rsid w:val="00926B1F"/>
    <w:rsid w:val="0093225C"/>
    <w:rsid w:val="0093423D"/>
    <w:rsid w:val="00935745"/>
    <w:rsid w:val="009358DC"/>
    <w:rsid w:val="00935A57"/>
    <w:rsid w:val="0094072B"/>
    <w:rsid w:val="00942A14"/>
    <w:rsid w:val="00943C51"/>
    <w:rsid w:val="00944AAF"/>
    <w:rsid w:val="00944C7A"/>
    <w:rsid w:val="009479C0"/>
    <w:rsid w:val="009501B2"/>
    <w:rsid w:val="00950533"/>
    <w:rsid w:val="00954195"/>
    <w:rsid w:val="00955330"/>
    <w:rsid w:val="009556F6"/>
    <w:rsid w:val="0095644B"/>
    <w:rsid w:val="0095713C"/>
    <w:rsid w:val="009573DF"/>
    <w:rsid w:val="00960EAD"/>
    <w:rsid w:val="00964AC7"/>
    <w:rsid w:val="009671F3"/>
    <w:rsid w:val="00967809"/>
    <w:rsid w:val="00967B38"/>
    <w:rsid w:val="009703A7"/>
    <w:rsid w:val="0097075B"/>
    <w:rsid w:val="00971C51"/>
    <w:rsid w:val="009724E7"/>
    <w:rsid w:val="00975F53"/>
    <w:rsid w:val="009769B9"/>
    <w:rsid w:val="00977768"/>
    <w:rsid w:val="0098171F"/>
    <w:rsid w:val="0098225F"/>
    <w:rsid w:val="00982946"/>
    <w:rsid w:val="00983D35"/>
    <w:rsid w:val="00983DB4"/>
    <w:rsid w:val="00986B10"/>
    <w:rsid w:val="009873EE"/>
    <w:rsid w:val="00987B8A"/>
    <w:rsid w:val="00990967"/>
    <w:rsid w:val="009924AC"/>
    <w:rsid w:val="00993DC6"/>
    <w:rsid w:val="00994522"/>
    <w:rsid w:val="00994A02"/>
    <w:rsid w:val="0099518D"/>
    <w:rsid w:val="00996E29"/>
    <w:rsid w:val="00997B5F"/>
    <w:rsid w:val="009A0333"/>
    <w:rsid w:val="009A03F3"/>
    <w:rsid w:val="009A04E5"/>
    <w:rsid w:val="009A071F"/>
    <w:rsid w:val="009A3CFC"/>
    <w:rsid w:val="009A4A8A"/>
    <w:rsid w:val="009A5145"/>
    <w:rsid w:val="009A5FA0"/>
    <w:rsid w:val="009A6862"/>
    <w:rsid w:val="009A737F"/>
    <w:rsid w:val="009A75AB"/>
    <w:rsid w:val="009A78ED"/>
    <w:rsid w:val="009B1C41"/>
    <w:rsid w:val="009B35E8"/>
    <w:rsid w:val="009B6F76"/>
    <w:rsid w:val="009B7232"/>
    <w:rsid w:val="009B7B59"/>
    <w:rsid w:val="009C1C58"/>
    <w:rsid w:val="009C2934"/>
    <w:rsid w:val="009C5BAA"/>
    <w:rsid w:val="009C5EA4"/>
    <w:rsid w:val="009C66DC"/>
    <w:rsid w:val="009C69A6"/>
    <w:rsid w:val="009C6CAB"/>
    <w:rsid w:val="009C713D"/>
    <w:rsid w:val="009C7149"/>
    <w:rsid w:val="009C79E3"/>
    <w:rsid w:val="009D0E31"/>
    <w:rsid w:val="009D2A60"/>
    <w:rsid w:val="009D367C"/>
    <w:rsid w:val="009D448B"/>
    <w:rsid w:val="009D4970"/>
    <w:rsid w:val="009D4C1A"/>
    <w:rsid w:val="009E01CC"/>
    <w:rsid w:val="009E186A"/>
    <w:rsid w:val="009E3E4A"/>
    <w:rsid w:val="009E3E53"/>
    <w:rsid w:val="009E6D8D"/>
    <w:rsid w:val="009F1EB7"/>
    <w:rsid w:val="009F2165"/>
    <w:rsid w:val="009F31E7"/>
    <w:rsid w:val="009F519E"/>
    <w:rsid w:val="009F5DD1"/>
    <w:rsid w:val="009F6F2A"/>
    <w:rsid w:val="00A0077C"/>
    <w:rsid w:val="00A014C6"/>
    <w:rsid w:val="00A01F72"/>
    <w:rsid w:val="00A02448"/>
    <w:rsid w:val="00A027C3"/>
    <w:rsid w:val="00A03766"/>
    <w:rsid w:val="00A0379B"/>
    <w:rsid w:val="00A05605"/>
    <w:rsid w:val="00A05902"/>
    <w:rsid w:val="00A05ADE"/>
    <w:rsid w:val="00A05DA3"/>
    <w:rsid w:val="00A06595"/>
    <w:rsid w:val="00A06CA3"/>
    <w:rsid w:val="00A1027B"/>
    <w:rsid w:val="00A105D1"/>
    <w:rsid w:val="00A108A5"/>
    <w:rsid w:val="00A1092E"/>
    <w:rsid w:val="00A1095F"/>
    <w:rsid w:val="00A14DB5"/>
    <w:rsid w:val="00A1543F"/>
    <w:rsid w:val="00A1619D"/>
    <w:rsid w:val="00A16B41"/>
    <w:rsid w:val="00A1719C"/>
    <w:rsid w:val="00A17983"/>
    <w:rsid w:val="00A22234"/>
    <w:rsid w:val="00A22FD5"/>
    <w:rsid w:val="00A234F8"/>
    <w:rsid w:val="00A23ADA"/>
    <w:rsid w:val="00A2493C"/>
    <w:rsid w:val="00A2502C"/>
    <w:rsid w:val="00A3101E"/>
    <w:rsid w:val="00A32B56"/>
    <w:rsid w:val="00A3333A"/>
    <w:rsid w:val="00A35B1C"/>
    <w:rsid w:val="00A367F7"/>
    <w:rsid w:val="00A4030B"/>
    <w:rsid w:val="00A40A4C"/>
    <w:rsid w:val="00A41753"/>
    <w:rsid w:val="00A42E43"/>
    <w:rsid w:val="00A44747"/>
    <w:rsid w:val="00A45E15"/>
    <w:rsid w:val="00A47273"/>
    <w:rsid w:val="00A5019C"/>
    <w:rsid w:val="00A50A3B"/>
    <w:rsid w:val="00A51528"/>
    <w:rsid w:val="00A5500A"/>
    <w:rsid w:val="00A562F7"/>
    <w:rsid w:val="00A56AFB"/>
    <w:rsid w:val="00A56B3F"/>
    <w:rsid w:val="00A57235"/>
    <w:rsid w:val="00A575D3"/>
    <w:rsid w:val="00A57653"/>
    <w:rsid w:val="00A57756"/>
    <w:rsid w:val="00A57908"/>
    <w:rsid w:val="00A57EFB"/>
    <w:rsid w:val="00A6242D"/>
    <w:rsid w:val="00A62635"/>
    <w:rsid w:val="00A634CB"/>
    <w:rsid w:val="00A64798"/>
    <w:rsid w:val="00A65069"/>
    <w:rsid w:val="00A65072"/>
    <w:rsid w:val="00A6534C"/>
    <w:rsid w:val="00A65DB3"/>
    <w:rsid w:val="00A66B52"/>
    <w:rsid w:val="00A66D15"/>
    <w:rsid w:val="00A679A1"/>
    <w:rsid w:val="00A67BF5"/>
    <w:rsid w:val="00A7033F"/>
    <w:rsid w:val="00A71AD2"/>
    <w:rsid w:val="00A71B1B"/>
    <w:rsid w:val="00A71F32"/>
    <w:rsid w:val="00A7231B"/>
    <w:rsid w:val="00A728F6"/>
    <w:rsid w:val="00A732CB"/>
    <w:rsid w:val="00A7349F"/>
    <w:rsid w:val="00A73EAC"/>
    <w:rsid w:val="00A77420"/>
    <w:rsid w:val="00A77BFA"/>
    <w:rsid w:val="00A82036"/>
    <w:rsid w:val="00A836E2"/>
    <w:rsid w:val="00A83849"/>
    <w:rsid w:val="00A83C71"/>
    <w:rsid w:val="00A84266"/>
    <w:rsid w:val="00A84366"/>
    <w:rsid w:val="00A844CD"/>
    <w:rsid w:val="00A86B15"/>
    <w:rsid w:val="00A86CA0"/>
    <w:rsid w:val="00A90DD3"/>
    <w:rsid w:val="00A90F4F"/>
    <w:rsid w:val="00A93828"/>
    <w:rsid w:val="00A93FA2"/>
    <w:rsid w:val="00A943B5"/>
    <w:rsid w:val="00A95462"/>
    <w:rsid w:val="00A95706"/>
    <w:rsid w:val="00A97173"/>
    <w:rsid w:val="00A979BA"/>
    <w:rsid w:val="00AA08A0"/>
    <w:rsid w:val="00AA26F5"/>
    <w:rsid w:val="00AA48E6"/>
    <w:rsid w:val="00AA4D32"/>
    <w:rsid w:val="00AA6484"/>
    <w:rsid w:val="00AA6ED9"/>
    <w:rsid w:val="00AB281F"/>
    <w:rsid w:val="00AB2FE1"/>
    <w:rsid w:val="00AB3A87"/>
    <w:rsid w:val="00AB56C2"/>
    <w:rsid w:val="00AB5D5E"/>
    <w:rsid w:val="00AB6355"/>
    <w:rsid w:val="00AB6B84"/>
    <w:rsid w:val="00AB71CA"/>
    <w:rsid w:val="00AB732A"/>
    <w:rsid w:val="00AC05B9"/>
    <w:rsid w:val="00AC1761"/>
    <w:rsid w:val="00AC1FF8"/>
    <w:rsid w:val="00AC23D4"/>
    <w:rsid w:val="00AC3407"/>
    <w:rsid w:val="00AC65D1"/>
    <w:rsid w:val="00AC7151"/>
    <w:rsid w:val="00AD093A"/>
    <w:rsid w:val="00AD1686"/>
    <w:rsid w:val="00AD31FC"/>
    <w:rsid w:val="00AD3C3F"/>
    <w:rsid w:val="00AD4AD3"/>
    <w:rsid w:val="00AD4B1A"/>
    <w:rsid w:val="00AD4B87"/>
    <w:rsid w:val="00AD554C"/>
    <w:rsid w:val="00AD55EB"/>
    <w:rsid w:val="00AD5C5A"/>
    <w:rsid w:val="00AD6AA2"/>
    <w:rsid w:val="00AE2D0A"/>
    <w:rsid w:val="00AE3457"/>
    <w:rsid w:val="00AE663F"/>
    <w:rsid w:val="00AF06B1"/>
    <w:rsid w:val="00AF1118"/>
    <w:rsid w:val="00AF12EF"/>
    <w:rsid w:val="00AF283B"/>
    <w:rsid w:val="00AF35B6"/>
    <w:rsid w:val="00AF3A19"/>
    <w:rsid w:val="00AF4F96"/>
    <w:rsid w:val="00AF4FDB"/>
    <w:rsid w:val="00AF562A"/>
    <w:rsid w:val="00AF5C78"/>
    <w:rsid w:val="00AF7B91"/>
    <w:rsid w:val="00B00BBC"/>
    <w:rsid w:val="00B01066"/>
    <w:rsid w:val="00B016F2"/>
    <w:rsid w:val="00B01744"/>
    <w:rsid w:val="00B01BEF"/>
    <w:rsid w:val="00B04C73"/>
    <w:rsid w:val="00B05373"/>
    <w:rsid w:val="00B06908"/>
    <w:rsid w:val="00B06ED3"/>
    <w:rsid w:val="00B07003"/>
    <w:rsid w:val="00B100E1"/>
    <w:rsid w:val="00B11DBF"/>
    <w:rsid w:val="00B1254A"/>
    <w:rsid w:val="00B12D0E"/>
    <w:rsid w:val="00B133F9"/>
    <w:rsid w:val="00B1363F"/>
    <w:rsid w:val="00B1391A"/>
    <w:rsid w:val="00B15073"/>
    <w:rsid w:val="00B15586"/>
    <w:rsid w:val="00B168BA"/>
    <w:rsid w:val="00B16EBF"/>
    <w:rsid w:val="00B1726D"/>
    <w:rsid w:val="00B20DC5"/>
    <w:rsid w:val="00B2101B"/>
    <w:rsid w:val="00B22769"/>
    <w:rsid w:val="00B22D61"/>
    <w:rsid w:val="00B31B14"/>
    <w:rsid w:val="00B3226E"/>
    <w:rsid w:val="00B32796"/>
    <w:rsid w:val="00B32FDE"/>
    <w:rsid w:val="00B3317C"/>
    <w:rsid w:val="00B33F56"/>
    <w:rsid w:val="00B345F0"/>
    <w:rsid w:val="00B349D4"/>
    <w:rsid w:val="00B35B9C"/>
    <w:rsid w:val="00B362D9"/>
    <w:rsid w:val="00B367FA"/>
    <w:rsid w:val="00B36A66"/>
    <w:rsid w:val="00B40FB9"/>
    <w:rsid w:val="00B418A4"/>
    <w:rsid w:val="00B41AC4"/>
    <w:rsid w:val="00B41C9B"/>
    <w:rsid w:val="00B424A7"/>
    <w:rsid w:val="00B42527"/>
    <w:rsid w:val="00B42718"/>
    <w:rsid w:val="00B437F2"/>
    <w:rsid w:val="00B45282"/>
    <w:rsid w:val="00B45FFF"/>
    <w:rsid w:val="00B46B71"/>
    <w:rsid w:val="00B46F85"/>
    <w:rsid w:val="00B50ABD"/>
    <w:rsid w:val="00B50DFF"/>
    <w:rsid w:val="00B51256"/>
    <w:rsid w:val="00B51D80"/>
    <w:rsid w:val="00B5321A"/>
    <w:rsid w:val="00B53700"/>
    <w:rsid w:val="00B53B8F"/>
    <w:rsid w:val="00B53C09"/>
    <w:rsid w:val="00B56C51"/>
    <w:rsid w:val="00B5712B"/>
    <w:rsid w:val="00B5714F"/>
    <w:rsid w:val="00B619BA"/>
    <w:rsid w:val="00B61B77"/>
    <w:rsid w:val="00B625EA"/>
    <w:rsid w:val="00B6288B"/>
    <w:rsid w:val="00B64AF0"/>
    <w:rsid w:val="00B64F42"/>
    <w:rsid w:val="00B66D19"/>
    <w:rsid w:val="00B66F83"/>
    <w:rsid w:val="00B672F4"/>
    <w:rsid w:val="00B70B87"/>
    <w:rsid w:val="00B71436"/>
    <w:rsid w:val="00B726EF"/>
    <w:rsid w:val="00B73BFD"/>
    <w:rsid w:val="00B766FC"/>
    <w:rsid w:val="00B76A6A"/>
    <w:rsid w:val="00B77947"/>
    <w:rsid w:val="00B81023"/>
    <w:rsid w:val="00B81F57"/>
    <w:rsid w:val="00B83951"/>
    <w:rsid w:val="00B83AAF"/>
    <w:rsid w:val="00B83EE3"/>
    <w:rsid w:val="00B84A89"/>
    <w:rsid w:val="00B855A2"/>
    <w:rsid w:val="00B8565D"/>
    <w:rsid w:val="00B9014D"/>
    <w:rsid w:val="00B90C23"/>
    <w:rsid w:val="00B90E50"/>
    <w:rsid w:val="00B91DAA"/>
    <w:rsid w:val="00B92F41"/>
    <w:rsid w:val="00B94818"/>
    <w:rsid w:val="00B95532"/>
    <w:rsid w:val="00B97B27"/>
    <w:rsid w:val="00BA20AF"/>
    <w:rsid w:val="00BA2673"/>
    <w:rsid w:val="00BA4427"/>
    <w:rsid w:val="00BA447F"/>
    <w:rsid w:val="00BA5B06"/>
    <w:rsid w:val="00BA6108"/>
    <w:rsid w:val="00BA65F0"/>
    <w:rsid w:val="00BA67D8"/>
    <w:rsid w:val="00BB1B96"/>
    <w:rsid w:val="00BB2FA3"/>
    <w:rsid w:val="00BB3951"/>
    <w:rsid w:val="00BB45C0"/>
    <w:rsid w:val="00BB472F"/>
    <w:rsid w:val="00BB482F"/>
    <w:rsid w:val="00BB4E42"/>
    <w:rsid w:val="00BB55DF"/>
    <w:rsid w:val="00BB5F5C"/>
    <w:rsid w:val="00BB75A6"/>
    <w:rsid w:val="00BC125E"/>
    <w:rsid w:val="00BC1663"/>
    <w:rsid w:val="00BC3419"/>
    <w:rsid w:val="00BC561D"/>
    <w:rsid w:val="00BC60AB"/>
    <w:rsid w:val="00BC68DB"/>
    <w:rsid w:val="00BD16BA"/>
    <w:rsid w:val="00BD1CBC"/>
    <w:rsid w:val="00BD2F1D"/>
    <w:rsid w:val="00BD2F38"/>
    <w:rsid w:val="00BD5521"/>
    <w:rsid w:val="00BD5582"/>
    <w:rsid w:val="00BD57C2"/>
    <w:rsid w:val="00BE0689"/>
    <w:rsid w:val="00BE06E8"/>
    <w:rsid w:val="00BE1705"/>
    <w:rsid w:val="00BE1D40"/>
    <w:rsid w:val="00BE267E"/>
    <w:rsid w:val="00BE3BBE"/>
    <w:rsid w:val="00BE5395"/>
    <w:rsid w:val="00BE759E"/>
    <w:rsid w:val="00BF16AF"/>
    <w:rsid w:val="00BF1716"/>
    <w:rsid w:val="00BF1EF5"/>
    <w:rsid w:val="00BF223F"/>
    <w:rsid w:val="00BF30FE"/>
    <w:rsid w:val="00BF45F6"/>
    <w:rsid w:val="00BF4AC6"/>
    <w:rsid w:val="00BF4F05"/>
    <w:rsid w:val="00BF54D7"/>
    <w:rsid w:val="00BF7B1E"/>
    <w:rsid w:val="00C01119"/>
    <w:rsid w:val="00C01E75"/>
    <w:rsid w:val="00C0478F"/>
    <w:rsid w:val="00C06202"/>
    <w:rsid w:val="00C0654E"/>
    <w:rsid w:val="00C0769D"/>
    <w:rsid w:val="00C11C60"/>
    <w:rsid w:val="00C12485"/>
    <w:rsid w:val="00C12D77"/>
    <w:rsid w:val="00C12EFC"/>
    <w:rsid w:val="00C139FB"/>
    <w:rsid w:val="00C13C78"/>
    <w:rsid w:val="00C14FF0"/>
    <w:rsid w:val="00C16D83"/>
    <w:rsid w:val="00C175C7"/>
    <w:rsid w:val="00C175D0"/>
    <w:rsid w:val="00C200DE"/>
    <w:rsid w:val="00C20B49"/>
    <w:rsid w:val="00C20F7F"/>
    <w:rsid w:val="00C2333E"/>
    <w:rsid w:val="00C2442F"/>
    <w:rsid w:val="00C249EB"/>
    <w:rsid w:val="00C25CAC"/>
    <w:rsid w:val="00C2653A"/>
    <w:rsid w:val="00C26556"/>
    <w:rsid w:val="00C269FF"/>
    <w:rsid w:val="00C27E5D"/>
    <w:rsid w:val="00C3014D"/>
    <w:rsid w:val="00C30DF9"/>
    <w:rsid w:val="00C33744"/>
    <w:rsid w:val="00C342B3"/>
    <w:rsid w:val="00C347C7"/>
    <w:rsid w:val="00C34E05"/>
    <w:rsid w:val="00C35D29"/>
    <w:rsid w:val="00C365E0"/>
    <w:rsid w:val="00C36FC1"/>
    <w:rsid w:val="00C40347"/>
    <w:rsid w:val="00C40524"/>
    <w:rsid w:val="00C4099D"/>
    <w:rsid w:val="00C4189C"/>
    <w:rsid w:val="00C4226F"/>
    <w:rsid w:val="00C4325C"/>
    <w:rsid w:val="00C50184"/>
    <w:rsid w:val="00C502A2"/>
    <w:rsid w:val="00C518AB"/>
    <w:rsid w:val="00C5280E"/>
    <w:rsid w:val="00C53157"/>
    <w:rsid w:val="00C5362E"/>
    <w:rsid w:val="00C54062"/>
    <w:rsid w:val="00C54748"/>
    <w:rsid w:val="00C55219"/>
    <w:rsid w:val="00C55254"/>
    <w:rsid w:val="00C56FA0"/>
    <w:rsid w:val="00C574ED"/>
    <w:rsid w:val="00C575D8"/>
    <w:rsid w:val="00C61BE2"/>
    <w:rsid w:val="00C61E60"/>
    <w:rsid w:val="00C627D9"/>
    <w:rsid w:val="00C66DC3"/>
    <w:rsid w:val="00C67518"/>
    <w:rsid w:val="00C7212F"/>
    <w:rsid w:val="00C72716"/>
    <w:rsid w:val="00C7292C"/>
    <w:rsid w:val="00C75CB5"/>
    <w:rsid w:val="00C77582"/>
    <w:rsid w:val="00C775CC"/>
    <w:rsid w:val="00C776E8"/>
    <w:rsid w:val="00C7787D"/>
    <w:rsid w:val="00C801EF"/>
    <w:rsid w:val="00C80D6F"/>
    <w:rsid w:val="00C81291"/>
    <w:rsid w:val="00C8157B"/>
    <w:rsid w:val="00C81A63"/>
    <w:rsid w:val="00C823BD"/>
    <w:rsid w:val="00C828C6"/>
    <w:rsid w:val="00C828E4"/>
    <w:rsid w:val="00C830D1"/>
    <w:rsid w:val="00C84111"/>
    <w:rsid w:val="00C857F2"/>
    <w:rsid w:val="00C8782D"/>
    <w:rsid w:val="00C87E2D"/>
    <w:rsid w:val="00C923F5"/>
    <w:rsid w:val="00C92934"/>
    <w:rsid w:val="00C93E9F"/>
    <w:rsid w:val="00C9533D"/>
    <w:rsid w:val="00C95B9A"/>
    <w:rsid w:val="00C96A4C"/>
    <w:rsid w:val="00C96A97"/>
    <w:rsid w:val="00C97DEA"/>
    <w:rsid w:val="00CA08DB"/>
    <w:rsid w:val="00CA3F9F"/>
    <w:rsid w:val="00CA4974"/>
    <w:rsid w:val="00CA6719"/>
    <w:rsid w:val="00CA6B24"/>
    <w:rsid w:val="00CB1BB0"/>
    <w:rsid w:val="00CB2F83"/>
    <w:rsid w:val="00CB3E0B"/>
    <w:rsid w:val="00CB3FD5"/>
    <w:rsid w:val="00CB5FF7"/>
    <w:rsid w:val="00CB7759"/>
    <w:rsid w:val="00CC03CE"/>
    <w:rsid w:val="00CC0F5A"/>
    <w:rsid w:val="00CC511B"/>
    <w:rsid w:val="00CC517F"/>
    <w:rsid w:val="00CD04F0"/>
    <w:rsid w:val="00CD06E3"/>
    <w:rsid w:val="00CD0BD0"/>
    <w:rsid w:val="00CD2A6E"/>
    <w:rsid w:val="00CD451B"/>
    <w:rsid w:val="00CD577A"/>
    <w:rsid w:val="00CE04A0"/>
    <w:rsid w:val="00CE0704"/>
    <w:rsid w:val="00CE1036"/>
    <w:rsid w:val="00CE25CE"/>
    <w:rsid w:val="00CE2C1C"/>
    <w:rsid w:val="00CE35A8"/>
    <w:rsid w:val="00CE4606"/>
    <w:rsid w:val="00CE466A"/>
    <w:rsid w:val="00CE5222"/>
    <w:rsid w:val="00CE696A"/>
    <w:rsid w:val="00CE6FAD"/>
    <w:rsid w:val="00CF15FE"/>
    <w:rsid w:val="00CF4577"/>
    <w:rsid w:val="00CF6573"/>
    <w:rsid w:val="00CF65C1"/>
    <w:rsid w:val="00D00D2F"/>
    <w:rsid w:val="00D0284C"/>
    <w:rsid w:val="00D02F94"/>
    <w:rsid w:val="00D03F89"/>
    <w:rsid w:val="00D04BAE"/>
    <w:rsid w:val="00D04CFB"/>
    <w:rsid w:val="00D06E2A"/>
    <w:rsid w:val="00D07A92"/>
    <w:rsid w:val="00D11850"/>
    <w:rsid w:val="00D12298"/>
    <w:rsid w:val="00D1256A"/>
    <w:rsid w:val="00D12D9C"/>
    <w:rsid w:val="00D1327B"/>
    <w:rsid w:val="00D13D0F"/>
    <w:rsid w:val="00D14A13"/>
    <w:rsid w:val="00D15BF8"/>
    <w:rsid w:val="00D16947"/>
    <w:rsid w:val="00D206E2"/>
    <w:rsid w:val="00D211AA"/>
    <w:rsid w:val="00D21845"/>
    <w:rsid w:val="00D21B4B"/>
    <w:rsid w:val="00D2271F"/>
    <w:rsid w:val="00D23503"/>
    <w:rsid w:val="00D238FD"/>
    <w:rsid w:val="00D243BD"/>
    <w:rsid w:val="00D24CAF"/>
    <w:rsid w:val="00D24D8D"/>
    <w:rsid w:val="00D25B7D"/>
    <w:rsid w:val="00D25E45"/>
    <w:rsid w:val="00D26E06"/>
    <w:rsid w:val="00D26E38"/>
    <w:rsid w:val="00D26FDA"/>
    <w:rsid w:val="00D27963"/>
    <w:rsid w:val="00D3271C"/>
    <w:rsid w:val="00D32888"/>
    <w:rsid w:val="00D3410C"/>
    <w:rsid w:val="00D34EEA"/>
    <w:rsid w:val="00D35A77"/>
    <w:rsid w:val="00D35B85"/>
    <w:rsid w:val="00D3783E"/>
    <w:rsid w:val="00D415B2"/>
    <w:rsid w:val="00D41669"/>
    <w:rsid w:val="00D41F7A"/>
    <w:rsid w:val="00D421E2"/>
    <w:rsid w:val="00D42AF8"/>
    <w:rsid w:val="00D42FD2"/>
    <w:rsid w:val="00D4472F"/>
    <w:rsid w:val="00D447C7"/>
    <w:rsid w:val="00D44830"/>
    <w:rsid w:val="00D45282"/>
    <w:rsid w:val="00D45BDA"/>
    <w:rsid w:val="00D465D4"/>
    <w:rsid w:val="00D4692F"/>
    <w:rsid w:val="00D4716A"/>
    <w:rsid w:val="00D478E2"/>
    <w:rsid w:val="00D47E83"/>
    <w:rsid w:val="00D52098"/>
    <w:rsid w:val="00D5314B"/>
    <w:rsid w:val="00D541F5"/>
    <w:rsid w:val="00D54840"/>
    <w:rsid w:val="00D54EE2"/>
    <w:rsid w:val="00D5547E"/>
    <w:rsid w:val="00D55681"/>
    <w:rsid w:val="00D57CAC"/>
    <w:rsid w:val="00D60700"/>
    <w:rsid w:val="00D628E9"/>
    <w:rsid w:val="00D641A4"/>
    <w:rsid w:val="00D653C7"/>
    <w:rsid w:val="00D655AC"/>
    <w:rsid w:val="00D65DB4"/>
    <w:rsid w:val="00D67ABB"/>
    <w:rsid w:val="00D70079"/>
    <w:rsid w:val="00D70231"/>
    <w:rsid w:val="00D70A64"/>
    <w:rsid w:val="00D717BC"/>
    <w:rsid w:val="00D72675"/>
    <w:rsid w:val="00D727EB"/>
    <w:rsid w:val="00D7297B"/>
    <w:rsid w:val="00D73C63"/>
    <w:rsid w:val="00D74FBD"/>
    <w:rsid w:val="00D753B8"/>
    <w:rsid w:val="00D801F2"/>
    <w:rsid w:val="00D81075"/>
    <w:rsid w:val="00D81200"/>
    <w:rsid w:val="00D816F0"/>
    <w:rsid w:val="00D820A8"/>
    <w:rsid w:val="00D84848"/>
    <w:rsid w:val="00D84DC1"/>
    <w:rsid w:val="00D87DF6"/>
    <w:rsid w:val="00D90D40"/>
    <w:rsid w:val="00D926E2"/>
    <w:rsid w:val="00D92A66"/>
    <w:rsid w:val="00D9333F"/>
    <w:rsid w:val="00D93A9F"/>
    <w:rsid w:val="00D94F2C"/>
    <w:rsid w:val="00D95CD8"/>
    <w:rsid w:val="00D973E4"/>
    <w:rsid w:val="00D9770C"/>
    <w:rsid w:val="00D97C39"/>
    <w:rsid w:val="00DA0535"/>
    <w:rsid w:val="00DA18AD"/>
    <w:rsid w:val="00DA2966"/>
    <w:rsid w:val="00DA30F4"/>
    <w:rsid w:val="00DA366F"/>
    <w:rsid w:val="00DA3EF4"/>
    <w:rsid w:val="00DA47C4"/>
    <w:rsid w:val="00DA4AE6"/>
    <w:rsid w:val="00DA5114"/>
    <w:rsid w:val="00DA5B96"/>
    <w:rsid w:val="00DA5F92"/>
    <w:rsid w:val="00DA69F1"/>
    <w:rsid w:val="00DA7855"/>
    <w:rsid w:val="00DB25B1"/>
    <w:rsid w:val="00DB3583"/>
    <w:rsid w:val="00DB3B36"/>
    <w:rsid w:val="00DB4B66"/>
    <w:rsid w:val="00DB55D5"/>
    <w:rsid w:val="00DB5AC1"/>
    <w:rsid w:val="00DB6AA5"/>
    <w:rsid w:val="00DB6AB9"/>
    <w:rsid w:val="00DB6F60"/>
    <w:rsid w:val="00DB7235"/>
    <w:rsid w:val="00DC018E"/>
    <w:rsid w:val="00DC02F4"/>
    <w:rsid w:val="00DC1F05"/>
    <w:rsid w:val="00DC2A31"/>
    <w:rsid w:val="00DC2A55"/>
    <w:rsid w:val="00DC31C3"/>
    <w:rsid w:val="00DC385F"/>
    <w:rsid w:val="00DC3F1D"/>
    <w:rsid w:val="00DC54CE"/>
    <w:rsid w:val="00DC5FB3"/>
    <w:rsid w:val="00DC6639"/>
    <w:rsid w:val="00DD0D4F"/>
    <w:rsid w:val="00DD1E42"/>
    <w:rsid w:val="00DD2815"/>
    <w:rsid w:val="00DD2B96"/>
    <w:rsid w:val="00DD3BA5"/>
    <w:rsid w:val="00DD44B8"/>
    <w:rsid w:val="00DD6B76"/>
    <w:rsid w:val="00DD74C9"/>
    <w:rsid w:val="00DE0454"/>
    <w:rsid w:val="00DE0722"/>
    <w:rsid w:val="00DE0C79"/>
    <w:rsid w:val="00DE19CE"/>
    <w:rsid w:val="00DE1E98"/>
    <w:rsid w:val="00DE24FE"/>
    <w:rsid w:val="00DE4131"/>
    <w:rsid w:val="00DE56E2"/>
    <w:rsid w:val="00DE5711"/>
    <w:rsid w:val="00DE5E33"/>
    <w:rsid w:val="00DF1150"/>
    <w:rsid w:val="00DF2189"/>
    <w:rsid w:val="00DF25D1"/>
    <w:rsid w:val="00DF2FF6"/>
    <w:rsid w:val="00DF3283"/>
    <w:rsid w:val="00DF38FC"/>
    <w:rsid w:val="00DF3D62"/>
    <w:rsid w:val="00DF4F6B"/>
    <w:rsid w:val="00DF57B0"/>
    <w:rsid w:val="00DF5A5F"/>
    <w:rsid w:val="00E002CE"/>
    <w:rsid w:val="00E0142E"/>
    <w:rsid w:val="00E01D41"/>
    <w:rsid w:val="00E02787"/>
    <w:rsid w:val="00E028FD"/>
    <w:rsid w:val="00E02F81"/>
    <w:rsid w:val="00E049B5"/>
    <w:rsid w:val="00E05558"/>
    <w:rsid w:val="00E06051"/>
    <w:rsid w:val="00E06AFD"/>
    <w:rsid w:val="00E0702F"/>
    <w:rsid w:val="00E07E0A"/>
    <w:rsid w:val="00E104FF"/>
    <w:rsid w:val="00E10E01"/>
    <w:rsid w:val="00E10FC5"/>
    <w:rsid w:val="00E12AB2"/>
    <w:rsid w:val="00E13821"/>
    <w:rsid w:val="00E13829"/>
    <w:rsid w:val="00E142F7"/>
    <w:rsid w:val="00E1470D"/>
    <w:rsid w:val="00E14781"/>
    <w:rsid w:val="00E16089"/>
    <w:rsid w:val="00E16601"/>
    <w:rsid w:val="00E16915"/>
    <w:rsid w:val="00E16D25"/>
    <w:rsid w:val="00E21852"/>
    <w:rsid w:val="00E22A01"/>
    <w:rsid w:val="00E22FB6"/>
    <w:rsid w:val="00E232E7"/>
    <w:rsid w:val="00E23B98"/>
    <w:rsid w:val="00E24807"/>
    <w:rsid w:val="00E260B8"/>
    <w:rsid w:val="00E27E3C"/>
    <w:rsid w:val="00E27E99"/>
    <w:rsid w:val="00E3007D"/>
    <w:rsid w:val="00E30A3C"/>
    <w:rsid w:val="00E30D4E"/>
    <w:rsid w:val="00E316A5"/>
    <w:rsid w:val="00E3394F"/>
    <w:rsid w:val="00E3501D"/>
    <w:rsid w:val="00E36D81"/>
    <w:rsid w:val="00E373CD"/>
    <w:rsid w:val="00E37FFA"/>
    <w:rsid w:val="00E404D6"/>
    <w:rsid w:val="00E41A8F"/>
    <w:rsid w:val="00E41F01"/>
    <w:rsid w:val="00E420D9"/>
    <w:rsid w:val="00E434BA"/>
    <w:rsid w:val="00E43B90"/>
    <w:rsid w:val="00E43DC0"/>
    <w:rsid w:val="00E46A49"/>
    <w:rsid w:val="00E47749"/>
    <w:rsid w:val="00E47B1F"/>
    <w:rsid w:val="00E514D2"/>
    <w:rsid w:val="00E52928"/>
    <w:rsid w:val="00E546A4"/>
    <w:rsid w:val="00E5522E"/>
    <w:rsid w:val="00E55B1B"/>
    <w:rsid w:val="00E5653E"/>
    <w:rsid w:val="00E57379"/>
    <w:rsid w:val="00E5760E"/>
    <w:rsid w:val="00E600C4"/>
    <w:rsid w:val="00E60567"/>
    <w:rsid w:val="00E620DF"/>
    <w:rsid w:val="00E62BCE"/>
    <w:rsid w:val="00E62E62"/>
    <w:rsid w:val="00E63B20"/>
    <w:rsid w:val="00E64108"/>
    <w:rsid w:val="00E65663"/>
    <w:rsid w:val="00E6576A"/>
    <w:rsid w:val="00E65CF6"/>
    <w:rsid w:val="00E66158"/>
    <w:rsid w:val="00E664E8"/>
    <w:rsid w:val="00E66F74"/>
    <w:rsid w:val="00E67E90"/>
    <w:rsid w:val="00E70693"/>
    <w:rsid w:val="00E70802"/>
    <w:rsid w:val="00E70951"/>
    <w:rsid w:val="00E70C0F"/>
    <w:rsid w:val="00E72279"/>
    <w:rsid w:val="00E73876"/>
    <w:rsid w:val="00E75C19"/>
    <w:rsid w:val="00E763DC"/>
    <w:rsid w:val="00E80450"/>
    <w:rsid w:val="00E825F4"/>
    <w:rsid w:val="00E8365B"/>
    <w:rsid w:val="00E85646"/>
    <w:rsid w:val="00E862BC"/>
    <w:rsid w:val="00E86AD0"/>
    <w:rsid w:val="00E86EB4"/>
    <w:rsid w:val="00E8766B"/>
    <w:rsid w:val="00E87EC6"/>
    <w:rsid w:val="00E909A9"/>
    <w:rsid w:val="00E90DC1"/>
    <w:rsid w:val="00E9674E"/>
    <w:rsid w:val="00E96D3C"/>
    <w:rsid w:val="00E9714F"/>
    <w:rsid w:val="00E9776F"/>
    <w:rsid w:val="00EA0130"/>
    <w:rsid w:val="00EA02FD"/>
    <w:rsid w:val="00EA2BB0"/>
    <w:rsid w:val="00EA2E7B"/>
    <w:rsid w:val="00EA2F31"/>
    <w:rsid w:val="00EA432D"/>
    <w:rsid w:val="00EA45A3"/>
    <w:rsid w:val="00EA5E8C"/>
    <w:rsid w:val="00EB0501"/>
    <w:rsid w:val="00EB0D19"/>
    <w:rsid w:val="00EB118B"/>
    <w:rsid w:val="00EB21BA"/>
    <w:rsid w:val="00EB3126"/>
    <w:rsid w:val="00EB5B1E"/>
    <w:rsid w:val="00EC0AE3"/>
    <w:rsid w:val="00EC1D78"/>
    <w:rsid w:val="00EC3064"/>
    <w:rsid w:val="00EC4988"/>
    <w:rsid w:val="00EC565A"/>
    <w:rsid w:val="00EC5CBF"/>
    <w:rsid w:val="00EC695C"/>
    <w:rsid w:val="00EC6A98"/>
    <w:rsid w:val="00EC6E3C"/>
    <w:rsid w:val="00EC7274"/>
    <w:rsid w:val="00ED017B"/>
    <w:rsid w:val="00ED09A1"/>
    <w:rsid w:val="00ED0BA0"/>
    <w:rsid w:val="00ED1A08"/>
    <w:rsid w:val="00ED5550"/>
    <w:rsid w:val="00ED5FC7"/>
    <w:rsid w:val="00ED71E3"/>
    <w:rsid w:val="00EE17DF"/>
    <w:rsid w:val="00EE2E01"/>
    <w:rsid w:val="00EE4663"/>
    <w:rsid w:val="00EE562F"/>
    <w:rsid w:val="00EE5E57"/>
    <w:rsid w:val="00EE5EC8"/>
    <w:rsid w:val="00EE6B3C"/>
    <w:rsid w:val="00EE708F"/>
    <w:rsid w:val="00EE72BF"/>
    <w:rsid w:val="00EE7614"/>
    <w:rsid w:val="00EF1CFF"/>
    <w:rsid w:val="00EF26A0"/>
    <w:rsid w:val="00EF2F38"/>
    <w:rsid w:val="00EF3491"/>
    <w:rsid w:val="00EF4260"/>
    <w:rsid w:val="00EF59A5"/>
    <w:rsid w:val="00EF605A"/>
    <w:rsid w:val="00EF6B14"/>
    <w:rsid w:val="00EF735A"/>
    <w:rsid w:val="00F01C08"/>
    <w:rsid w:val="00F02234"/>
    <w:rsid w:val="00F02ACB"/>
    <w:rsid w:val="00F0326A"/>
    <w:rsid w:val="00F035FE"/>
    <w:rsid w:val="00F037C5"/>
    <w:rsid w:val="00F04CC6"/>
    <w:rsid w:val="00F05A4E"/>
    <w:rsid w:val="00F06AA8"/>
    <w:rsid w:val="00F13216"/>
    <w:rsid w:val="00F134DF"/>
    <w:rsid w:val="00F15513"/>
    <w:rsid w:val="00F177F2"/>
    <w:rsid w:val="00F179E4"/>
    <w:rsid w:val="00F204C9"/>
    <w:rsid w:val="00F20DC2"/>
    <w:rsid w:val="00F2328F"/>
    <w:rsid w:val="00F23458"/>
    <w:rsid w:val="00F24146"/>
    <w:rsid w:val="00F24ADA"/>
    <w:rsid w:val="00F2523C"/>
    <w:rsid w:val="00F25760"/>
    <w:rsid w:val="00F25952"/>
    <w:rsid w:val="00F25AC4"/>
    <w:rsid w:val="00F272D0"/>
    <w:rsid w:val="00F30B8D"/>
    <w:rsid w:val="00F31C86"/>
    <w:rsid w:val="00F320BB"/>
    <w:rsid w:val="00F3311C"/>
    <w:rsid w:val="00F33A17"/>
    <w:rsid w:val="00F33E8F"/>
    <w:rsid w:val="00F34ADC"/>
    <w:rsid w:val="00F34EE5"/>
    <w:rsid w:val="00F3780A"/>
    <w:rsid w:val="00F37F34"/>
    <w:rsid w:val="00F40743"/>
    <w:rsid w:val="00F4146B"/>
    <w:rsid w:val="00F42088"/>
    <w:rsid w:val="00F42268"/>
    <w:rsid w:val="00F42487"/>
    <w:rsid w:val="00F427AA"/>
    <w:rsid w:val="00F445AF"/>
    <w:rsid w:val="00F44601"/>
    <w:rsid w:val="00F446D6"/>
    <w:rsid w:val="00F44B12"/>
    <w:rsid w:val="00F44B7F"/>
    <w:rsid w:val="00F4658B"/>
    <w:rsid w:val="00F4736E"/>
    <w:rsid w:val="00F50458"/>
    <w:rsid w:val="00F51196"/>
    <w:rsid w:val="00F52923"/>
    <w:rsid w:val="00F5326E"/>
    <w:rsid w:val="00F53E69"/>
    <w:rsid w:val="00F55131"/>
    <w:rsid w:val="00F55215"/>
    <w:rsid w:val="00F5578D"/>
    <w:rsid w:val="00F55EEB"/>
    <w:rsid w:val="00F56E77"/>
    <w:rsid w:val="00F643F6"/>
    <w:rsid w:val="00F65E83"/>
    <w:rsid w:val="00F66076"/>
    <w:rsid w:val="00F66A3A"/>
    <w:rsid w:val="00F66D9C"/>
    <w:rsid w:val="00F66E93"/>
    <w:rsid w:val="00F71500"/>
    <w:rsid w:val="00F7251C"/>
    <w:rsid w:val="00F74218"/>
    <w:rsid w:val="00F754FF"/>
    <w:rsid w:val="00F75AB7"/>
    <w:rsid w:val="00F800A0"/>
    <w:rsid w:val="00F80B9F"/>
    <w:rsid w:val="00F80D3F"/>
    <w:rsid w:val="00F81D76"/>
    <w:rsid w:val="00F83619"/>
    <w:rsid w:val="00F83D92"/>
    <w:rsid w:val="00F84C4F"/>
    <w:rsid w:val="00F84D52"/>
    <w:rsid w:val="00F8504A"/>
    <w:rsid w:val="00F86184"/>
    <w:rsid w:val="00F86490"/>
    <w:rsid w:val="00F90083"/>
    <w:rsid w:val="00F903F3"/>
    <w:rsid w:val="00F90B0E"/>
    <w:rsid w:val="00F91506"/>
    <w:rsid w:val="00F939BA"/>
    <w:rsid w:val="00F940E3"/>
    <w:rsid w:val="00F94230"/>
    <w:rsid w:val="00F94ACB"/>
    <w:rsid w:val="00F95EA0"/>
    <w:rsid w:val="00F96BDC"/>
    <w:rsid w:val="00F96E10"/>
    <w:rsid w:val="00FA1C3D"/>
    <w:rsid w:val="00FA2769"/>
    <w:rsid w:val="00FA2AB0"/>
    <w:rsid w:val="00FA7D6A"/>
    <w:rsid w:val="00FA7F45"/>
    <w:rsid w:val="00FB1CE4"/>
    <w:rsid w:val="00FB4D47"/>
    <w:rsid w:val="00FB6CC8"/>
    <w:rsid w:val="00FB71C8"/>
    <w:rsid w:val="00FB7543"/>
    <w:rsid w:val="00FC0496"/>
    <w:rsid w:val="00FC0AA2"/>
    <w:rsid w:val="00FC19C1"/>
    <w:rsid w:val="00FC274C"/>
    <w:rsid w:val="00FC3607"/>
    <w:rsid w:val="00FC3AF9"/>
    <w:rsid w:val="00FC3CF9"/>
    <w:rsid w:val="00FC428F"/>
    <w:rsid w:val="00FC4B3B"/>
    <w:rsid w:val="00FC4D9A"/>
    <w:rsid w:val="00FC501D"/>
    <w:rsid w:val="00FC50FA"/>
    <w:rsid w:val="00FC78D2"/>
    <w:rsid w:val="00FD031B"/>
    <w:rsid w:val="00FD0BE3"/>
    <w:rsid w:val="00FD0D00"/>
    <w:rsid w:val="00FD0EE7"/>
    <w:rsid w:val="00FD261E"/>
    <w:rsid w:val="00FD308D"/>
    <w:rsid w:val="00FD578E"/>
    <w:rsid w:val="00FD754B"/>
    <w:rsid w:val="00FE031E"/>
    <w:rsid w:val="00FE22C2"/>
    <w:rsid w:val="00FE2AF6"/>
    <w:rsid w:val="00FE34F9"/>
    <w:rsid w:val="00FE3E36"/>
    <w:rsid w:val="00FE4388"/>
    <w:rsid w:val="00FE4EE8"/>
    <w:rsid w:val="00FE569C"/>
    <w:rsid w:val="00FE5AB2"/>
    <w:rsid w:val="00FE6760"/>
    <w:rsid w:val="00FE6836"/>
    <w:rsid w:val="00FE6894"/>
    <w:rsid w:val="00FE7548"/>
    <w:rsid w:val="00FE7F7F"/>
    <w:rsid w:val="00FF126D"/>
    <w:rsid w:val="00FF1F9E"/>
    <w:rsid w:val="00FF2DA4"/>
    <w:rsid w:val="00FF3846"/>
    <w:rsid w:val="00FF4892"/>
    <w:rsid w:val="00FF54C0"/>
    <w:rsid w:val="00FF55E8"/>
    <w:rsid w:val="00FF599C"/>
    <w:rsid w:val="00FF60C7"/>
    <w:rsid w:val="016393FA"/>
    <w:rsid w:val="01CA15FE"/>
    <w:rsid w:val="043FA9E3"/>
    <w:rsid w:val="04FD1A03"/>
    <w:rsid w:val="0562054A"/>
    <w:rsid w:val="06965236"/>
    <w:rsid w:val="0904F243"/>
    <w:rsid w:val="095D85A1"/>
    <w:rsid w:val="09A12F72"/>
    <w:rsid w:val="0A1F5E9B"/>
    <w:rsid w:val="0A2E45E8"/>
    <w:rsid w:val="0A47D07D"/>
    <w:rsid w:val="0B5D67F2"/>
    <w:rsid w:val="0D64AE2F"/>
    <w:rsid w:val="0D6FF94A"/>
    <w:rsid w:val="10627443"/>
    <w:rsid w:val="11EB020F"/>
    <w:rsid w:val="13F7D46F"/>
    <w:rsid w:val="14BFA9EB"/>
    <w:rsid w:val="15064B31"/>
    <w:rsid w:val="15403B0B"/>
    <w:rsid w:val="15767DD9"/>
    <w:rsid w:val="15A34ACC"/>
    <w:rsid w:val="15E32263"/>
    <w:rsid w:val="167EB4F3"/>
    <w:rsid w:val="182F32E7"/>
    <w:rsid w:val="18CB64AC"/>
    <w:rsid w:val="196EEE7B"/>
    <w:rsid w:val="1973E730"/>
    <w:rsid w:val="19808CEE"/>
    <w:rsid w:val="1A50855A"/>
    <w:rsid w:val="1A5F5143"/>
    <w:rsid w:val="1AEF15F3"/>
    <w:rsid w:val="1B7FDCAF"/>
    <w:rsid w:val="1B954AD1"/>
    <w:rsid w:val="1C2FA958"/>
    <w:rsid w:val="1C40A02B"/>
    <w:rsid w:val="1E5EF789"/>
    <w:rsid w:val="1F393800"/>
    <w:rsid w:val="20B9B040"/>
    <w:rsid w:val="20E1E720"/>
    <w:rsid w:val="21846A12"/>
    <w:rsid w:val="235CC4E7"/>
    <w:rsid w:val="23747F5A"/>
    <w:rsid w:val="240C215F"/>
    <w:rsid w:val="2411583A"/>
    <w:rsid w:val="24E9EE53"/>
    <w:rsid w:val="256716CA"/>
    <w:rsid w:val="25AE8A7A"/>
    <w:rsid w:val="25F9C579"/>
    <w:rsid w:val="26852FF7"/>
    <w:rsid w:val="28BBB7E5"/>
    <w:rsid w:val="296938FA"/>
    <w:rsid w:val="299A41F1"/>
    <w:rsid w:val="2A1F1D47"/>
    <w:rsid w:val="2A62BDBA"/>
    <w:rsid w:val="2B22F2D1"/>
    <w:rsid w:val="2BA18970"/>
    <w:rsid w:val="2C76012A"/>
    <w:rsid w:val="2CC30DC5"/>
    <w:rsid w:val="2F9A3F46"/>
    <w:rsid w:val="2FC2EF09"/>
    <w:rsid w:val="3054E8D4"/>
    <w:rsid w:val="31607FAB"/>
    <w:rsid w:val="318BE5D9"/>
    <w:rsid w:val="323FFD13"/>
    <w:rsid w:val="33A32DB8"/>
    <w:rsid w:val="34CC7579"/>
    <w:rsid w:val="353A6D7D"/>
    <w:rsid w:val="35A18A2A"/>
    <w:rsid w:val="37DFE8D5"/>
    <w:rsid w:val="381C51BF"/>
    <w:rsid w:val="385215BC"/>
    <w:rsid w:val="38826A91"/>
    <w:rsid w:val="38EBF5C7"/>
    <w:rsid w:val="3953CC4F"/>
    <w:rsid w:val="39CA564C"/>
    <w:rsid w:val="39D42F92"/>
    <w:rsid w:val="39EA94AC"/>
    <w:rsid w:val="3A31066A"/>
    <w:rsid w:val="3B9AB873"/>
    <w:rsid w:val="3BC9FE68"/>
    <w:rsid w:val="3BCB2847"/>
    <w:rsid w:val="3C0FDFF9"/>
    <w:rsid w:val="3CF55211"/>
    <w:rsid w:val="3D0D8EE0"/>
    <w:rsid w:val="3F824ECD"/>
    <w:rsid w:val="41978E79"/>
    <w:rsid w:val="423ADF6F"/>
    <w:rsid w:val="429C039A"/>
    <w:rsid w:val="42EC077A"/>
    <w:rsid w:val="433AB32E"/>
    <w:rsid w:val="445BD43F"/>
    <w:rsid w:val="46549C5F"/>
    <w:rsid w:val="46B7A3B6"/>
    <w:rsid w:val="490A2F77"/>
    <w:rsid w:val="498C1E22"/>
    <w:rsid w:val="4AD0E0BE"/>
    <w:rsid w:val="4BAFF84B"/>
    <w:rsid w:val="4C19622E"/>
    <w:rsid w:val="4C9B396D"/>
    <w:rsid w:val="4E7C6314"/>
    <w:rsid w:val="4EC0C3CC"/>
    <w:rsid w:val="4EEF230C"/>
    <w:rsid w:val="4F41FBDA"/>
    <w:rsid w:val="4FA2844B"/>
    <w:rsid w:val="4FD8F609"/>
    <w:rsid w:val="501C4935"/>
    <w:rsid w:val="529C18BF"/>
    <w:rsid w:val="531D1DE7"/>
    <w:rsid w:val="53A2E431"/>
    <w:rsid w:val="53DC13CD"/>
    <w:rsid w:val="55A306FA"/>
    <w:rsid w:val="560B2BB9"/>
    <w:rsid w:val="56B4A976"/>
    <w:rsid w:val="57F84AF2"/>
    <w:rsid w:val="59906470"/>
    <w:rsid w:val="5A328EA7"/>
    <w:rsid w:val="5A38E2E0"/>
    <w:rsid w:val="5BF26560"/>
    <w:rsid w:val="5C7D51F0"/>
    <w:rsid w:val="5D9AFC5B"/>
    <w:rsid w:val="5DA1B06F"/>
    <w:rsid w:val="5E6A0A92"/>
    <w:rsid w:val="601971DE"/>
    <w:rsid w:val="605E058B"/>
    <w:rsid w:val="6176693B"/>
    <w:rsid w:val="648B1F57"/>
    <w:rsid w:val="64CF23A4"/>
    <w:rsid w:val="6620FD76"/>
    <w:rsid w:val="66E3DA90"/>
    <w:rsid w:val="6814BE5B"/>
    <w:rsid w:val="68B3293F"/>
    <w:rsid w:val="68DC26CA"/>
    <w:rsid w:val="69639239"/>
    <w:rsid w:val="699A18D0"/>
    <w:rsid w:val="6AEB7265"/>
    <w:rsid w:val="6B83A340"/>
    <w:rsid w:val="6C7453C4"/>
    <w:rsid w:val="6D90ECC9"/>
    <w:rsid w:val="6E7D7DA1"/>
    <w:rsid w:val="6EC4613C"/>
    <w:rsid w:val="701C4507"/>
    <w:rsid w:val="709FE5A3"/>
    <w:rsid w:val="70B6B0E2"/>
    <w:rsid w:val="723556FB"/>
    <w:rsid w:val="754FA78A"/>
    <w:rsid w:val="756A47B0"/>
    <w:rsid w:val="79465DDA"/>
    <w:rsid w:val="796FD094"/>
    <w:rsid w:val="79C53355"/>
    <w:rsid w:val="7A2934AB"/>
    <w:rsid w:val="7BDD9546"/>
    <w:rsid w:val="7D5AC805"/>
    <w:rsid w:val="7E31876A"/>
    <w:rsid w:val="7FA6F2C5"/>
    <w:rsid w:val="7FCD7C37"/>
  </w:rsids>
  <m:mathPr>
    <m:mathFont m:val="Cambria Math"/>
    <m:brkBin m:val="before"/>
    <m:brkBinSub m:val="--"/>
    <m:smallFrac m:val="0"/>
    <m:dispDef m:val="0"/>
    <m:lMargin m:val="0"/>
    <m:rMargin m:val="0"/>
    <m:defJc m:val="centerGroup"/>
    <m:wrapRight/>
    <m:intLim m:val="subSup"/>
    <m:naryLim m:val="subSup"/>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569C6D"/>
  <w15:docId w15:val="{D05E4F4E-BE54-4985-917C-11C989743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A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52A6"/>
    <w:pPr>
      <w:tabs>
        <w:tab w:val="center" w:pos="4513"/>
        <w:tab w:val="right" w:pos="9026"/>
      </w:tabs>
      <w:spacing w:after="0"/>
    </w:pPr>
  </w:style>
  <w:style w:type="character" w:customStyle="1" w:styleId="HeaderChar">
    <w:name w:val="Header Char"/>
    <w:basedOn w:val="DefaultParagraphFont"/>
    <w:link w:val="Header"/>
    <w:uiPriority w:val="99"/>
    <w:rsid w:val="001A52A6"/>
  </w:style>
  <w:style w:type="paragraph" w:styleId="Footer">
    <w:name w:val="footer"/>
    <w:basedOn w:val="Normal"/>
    <w:link w:val="FooterChar"/>
    <w:uiPriority w:val="99"/>
    <w:unhideWhenUsed/>
    <w:rsid w:val="001A52A6"/>
    <w:pPr>
      <w:tabs>
        <w:tab w:val="center" w:pos="4513"/>
        <w:tab w:val="right" w:pos="9026"/>
      </w:tabs>
      <w:spacing w:after="0"/>
    </w:pPr>
  </w:style>
  <w:style w:type="character" w:customStyle="1" w:styleId="FooterChar">
    <w:name w:val="Footer Char"/>
    <w:basedOn w:val="DefaultParagraphFont"/>
    <w:link w:val="Footer"/>
    <w:uiPriority w:val="99"/>
    <w:rsid w:val="001A52A6"/>
  </w:style>
  <w:style w:type="paragraph" w:styleId="ListParagraph">
    <w:name w:val="List Paragraph"/>
    <w:aliases w:val="Browallia,H3 iii,Annexure,List Paragraph1,Heading 91,Heading 911,Bullet 05,heading 9,Bullet List,FooterText,numbered,Paragraphe de liste1,Bulletr List Paragraph,列出段落,列出段落1,List Paragraph2,List Paragraph21,Párrafo de lista1,リスト段落1"/>
    <w:basedOn w:val="Normal"/>
    <w:link w:val="ListParagraphChar"/>
    <w:uiPriority w:val="34"/>
    <w:qFormat/>
    <w:rsid w:val="003A6ACA"/>
    <w:pPr>
      <w:ind w:left="720"/>
      <w:contextualSpacing/>
    </w:pPr>
  </w:style>
  <w:style w:type="character" w:styleId="Hyperlink">
    <w:name w:val="Hyperlink"/>
    <w:basedOn w:val="DefaultParagraphFont"/>
    <w:uiPriority w:val="99"/>
    <w:unhideWhenUsed/>
    <w:rsid w:val="003A6ACA"/>
    <w:rPr>
      <w:color w:val="0000FF" w:themeColor="hyperlink"/>
      <w:u w:val="single"/>
    </w:rPr>
  </w:style>
  <w:style w:type="paragraph" w:styleId="BalloonText">
    <w:name w:val="Balloon Text"/>
    <w:basedOn w:val="Normal"/>
    <w:link w:val="BalloonTextChar"/>
    <w:uiPriority w:val="99"/>
    <w:semiHidden/>
    <w:unhideWhenUsed/>
    <w:rsid w:val="00E27E3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7E3C"/>
    <w:rPr>
      <w:rFonts w:ascii="Segoe UI" w:hAnsi="Segoe UI" w:cs="Segoe UI"/>
      <w:sz w:val="18"/>
      <w:szCs w:val="18"/>
    </w:rPr>
  </w:style>
  <w:style w:type="character" w:styleId="CommentReference">
    <w:name w:val="annotation reference"/>
    <w:basedOn w:val="DefaultParagraphFont"/>
    <w:uiPriority w:val="99"/>
    <w:semiHidden/>
    <w:unhideWhenUsed/>
    <w:rsid w:val="00A7033F"/>
    <w:rPr>
      <w:sz w:val="16"/>
      <w:szCs w:val="16"/>
    </w:rPr>
  </w:style>
  <w:style w:type="paragraph" w:styleId="CommentText">
    <w:name w:val="annotation text"/>
    <w:basedOn w:val="Normal"/>
    <w:link w:val="CommentTextChar"/>
    <w:uiPriority w:val="99"/>
    <w:unhideWhenUsed/>
    <w:rsid w:val="00A7033F"/>
    <w:rPr>
      <w:sz w:val="20"/>
      <w:szCs w:val="20"/>
    </w:rPr>
  </w:style>
  <w:style w:type="character" w:customStyle="1" w:styleId="CommentTextChar">
    <w:name w:val="Comment Text Char"/>
    <w:basedOn w:val="DefaultParagraphFont"/>
    <w:link w:val="CommentText"/>
    <w:uiPriority w:val="99"/>
    <w:rsid w:val="00A7033F"/>
    <w:rPr>
      <w:sz w:val="20"/>
      <w:szCs w:val="20"/>
    </w:rPr>
  </w:style>
  <w:style w:type="paragraph" w:styleId="CommentSubject">
    <w:name w:val="annotation subject"/>
    <w:basedOn w:val="CommentText"/>
    <w:next w:val="CommentText"/>
    <w:link w:val="CommentSubjectChar"/>
    <w:uiPriority w:val="99"/>
    <w:semiHidden/>
    <w:unhideWhenUsed/>
    <w:rsid w:val="00A7033F"/>
    <w:rPr>
      <w:b/>
      <w:bCs/>
    </w:rPr>
  </w:style>
  <w:style w:type="character" w:customStyle="1" w:styleId="CommentSubjectChar">
    <w:name w:val="Comment Subject Char"/>
    <w:basedOn w:val="CommentTextChar"/>
    <w:link w:val="CommentSubject"/>
    <w:uiPriority w:val="99"/>
    <w:semiHidden/>
    <w:rsid w:val="00A7033F"/>
    <w:rPr>
      <w:b/>
      <w:bCs/>
      <w:sz w:val="20"/>
      <w:szCs w:val="20"/>
    </w:rPr>
  </w:style>
  <w:style w:type="paragraph" w:styleId="Revision">
    <w:name w:val="Revision"/>
    <w:hidden/>
    <w:uiPriority w:val="99"/>
    <w:semiHidden/>
    <w:rsid w:val="00421A47"/>
    <w:pPr>
      <w:spacing w:after="0"/>
    </w:pPr>
  </w:style>
  <w:style w:type="character" w:customStyle="1" w:styleId="apple-converted-space">
    <w:name w:val="apple-converted-space"/>
    <w:basedOn w:val="DefaultParagraphFont"/>
    <w:rsid w:val="00421A47"/>
  </w:style>
  <w:style w:type="character" w:styleId="Emphasis">
    <w:name w:val="Emphasis"/>
    <w:basedOn w:val="DefaultParagraphFont"/>
    <w:uiPriority w:val="20"/>
    <w:qFormat/>
    <w:rsid w:val="00A108A5"/>
    <w:rPr>
      <w:i/>
      <w:iCs/>
    </w:rPr>
  </w:style>
  <w:style w:type="character" w:styleId="UnresolvedMention">
    <w:name w:val="Unresolved Mention"/>
    <w:basedOn w:val="DefaultParagraphFont"/>
    <w:uiPriority w:val="99"/>
    <w:semiHidden/>
    <w:unhideWhenUsed/>
    <w:rsid w:val="0060442F"/>
    <w:rPr>
      <w:color w:val="605E5C"/>
      <w:shd w:val="clear" w:color="auto" w:fill="E1DFDD"/>
    </w:rPr>
  </w:style>
  <w:style w:type="character" w:customStyle="1" w:styleId="ListParagraphChar">
    <w:name w:val="List Paragraph Char"/>
    <w:aliases w:val="Browallia Char,H3 iii Char,Annexure Char,List Paragraph1 Char,Heading 91 Char,Heading 911 Char,Bullet 05 Char,heading 9 Char,Bullet List Char,FooterText Char,numbered Char,Paragraphe de liste1 Char,Bulletr List Paragraph Char"/>
    <w:link w:val="ListParagraph"/>
    <w:uiPriority w:val="34"/>
    <w:locked/>
    <w:rsid w:val="006D2590"/>
  </w:style>
  <w:style w:type="character" w:styleId="Strong">
    <w:name w:val="Strong"/>
    <w:basedOn w:val="DefaultParagraphFont"/>
    <w:uiPriority w:val="22"/>
    <w:qFormat/>
    <w:rsid w:val="00317BCF"/>
    <w:rPr>
      <w:b/>
      <w:bCs/>
    </w:rPr>
  </w:style>
  <w:style w:type="paragraph" w:customStyle="1" w:styleId="Default">
    <w:name w:val="Default"/>
    <w:rsid w:val="00C16D83"/>
    <w:pPr>
      <w:autoSpaceDE w:val="0"/>
      <w:autoSpaceDN w:val="0"/>
      <w:adjustRightInd w:val="0"/>
      <w:spacing w:after="0"/>
    </w:pPr>
    <w:rPr>
      <w:rFonts w:ascii="Cordia New" w:hAnsi="Cordia New" w:cs="Cordia New"/>
      <w:color w:val="000000"/>
      <w:lang w:bidi="th-TH"/>
    </w:rPr>
  </w:style>
  <w:style w:type="character" w:customStyle="1" w:styleId="normaltextrun">
    <w:name w:val="normaltextrun"/>
    <w:basedOn w:val="DefaultParagraphFont"/>
    <w:rsid w:val="0008421D"/>
  </w:style>
  <w:style w:type="paragraph" w:styleId="NormalWeb">
    <w:name w:val="Normal (Web)"/>
    <w:basedOn w:val="Normal"/>
    <w:uiPriority w:val="99"/>
    <w:unhideWhenUsed/>
    <w:rsid w:val="002264AE"/>
    <w:pPr>
      <w:spacing w:before="100" w:beforeAutospacing="1" w:after="100" w:afterAutospacing="1"/>
    </w:pPr>
    <w:rPr>
      <w:rFonts w:ascii="Times New Roman" w:eastAsia="Times New Roman" w:hAnsi="Times New Roman" w:cs="Times New Roman"/>
      <w:lang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14258">
      <w:bodyDiv w:val="1"/>
      <w:marLeft w:val="0"/>
      <w:marRight w:val="0"/>
      <w:marTop w:val="0"/>
      <w:marBottom w:val="0"/>
      <w:divBdr>
        <w:top w:val="none" w:sz="0" w:space="0" w:color="auto"/>
        <w:left w:val="none" w:sz="0" w:space="0" w:color="auto"/>
        <w:bottom w:val="none" w:sz="0" w:space="0" w:color="auto"/>
        <w:right w:val="none" w:sz="0" w:space="0" w:color="auto"/>
      </w:divBdr>
    </w:div>
    <w:div w:id="248731807">
      <w:bodyDiv w:val="1"/>
      <w:marLeft w:val="0"/>
      <w:marRight w:val="0"/>
      <w:marTop w:val="0"/>
      <w:marBottom w:val="0"/>
      <w:divBdr>
        <w:top w:val="none" w:sz="0" w:space="0" w:color="auto"/>
        <w:left w:val="none" w:sz="0" w:space="0" w:color="auto"/>
        <w:bottom w:val="none" w:sz="0" w:space="0" w:color="auto"/>
        <w:right w:val="none" w:sz="0" w:space="0" w:color="auto"/>
      </w:divBdr>
    </w:div>
    <w:div w:id="505443177">
      <w:bodyDiv w:val="1"/>
      <w:marLeft w:val="0"/>
      <w:marRight w:val="0"/>
      <w:marTop w:val="0"/>
      <w:marBottom w:val="0"/>
      <w:divBdr>
        <w:top w:val="none" w:sz="0" w:space="0" w:color="auto"/>
        <w:left w:val="none" w:sz="0" w:space="0" w:color="auto"/>
        <w:bottom w:val="none" w:sz="0" w:space="0" w:color="auto"/>
        <w:right w:val="none" w:sz="0" w:space="0" w:color="auto"/>
      </w:divBdr>
    </w:div>
    <w:div w:id="820922870">
      <w:bodyDiv w:val="1"/>
      <w:marLeft w:val="0"/>
      <w:marRight w:val="0"/>
      <w:marTop w:val="0"/>
      <w:marBottom w:val="0"/>
      <w:divBdr>
        <w:top w:val="none" w:sz="0" w:space="0" w:color="auto"/>
        <w:left w:val="none" w:sz="0" w:space="0" w:color="auto"/>
        <w:bottom w:val="none" w:sz="0" w:space="0" w:color="auto"/>
        <w:right w:val="none" w:sz="0" w:space="0" w:color="auto"/>
      </w:divBdr>
    </w:div>
    <w:div w:id="855389080">
      <w:bodyDiv w:val="1"/>
      <w:marLeft w:val="0"/>
      <w:marRight w:val="0"/>
      <w:marTop w:val="0"/>
      <w:marBottom w:val="0"/>
      <w:divBdr>
        <w:top w:val="none" w:sz="0" w:space="0" w:color="auto"/>
        <w:left w:val="none" w:sz="0" w:space="0" w:color="auto"/>
        <w:bottom w:val="none" w:sz="0" w:space="0" w:color="auto"/>
        <w:right w:val="none" w:sz="0" w:space="0" w:color="auto"/>
      </w:divBdr>
    </w:div>
    <w:div w:id="877279414">
      <w:bodyDiv w:val="1"/>
      <w:marLeft w:val="0"/>
      <w:marRight w:val="0"/>
      <w:marTop w:val="0"/>
      <w:marBottom w:val="0"/>
      <w:divBdr>
        <w:top w:val="none" w:sz="0" w:space="0" w:color="auto"/>
        <w:left w:val="none" w:sz="0" w:space="0" w:color="auto"/>
        <w:bottom w:val="none" w:sz="0" w:space="0" w:color="auto"/>
        <w:right w:val="none" w:sz="0" w:space="0" w:color="auto"/>
      </w:divBdr>
    </w:div>
    <w:div w:id="1049646952">
      <w:bodyDiv w:val="1"/>
      <w:marLeft w:val="0"/>
      <w:marRight w:val="0"/>
      <w:marTop w:val="0"/>
      <w:marBottom w:val="0"/>
      <w:divBdr>
        <w:top w:val="none" w:sz="0" w:space="0" w:color="auto"/>
        <w:left w:val="none" w:sz="0" w:space="0" w:color="auto"/>
        <w:bottom w:val="none" w:sz="0" w:space="0" w:color="auto"/>
        <w:right w:val="none" w:sz="0" w:space="0" w:color="auto"/>
      </w:divBdr>
    </w:div>
    <w:div w:id="1148086800">
      <w:bodyDiv w:val="1"/>
      <w:marLeft w:val="0"/>
      <w:marRight w:val="0"/>
      <w:marTop w:val="0"/>
      <w:marBottom w:val="0"/>
      <w:divBdr>
        <w:top w:val="none" w:sz="0" w:space="0" w:color="auto"/>
        <w:left w:val="none" w:sz="0" w:space="0" w:color="auto"/>
        <w:bottom w:val="none" w:sz="0" w:space="0" w:color="auto"/>
        <w:right w:val="none" w:sz="0" w:space="0" w:color="auto"/>
      </w:divBdr>
    </w:div>
    <w:div w:id="1733849210">
      <w:bodyDiv w:val="1"/>
      <w:marLeft w:val="0"/>
      <w:marRight w:val="0"/>
      <w:marTop w:val="0"/>
      <w:marBottom w:val="0"/>
      <w:divBdr>
        <w:top w:val="none" w:sz="0" w:space="0" w:color="auto"/>
        <w:left w:val="none" w:sz="0" w:space="0" w:color="auto"/>
        <w:bottom w:val="none" w:sz="0" w:space="0" w:color="auto"/>
        <w:right w:val="none" w:sz="0" w:space="0" w:color="auto"/>
      </w:divBdr>
    </w:div>
    <w:div w:id="20741589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molwan_c@banpu.co.th"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eakkapop.panthurat@ogilvy.com" TargetMode="External"/><Relationship Id="rId4" Type="http://schemas.openxmlformats.org/officeDocument/2006/relationships/settings" Target="settings.xml"/><Relationship Id="rId9" Type="http://schemas.openxmlformats.org/officeDocument/2006/relationships/hyperlink" Target="mailto:thanatchaporn_r@banpu.co.th"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77CFB0-1801-4FC9-A54A-6BF1F67E6970}">
  <ds:schemaRefs>
    <ds:schemaRef ds:uri="http://schemas.openxmlformats.org/officeDocument/2006/bibliography"/>
  </ds:schemaRefs>
</ds:datastoreItem>
</file>

<file path=docMetadata/LabelInfo.xml><?xml version="1.0" encoding="utf-8"?>
<clbl:labelList xmlns:clbl="http://schemas.microsoft.com/office/2020/mipLabelMetadata">
  <clbl:label id="{bbb8da8f-f374-490f-9190-2242176e117c}" enabled="0" method="" siteId="{bbb8da8f-f374-490f-9190-2242176e117c}" removed="1"/>
</clbl:labelList>
</file>

<file path=docProps/app.xml><?xml version="1.0" encoding="utf-8"?>
<Properties xmlns="http://schemas.openxmlformats.org/officeDocument/2006/extended-properties" xmlns:vt="http://schemas.openxmlformats.org/officeDocument/2006/docPropsVTypes">
  <Template>Normal</Template>
  <TotalTime>1</TotalTime>
  <Pages>3</Pages>
  <Words>867</Words>
  <Characters>5185</Characters>
  <Application>Microsoft Office Word</Application>
  <DocSecurity>0</DocSecurity>
  <Lines>92</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3</CharactersWithSpaces>
  <SharedDoc>false</SharedDoc>
  <HLinks>
    <vt:vector size="18" baseType="variant">
      <vt:variant>
        <vt:i4>7405569</vt:i4>
      </vt:variant>
      <vt:variant>
        <vt:i4>6</vt:i4>
      </vt:variant>
      <vt:variant>
        <vt:i4>0</vt:i4>
      </vt:variant>
      <vt:variant>
        <vt:i4>5</vt:i4>
      </vt:variant>
      <vt:variant>
        <vt:lpwstr>mailto:eakkapop.panthurat@ogilvy.com</vt:lpwstr>
      </vt:variant>
      <vt:variant>
        <vt:lpwstr/>
      </vt:variant>
      <vt:variant>
        <vt:i4>3866729</vt:i4>
      </vt:variant>
      <vt:variant>
        <vt:i4>3</vt:i4>
      </vt:variant>
      <vt:variant>
        <vt:i4>0</vt:i4>
      </vt:variant>
      <vt:variant>
        <vt:i4>5</vt:i4>
      </vt:variant>
      <vt:variant>
        <vt:lpwstr>mailto:thanatchaporn_r@banpu.co.th</vt:lpwstr>
      </vt:variant>
      <vt:variant>
        <vt:lpwstr/>
      </vt:variant>
      <vt:variant>
        <vt:i4>5373962</vt:i4>
      </vt:variant>
      <vt:variant>
        <vt:i4>0</vt:i4>
      </vt:variant>
      <vt:variant>
        <vt:i4>0</vt:i4>
      </vt:variant>
      <vt:variant>
        <vt:i4>5</vt:i4>
      </vt:variant>
      <vt:variant>
        <vt:lpwstr>mailto:kamolwan_c@banpu.co.t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E</dc:creator>
  <cp:keywords/>
  <cp:lastModifiedBy>Thanatchaporn Rangsinturat</cp:lastModifiedBy>
  <cp:revision>4</cp:revision>
  <cp:lastPrinted>2024-09-02T10:33:00Z</cp:lastPrinted>
  <dcterms:created xsi:type="dcterms:W3CDTF">2024-09-19T10:21:00Z</dcterms:created>
  <dcterms:modified xsi:type="dcterms:W3CDTF">2024-09-19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0af945f0c9c4baa70ac6a0d43db496744d1b035cd1a48c96a9368f56e07167</vt:lpwstr>
  </property>
</Properties>
</file>